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87"/>
        <w:gridCol w:w="3713"/>
      </w:tblGrid>
      <w:tr w:rsidR="007510C3" w:rsidRPr="006F479F" w14:paraId="4CC686C8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69250891" w14:textId="77777777" w:rsidR="007510C3" w:rsidRPr="006F479F" w:rsidRDefault="007510C3" w:rsidP="0028771C">
            <w:pPr>
              <w:snapToGrid w:val="0"/>
              <w:spacing w:before="120"/>
              <w:jc w:val="both"/>
              <w:rPr>
                <w:rFonts w:asciiTheme="majorHAnsi" w:hAnsiTheme="majorHAnsi" w:cs="Arial"/>
                <w:sz w:val="2"/>
                <w:szCs w:val="2"/>
                <w:lang w:val="en-US"/>
              </w:rPr>
            </w:pPr>
          </w:p>
        </w:tc>
      </w:tr>
      <w:tr w:rsidR="007510C3" w:rsidRPr="006F479F" w14:paraId="758CCD52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A6A6A6"/>
              <w:right w:val="single" w:sz="4" w:space="0" w:color="A6A6A6"/>
            </w:tcBorders>
          </w:tcPr>
          <w:p w14:paraId="772D73E7" w14:textId="77777777" w:rsidR="007510C3" w:rsidRPr="006F479F" w:rsidRDefault="003A20B0" w:rsidP="0028771C">
            <w:pPr>
              <w:pStyle w:val="Cabealho"/>
              <w:snapToGrid w:val="0"/>
              <w:spacing w:before="0"/>
              <w:jc w:val="both"/>
              <w:rPr>
                <w:rFonts w:asciiTheme="majorHAnsi" w:hAnsiTheme="majorHAnsi" w:cs="Arial"/>
                <w:b w:val="0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Nome</w:t>
            </w:r>
            <w:r w:rsidR="0041372D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 xml:space="preserve"> do Projeto</w:t>
            </w:r>
            <w:r w:rsidR="007510C3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:</w:t>
            </w:r>
          </w:p>
          <w:p w14:paraId="25C46F8A" w14:textId="77777777" w:rsidR="007510C3" w:rsidRPr="006F479F" w:rsidRDefault="00A25827" w:rsidP="007F7477">
            <w:pPr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  <w:t xml:space="preserve">Sistema de Gerenciamento </w:t>
            </w:r>
            <w:r w:rsidR="00A856EE" w:rsidRPr="006F479F"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  <w:t>de Ocorrências de Seguranças da UFRJ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A6A6A6"/>
              <w:right w:val="single" w:sz="4" w:space="0" w:color="999999"/>
            </w:tcBorders>
          </w:tcPr>
          <w:p w14:paraId="7BF7B61B" w14:textId="77777777" w:rsidR="003A20B0" w:rsidRPr="006F479F" w:rsidRDefault="003A20B0" w:rsidP="003A20B0">
            <w:pPr>
              <w:snapToGrid w:val="0"/>
              <w:jc w:val="both"/>
              <w:rPr>
                <w:rFonts w:asciiTheme="majorHAnsi" w:hAnsiTheme="majorHAnsi" w:cs="Arial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color w:val="000000"/>
                <w:sz w:val="20"/>
                <w:szCs w:val="20"/>
              </w:rPr>
              <w:t xml:space="preserve">Data da Solicitação: </w:t>
            </w:r>
          </w:p>
          <w:p w14:paraId="691213C1" w14:textId="77777777" w:rsidR="007510C3" w:rsidRPr="006F479F" w:rsidRDefault="00A17E03" w:rsidP="003A20B0">
            <w:pPr>
              <w:rPr>
                <w:rFonts w:asciiTheme="majorHAnsi" w:hAnsiTheme="majorHAnsi" w:cs="Arial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>15/09/2016</w:t>
            </w:r>
          </w:p>
        </w:tc>
      </w:tr>
      <w:tr w:rsidR="007510C3" w:rsidRPr="006F479F" w14:paraId="16F453B4" w14:textId="77777777" w:rsidTr="0028771C">
        <w:trPr>
          <w:trHeight w:val="553"/>
        </w:trPr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</w:tcPr>
          <w:p w14:paraId="35ADA672" w14:textId="77777777" w:rsidR="003A20B0" w:rsidRPr="006F479F" w:rsidRDefault="003A20B0" w:rsidP="003A20B0">
            <w:pPr>
              <w:snapToGrid w:val="0"/>
              <w:jc w:val="both"/>
              <w:rPr>
                <w:rFonts w:asciiTheme="majorHAnsi" w:hAnsiTheme="majorHAnsi"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color w:val="000000"/>
                <w:sz w:val="20"/>
                <w:szCs w:val="20"/>
              </w:rPr>
              <w:t>Responsável:</w:t>
            </w:r>
          </w:p>
          <w:p w14:paraId="61D72D5E" w14:textId="49B6B5A7" w:rsidR="007510C3" w:rsidRPr="006F479F" w:rsidRDefault="00917EDF" w:rsidP="00CA2D12">
            <w:pPr>
              <w:rPr>
                <w:rFonts w:asciiTheme="majorHAnsi" w:hAnsiTheme="majorHAnsi" w:cs="Arial"/>
                <w:bCs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</w:rPr>
              <w:t>Daniel Sá</w:t>
            </w:r>
            <w:r w:rsidR="00694F92" w:rsidRPr="006F479F">
              <w:rPr>
                <w:rFonts w:asciiTheme="majorHAnsi" w:hAnsiTheme="majorHAnsi" w:cs="Arial"/>
                <w:b/>
                <w:bCs/>
              </w:rPr>
              <w:t xml:space="preserve">, Marielen Marins, Rodolfo Damiani </w:t>
            </w:r>
          </w:p>
        </w:tc>
      </w:tr>
      <w:tr w:rsidR="007510C3" w:rsidRPr="006F479F" w14:paraId="4D32B2FF" w14:textId="77777777" w:rsidTr="007F7477">
        <w:trPr>
          <w:trHeight w:val="553"/>
        </w:trPr>
        <w:tc>
          <w:tcPr>
            <w:tcW w:w="653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A6A6A6"/>
            </w:tcBorders>
          </w:tcPr>
          <w:p w14:paraId="363BF117" w14:textId="77777777" w:rsidR="007510C3" w:rsidRPr="006F479F" w:rsidRDefault="003A20B0" w:rsidP="0028771C">
            <w:pPr>
              <w:pStyle w:val="Cabealho"/>
              <w:snapToGrid w:val="0"/>
              <w:spacing w:before="0"/>
              <w:jc w:val="both"/>
              <w:rPr>
                <w:rFonts w:asciiTheme="majorHAnsi" w:hAnsiTheme="majorHAnsi" w:cs="Arial"/>
                <w:b w:val="0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Solicitante</w:t>
            </w:r>
            <w:r w:rsidR="007510C3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:</w:t>
            </w:r>
          </w:p>
          <w:p w14:paraId="349CCAE2" w14:textId="77777777" w:rsidR="007510C3" w:rsidRPr="006F479F" w:rsidRDefault="00D451EB" w:rsidP="003A20B0">
            <w:pPr>
              <w:rPr>
                <w:rFonts w:asciiTheme="majorHAnsi" w:hAnsiTheme="majorHAnsi" w:cs="Arial"/>
                <w:b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>Guilherme Horta Travassos</w:t>
            </w:r>
          </w:p>
        </w:tc>
        <w:tc>
          <w:tcPr>
            <w:tcW w:w="3783" w:type="dxa"/>
            <w:tcBorders>
              <w:top w:val="single" w:sz="4" w:space="0" w:color="999999"/>
              <w:left w:val="single" w:sz="4" w:space="0" w:color="A6A6A6"/>
              <w:bottom w:val="single" w:sz="4" w:space="0" w:color="999999"/>
              <w:right w:val="single" w:sz="4" w:space="0" w:color="999999"/>
            </w:tcBorders>
          </w:tcPr>
          <w:p w14:paraId="7E201D89" w14:textId="77777777" w:rsidR="007510C3" w:rsidRPr="006F479F" w:rsidRDefault="007510C3" w:rsidP="0028771C">
            <w:pPr>
              <w:pStyle w:val="Cabealho"/>
              <w:snapToGrid w:val="0"/>
              <w:spacing w:before="0"/>
              <w:jc w:val="both"/>
              <w:rPr>
                <w:rFonts w:asciiTheme="majorHAnsi" w:hAnsiTheme="majorHAnsi" w:cs="Arial"/>
                <w:b w:val="0"/>
                <w:bCs/>
                <w:color w:val="000000"/>
                <w:sz w:val="20"/>
                <w:szCs w:val="20"/>
              </w:rPr>
            </w:pP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C</w:t>
            </w:r>
            <w:r w:rsidR="003A20B0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liente</w:t>
            </w:r>
            <w:r w:rsidR="00A17E03"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s</w:t>
            </w:r>
            <w:r w:rsidRPr="006F479F">
              <w:rPr>
                <w:rFonts w:asciiTheme="majorHAnsi" w:hAnsiTheme="majorHAnsi"/>
                <w:b w:val="0"/>
                <w:color w:val="000000"/>
                <w:sz w:val="20"/>
                <w:szCs w:val="20"/>
              </w:rPr>
              <w:t>:</w:t>
            </w:r>
          </w:p>
          <w:p w14:paraId="3119FE04" w14:textId="77777777" w:rsidR="00D451EB" w:rsidRPr="006F479F" w:rsidRDefault="00D451EB" w:rsidP="00A17E03">
            <w:pPr>
              <w:rPr>
                <w:rFonts w:asciiTheme="majorHAnsi" w:hAnsiTheme="majorHAnsi" w:cs="Arial"/>
                <w:b/>
                <w:bCs/>
                <w:color w:val="000000"/>
              </w:rPr>
            </w:pPr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 xml:space="preserve">Fábio </w:t>
            </w:r>
            <w:proofErr w:type="spellStart"/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>Farzat</w:t>
            </w:r>
            <w:proofErr w:type="spellEnd"/>
            <w:r w:rsidRPr="006F479F">
              <w:rPr>
                <w:rFonts w:asciiTheme="majorHAnsi" w:hAnsiTheme="majorHAnsi" w:cs="Arial"/>
                <w:b/>
                <w:bCs/>
                <w:color w:val="000000"/>
              </w:rPr>
              <w:t xml:space="preserve">, Guilherme Travassos, </w:t>
            </w:r>
            <w:proofErr w:type="spellStart"/>
            <w:r w:rsidR="00A17E03" w:rsidRPr="006F479F">
              <w:rPr>
                <w:rFonts w:asciiTheme="majorHAnsi" w:hAnsiTheme="majorHAnsi" w:cs="Arial"/>
                <w:b/>
                <w:bCs/>
                <w:color w:val="000000"/>
              </w:rPr>
              <w:t>Hilmer</w:t>
            </w:r>
            <w:proofErr w:type="spellEnd"/>
            <w:r w:rsidR="00A17E03" w:rsidRPr="006F479F">
              <w:rPr>
                <w:rFonts w:asciiTheme="majorHAnsi" w:hAnsiTheme="majorHAnsi" w:cs="Arial"/>
                <w:b/>
                <w:bCs/>
                <w:color w:val="000000"/>
              </w:rPr>
              <w:t xml:space="preserve"> Neri, Talita Ribeiro</w:t>
            </w:r>
          </w:p>
        </w:tc>
      </w:tr>
      <w:tr w:rsidR="007510C3" w:rsidRPr="006F479F" w14:paraId="6C4EA8F1" w14:textId="77777777" w:rsidTr="0028771C">
        <w:tc>
          <w:tcPr>
            <w:tcW w:w="10318" w:type="dxa"/>
            <w:gridSpan w:val="2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D9D9D9"/>
          </w:tcPr>
          <w:p w14:paraId="2D09CEC8" w14:textId="77777777" w:rsidR="007510C3" w:rsidRPr="006F479F" w:rsidRDefault="007510C3" w:rsidP="0028771C">
            <w:pPr>
              <w:snapToGrid w:val="0"/>
              <w:spacing w:before="120"/>
              <w:jc w:val="both"/>
              <w:rPr>
                <w:rFonts w:asciiTheme="majorHAnsi" w:hAnsiTheme="majorHAnsi" w:cs="Arial"/>
                <w:sz w:val="2"/>
                <w:szCs w:val="2"/>
              </w:rPr>
            </w:pPr>
          </w:p>
        </w:tc>
      </w:tr>
    </w:tbl>
    <w:p w14:paraId="20B42109" w14:textId="77777777" w:rsidR="007510C3" w:rsidRPr="006F479F" w:rsidRDefault="007510C3" w:rsidP="007510C3">
      <w:pPr>
        <w:spacing w:before="120"/>
        <w:rPr>
          <w:rFonts w:asciiTheme="majorHAnsi" w:hAnsiTheme="majorHAnsi"/>
        </w:rPr>
      </w:pPr>
    </w:p>
    <w:p w14:paraId="27EDA478" w14:textId="4426BA60" w:rsidR="00017A45" w:rsidRPr="006F479F" w:rsidRDefault="00017A45" w:rsidP="00935E73">
      <w:pPr>
        <w:spacing w:before="120"/>
        <w:jc w:val="both"/>
        <w:rPr>
          <w:rFonts w:asciiTheme="majorHAnsi" w:hAnsiTheme="majorHAnsi" w:cs="Arial"/>
          <w:b/>
          <w:bCs/>
          <w:color w:val="4F81BD"/>
        </w:rPr>
      </w:pPr>
    </w:p>
    <w:p w14:paraId="62CB63F6" w14:textId="77777777" w:rsidR="002443A4" w:rsidRPr="006F479F" w:rsidRDefault="002443A4" w:rsidP="00935E73">
      <w:pPr>
        <w:spacing w:before="120"/>
        <w:jc w:val="both"/>
        <w:rPr>
          <w:rFonts w:asciiTheme="majorHAnsi" w:hAnsiTheme="majorHAnsi"/>
          <w:b/>
          <w:iCs/>
          <w:color w:val="4F81BD"/>
          <w:sz w:val="20"/>
          <w:szCs w:val="20"/>
        </w:rPr>
      </w:pPr>
    </w:p>
    <w:p w14:paraId="2FC6C270" w14:textId="77777777" w:rsidR="002443A4" w:rsidRPr="006F479F" w:rsidRDefault="002443A4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771E1601" w14:textId="77777777" w:rsidR="002443A4" w:rsidRPr="006F479F" w:rsidRDefault="002443A4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583F23F7" w14:textId="77777777" w:rsidR="00935E73" w:rsidRPr="006F479F" w:rsidRDefault="00935E73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0953A176" w14:textId="77777777" w:rsidR="00935E73" w:rsidRPr="006F479F" w:rsidRDefault="00935E73" w:rsidP="00935E73">
      <w:pPr>
        <w:spacing w:before="120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p w14:paraId="6865E077" w14:textId="77777777" w:rsidR="007E48D4" w:rsidRPr="006F479F" w:rsidRDefault="007E48D4" w:rsidP="00935E73">
      <w:pPr>
        <w:spacing w:before="120"/>
        <w:jc w:val="center"/>
        <w:rPr>
          <w:rFonts w:asciiTheme="majorHAnsi" w:hAnsiTheme="majorHAnsi"/>
          <w:b/>
          <w:iCs/>
          <w:color w:val="000000"/>
          <w:sz w:val="72"/>
          <w:szCs w:val="20"/>
        </w:rPr>
      </w:pPr>
      <w:r w:rsidRPr="006F479F">
        <w:rPr>
          <w:rFonts w:asciiTheme="majorHAnsi" w:hAnsiTheme="majorHAnsi"/>
          <w:b/>
          <w:iCs/>
          <w:color w:val="000000"/>
          <w:sz w:val="72"/>
          <w:szCs w:val="20"/>
        </w:rPr>
        <w:t>SOS UFRJ</w:t>
      </w:r>
    </w:p>
    <w:p w14:paraId="276122B4" w14:textId="77777777" w:rsidR="002443A4" w:rsidRPr="006F479F" w:rsidRDefault="00A01FD8" w:rsidP="00935E73">
      <w:pPr>
        <w:spacing w:before="120"/>
        <w:jc w:val="center"/>
        <w:rPr>
          <w:rFonts w:asciiTheme="majorHAnsi" w:hAnsiTheme="majorHAnsi"/>
          <w:b/>
          <w:iCs/>
          <w:color w:val="000000"/>
          <w:sz w:val="40"/>
          <w:szCs w:val="20"/>
        </w:rPr>
      </w:pPr>
      <w:r w:rsidRPr="006F479F">
        <w:rPr>
          <w:rFonts w:asciiTheme="majorHAnsi" w:hAnsiTheme="majorHAnsi"/>
          <w:b/>
          <w:iCs/>
          <w:color w:val="000000"/>
          <w:sz w:val="40"/>
          <w:szCs w:val="20"/>
        </w:rPr>
        <w:t>Sistema de Ocorrências de Segurança da UFRJ</w:t>
      </w:r>
    </w:p>
    <w:p w14:paraId="67AB5D15" w14:textId="7426F25A" w:rsidR="00B34B46" w:rsidRPr="006F479F" w:rsidRDefault="008D3693" w:rsidP="00474A69">
      <w:pPr>
        <w:rPr>
          <w:rFonts w:asciiTheme="majorHAnsi" w:hAnsiTheme="majorHAnsi" w:cs="Times New Roman"/>
          <w:iCs/>
          <w:color w:val="4F81BD"/>
          <w:sz w:val="20"/>
          <w:szCs w:val="20"/>
        </w:rPr>
      </w:pPr>
      <w:r w:rsidRPr="006F479F">
        <w:rPr>
          <w:rFonts w:asciiTheme="majorHAnsi" w:hAnsiTheme="majorHAnsi"/>
          <w:iCs/>
          <w:color w:val="4F81BD"/>
          <w:sz w:val="20"/>
          <w:szCs w:val="20"/>
        </w:rPr>
        <w:br w:type="page"/>
      </w:r>
    </w:p>
    <w:tbl>
      <w:tblPr>
        <w:tblpPr w:leftFromText="141" w:rightFromText="141" w:vertAnchor="text" w:horzAnchor="margin" w:tblpXSpec="right" w:tblpY="61"/>
        <w:tblW w:w="10113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5139"/>
        <w:gridCol w:w="2311"/>
        <w:gridCol w:w="1245"/>
      </w:tblGrid>
      <w:tr w:rsidR="00B34B46" w:rsidRPr="006F479F" w14:paraId="10A00919" w14:textId="77777777" w:rsidTr="006F479F">
        <w:tc>
          <w:tcPr>
            <w:tcW w:w="10113" w:type="dxa"/>
            <w:gridSpan w:val="4"/>
            <w:shd w:val="clear" w:color="auto" w:fill="DDDDDD"/>
            <w:vAlign w:val="center"/>
          </w:tcPr>
          <w:p w14:paraId="63676524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777777"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lastRenderedPageBreak/>
              <w:t>Versões e Revisões deste documento</w:t>
            </w:r>
          </w:p>
        </w:tc>
      </w:tr>
      <w:tr w:rsidR="00B34B46" w:rsidRPr="006F479F" w14:paraId="788F7620" w14:textId="77777777" w:rsidTr="00634FC9">
        <w:tc>
          <w:tcPr>
            <w:tcW w:w="1418" w:type="dxa"/>
            <w:shd w:val="clear" w:color="auto" w:fill="DDDDDD"/>
            <w:vAlign w:val="bottom"/>
          </w:tcPr>
          <w:p w14:paraId="6689B096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t>Data</w:t>
            </w:r>
          </w:p>
        </w:tc>
        <w:tc>
          <w:tcPr>
            <w:tcW w:w="5139" w:type="dxa"/>
            <w:shd w:val="clear" w:color="auto" w:fill="DDDDDD"/>
            <w:vAlign w:val="bottom"/>
          </w:tcPr>
          <w:p w14:paraId="4B4866A6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t>Comentário</w:t>
            </w:r>
          </w:p>
        </w:tc>
        <w:tc>
          <w:tcPr>
            <w:tcW w:w="2311" w:type="dxa"/>
            <w:shd w:val="clear" w:color="auto" w:fill="DDDDDD"/>
            <w:vAlign w:val="bottom"/>
          </w:tcPr>
          <w:p w14:paraId="3396C752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proofErr w:type="gramStart"/>
            <w:r w:rsidRPr="00634FC9">
              <w:rPr>
                <w:rFonts w:asciiTheme="majorHAnsi" w:hAnsiTheme="majorHAnsi"/>
                <w:b/>
                <w:iCs/>
                <w:szCs w:val="20"/>
              </w:rPr>
              <w:t>Autor(</w:t>
            </w:r>
            <w:proofErr w:type="gramEnd"/>
            <w:r w:rsidRPr="00634FC9">
              <w:rPr>
                <w:rFonts w:asciiTheme="majorHAnsi" w:hAnsiTheme="majorHAnsi"/>
                <w:b/>
                <w:iCs/>
                <w:szCs w:val="20"/>
              </w:rPr>
              <w:t>es)</w:t>
            </w:r>
          </w:p>
        </w:tc>
        <w:tc>
          <w:tcPr>
            <w:tcW w:w="1245" w:type="dxa"/>
            <w:shd w:val="clear" w:color="auto" w:fill="DDDDDD"/>
            <w:vAlign w:val="bottom"/>
          </w:tcPr>
          <w:p w14:paraId="3A696689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/>
                <w:b/>
                <w:iCs/>
                <w:szCs w:val="20"/>
              </w:rPr>
            </w:pPr>
            <w:r w:rsidRPr="00634FC9">
              <w:rPr>
                <w:rFonts w:asciiTheme="majorHAnsi" w:hAnsiTheme="majorHAnsi"/>
                <w:b/>
                <w:iCs/>
                <w:szCs w:val="20"/>
              </w:rPr>
              <w:t>Versão</w:t>
            </w:r>
          </w:p>
        </w:tc>
      </w:tr>
      <w:tr w:rsidR="00B34B46" w:rsidRPr="006F479F" w14:paraId="15DF806C" w14:textId="77777777" w:rsidTr="00634FC9">
        <w:tc>
          <w:tcPr>
            <w:tcW w:w="1418" w:type="dxa"/>
            <w:vAlign w:val="center"/>
          </w:tcPr>
          <w:p w14:paraId="32B39A18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7/09/2016</w:t>
            </w:r>
          </w:p>
        </w:tc>
        <w:tc>
          <w:tcPr>
            <w:tcW w:w="5139" w:type="dxa"/>
            <w:vAlign w:val="center"/>
          </w:tcPr>
          <w:p w14:paraId="2F2B56EC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Versão Inicial</w:t>
            </w:r>
          </w:p>
        </w:tc>
        <w:tc>
          <w:tcPr>
            <w:tcW w:w="2311" w:type="dxa"/>
            <w:vAlign w:val="center"/>
          </w:tcPr>
          <w:p w14:paraId="2CB26B29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53C5CC0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6631E57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233DD34A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0</w:t>
            </w:r>
          </w:p>
        </w:tc>
      </w:tr>
      <w:tr w:rsidR="00B34B46" w:rsidRPr="006F479F" w14:paraId="75DAF3C5" w14:textId="77777777" w:rsidTr="00634FC9">
        <w:tc>
          <w:tcPr>
            <w:tcW w:w="1418" w:type="dxa"/>
            <w:vAlign w:val="center"/>
          </w:tcPr>
          <w:p w14:paraId="3A4E6E1A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03/10/2016</w:t>
            </w:r>
          </w:p>
        </w:tc>
        <w:tc>
          <w:tcPr>
            <w:tcW w:w="5139" w:type="dxa"/>
            <w:vAlign w:val="center"/>
          </w:tcPr>
          <w:p w14:paraId="6DE29E21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Versão com considerações dos clientes</w:t>
            </w:r>
          </w:p>
        </w:tc>
        <w:tc>
          <w:tcPr>
            <w:tcW w:w="2311" w:type="dxa"/>
            <w:vAlign w:val="center"/>
          </w:tcPr>
          <w:p w14:paraId="29D94B28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1024F80E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754CDF3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211D232B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1</w:t>
            </w:r>
          </w:p>
        </w:tc>
      </w:tr>
      <w:tr w:rsidR="00B34B46" w:rsidRPr="006F479F" w14:paraId="5B16C356" w14:textId="77777777" w:rsidTr="00634FC9">
        <w:tc>
          <w:tcPr>
            <w:tcW w:w="1418" w:type="dxa"/>
            <w:vAlign w:val="center"/>
          </w:tcPr>
          <w:p w14:paraId="6BC6D3E2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04/10/2016</w:t>
            </w:r>
          </w:p>
        </w:tc>
        <w:tc>
          <w:tcPr>
            <w:tcW w:w="5139" w:type="dxa"/>
            <w:vAlign w:val="center"/>
          </w:tcPr>
          <w:p w14:paraId="45BB871A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Versão final para a primeira entrega</w:t>
            </w:r>
          </w:p>
        </w:tc>
        <w:tc>
          <w:tcPr>
            <w:tcW w:w="2311" w:type="dxa"/>
            <w:vAlign w:val="center"/>
          </w:tcPr>
          <w:p w14:paraId="463ACFFB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59499A5D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77B3B4E1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442F0670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2</w:t>
            </w:r>
          </w:p>
        </w:tc>
      </w:tr>
      <w:tr w:rsidR="00B34B46" w:rsidRPr="006F479F" w14:paraId="24E20F04" w14:textId="77777777" w:rsidTr="00634FC9">
        <w:tc>
          <w:tcPr>
            <w:tcW w:w="1418" w:type="dxa"/>
            <w:vAlign w:val="center"/>
          </w:tcPr>
          <w:p w14:paraId="1350B37B" w14:textId="77777777" w:rsidR="00B34B46" w:rsidRPr="00634FC9" w:rsidRDefault="00B34B46" w:rsidP="00634FC9">
            <w:pPr>
              <w:pStyle w:val="Rodap"/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21/10/2016</w:t>
            </w:r>
          </w:p>
        </w:tc>
        <w:tc>
          <w:tcPr>
            <w:tcW w:w="5139" w:type="dxa"/>
            <w:vAlign w:val="center"/>
          </w:tcPr>
          <w:p w14:paraId="7C56788E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requisitos adicionais</w:t>
            </w:r>
            <w:r w:rsidR="00474A69"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;</w:t>
            </w:r>
          </w:p>
          <w:p w14:paraId="4D4CF18F" w14:textId="77777777" w:rsidR="00474A69" w:rsidRPr="00634FC9" w:rsidRDefault="00474A69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glossário;</w:t>
            </w:r>
          </w:p>
          <w:p w14:paraId="5315705B" w14:textId="77777777" w:rsidR="00474A69" w:rsidRPr="00634FC9" w:rsidRDefault="00474A69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regras de negócio;</w:t>
            </w:r>
          </w:p>
          <w:p w14:paraId="1A02251E" w14:textId="5588D2AC" w:rsidR="00474A69" w:rsidRPr="00634FC9" w:rsidRDefault="00474A69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Inserção de dicionário de dados.</w:t>
            </w:r>
          </w:p>
        </w:tc>
        <w:tc>
          <w:tcPr>
            <w:tcW w:w="2311" w:type="dxa"/>
            <w:vAlign w:val="center"/>
          </w:tcPr>
          <w:p w14:paraId="5F56A28C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Daniel Sá,</w:t>
            </w:r>
          </w:p>
          <w:p w14:paraId="19A6CCF9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 xml:space="preserve">Marielen Marins, </w:t>
            </w:r>
          </w:p>
          <w:p w14:paraId="2F122674" w14:textId="77777777" w:rsidR="00B34B46" w:rsidRPr="00634FC9" w:rsidRDefault="00B34B46" w:rsidP="00634FC9">
            <w:pPr>
              <w:spacing w:after="0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Rodolfo Damiani</w:t>
            </w:r>
          </w:p>
        </w:tc>
        <w:tc>
          <w:tcPr>
            <w:tcW w:w="1245" w:type="dxa"/>
            <w:vAlign w:val="center"/>
          </w:tcPr>
          <w:p w14:paraId="6659FA3E" w14:textId="77777777" w:rsidR="00B34B46" w:rsidRPr="00634FC9" w:rsidRDefault="00B34B46" w:rsidP="00634FC9">
            <w:pPr>
              <w:spacing w:after="0"/>
              <w:jc w:val="center"/>
              <w:rPr>
                <w:rFonts w:asciiTheme="majorHAnsi" w:hAnsiTheme="majorHAnsi" w:cs="Arial"/>
                <w:color w:val="000000" w:themeColor="text1"/>
                <w:szCs w:val="20"/>
              </w:rPr>
            </w:pPr>
            <w:r w:rsidRPr="00634FC9">
              <w:rPr>
                <w:rFonts w:asciiTheme="majorHAnsi" w:hAnsiTheme="majorHAnsi" w:cs="Arial"/>
                <w:color w:val="000000" w:themeColor="text1"/>
                <w:szCs w:val="20"/>
              </w:rPr>
              <w:t>1.3</w:t>
            </w:r>
          </w:p>
        </w:tc>
      </w:tr>
    </w:tbl>
    <w:p w14:paraId="06D63AED" w14:textId="78843A28" w:rsidR="00B34B46" w:rsidRPr="006F479F" w:rsidRDefault="00B34B46">
      <w:pPr>
        <w:rPr>
          <w:rFonts w:asciiTheme="majorHAnsi" w:hAnsiTheme="majorHAnsi"/>
        </w:rPr>
      </w:pPr>
    </w:p>
    <w:p w14:paraId="1402B620" w14:textId="77777777" w:rsidR="00B34B46" w:rsidRPr="006F479F" w:rsidRDefault="00B34B46" w:rsidP="00B34B46">
      <w:pPr>
        <w:rPr>
          <w:rFonts w:asciiTheme="majorHAnsi" w:hAnsiTheme="majorHAnsi"/>
        </w:rPr>
      </w:pPr>
    </w:p>
    <w:p w14:paraId="2A1B2F1E" w14:textId="23E3BE16" w:rsidR="00B34B46" w:rsidRPr="006F479F" w:rsidRDefault="00B34B46">
      <w:pPr>
        <w:rPr>
          <w:rFonts w:asciiTheme="majorHAnsi" w:hAnsiTheme="majorHAnsi"/>
        </w:rPr>
      </w:pPr>
      <w:r w:rsidRPr="006F479F">
        <w:rPr>
          <w:rFonts w:asciiTheme="majorHAnsi" w:hAnsiTheme="majorHAnsi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-498965980"/>
        <w:docPartObj>
          <w:docPartGallery w:val="Table of Contents"/>
          <w:docPartUnique/>
        </w:docPartObj>
      </w:sdtPr>
      <w:sdtEndPr/>
      <w:sdtContent>
        <w:p w14:paraId="6756AACB" w14:textId="424BC1C5" w:rsidR="00B34B46" w:rsidRPr="006F479F" w:rsidRDefault="00474A69" w:rsidP="00B34B46">
          <w:pPr>
            <w:pStyle w:val="CabealhodoSumrio"/>
            <w:numPr>
              <w:ilvl w:val="0"/>
              <w:numId w:val="0"/>
            </w:numPr>
            <w:ind w:left="432" w:hanging="432"/>
          </w:pPr>
          <w:r w:rsidRPr="006F479F">
            <w:t>Índice</w:t>
          </w:r>
        </w:p>
        <w:p w14:paraId="6090C260" w14:textId="77777777" w:rsidR="00B420F4" w:rsidRPr="006F479F" w:rsidRDefault="00B420F4">
          <w:pPr>
            <w:pStyle w:val="Sumrio1"/>
            <w:rPr>
              <w:rFonts w:asciiTheme="majorHAnsi" w:hAnsiTheme="majorHAnsi"/>
              <w:noProof/>
            </w:rPr>
          </w:pPr>
          <w:r w:rsidRPr="006F479F">
            <w:rPr>
              <w:rFonts w:asciiTheme="majorHAnsi" w:hAnsiTheme="majorHAnsi"/>
            </w:rPr>
            <w:fldChar w:fldCharType="begin"/>
          </w:r>
          <w:r w:rsidRPr="006F479F">
            <w:rPr>
              <w:rFonts w:asciiTheme="majorHAnsi" w:hAnsiTheme="majorHAnsi"/>
            </w:rPr>
            <w:instrText xml:space="preserve"> TOC \o "1-2" \h \z \u </w:instrText>
          </w:r>
          <w:r w:rsidRPr="006F479F">
            <w:rPr>
              <w:rFonts w:asciiTheme="majorHAnsi" w:hAnsiTheme="majorHAnsi"/>
            </w:rPr>
            <w:fldChar w:fldCharType="separate"/>
          </w:r>
          <w:hyperlink w:anchor="_Toc465067414" w:history="1">
            <w:r w:rsidRPr="006F479F">
              <w:rPr>
                <w:rStyle w:val="Hyperlink"/>
                <w:rFonts w:asciiTheme="majorHAnsi" w:hAnsiTheme="majorHAnsi"/>
                <w:noProof/>
              </w:rPr>
              <w:t>1</w:t>
            </w:r>
            <w:r w:rsidRPr="006F479F">
              <w:rPr>
                <w:rFonts w:asciiTheme="majorHAnsi" w:hAnsiTheme="majorHAnsi"/>
                <w:noProof/>
              </w:rPr>
              <w:tab/>
            </w:r>
            <w:r w:rsidRPr="006F479F">
              <w:rPr>
                <w:rStyle w:val="Hyperlink"/>
                <w:rFonts w:asciiTheme="majorHAnsi" w:hAnsiTheme="majorHAnsi"/>
                <w:noProof/>
              </w:rPr>
              <w:t>Visão</w:t>
            </w:r>
            <w:r w:rsidRPr="006F479F">
              <w:rPr>
                <w:rFonts w:asciiTheme="majorHAnsi" w:hAnsiTheme="majorHAnsi"/>
                <w:noProof/>
                <w:webHidden/>
              </w:rPr>
              <w:tab/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Pr="006F479F">
              <w:rPr>
                <w:rFonts w:asciiTheme="majorHAnsi" w:hAnsiTheme="majorHAnsi"/>
                <w:noProof/>
                <w:webHidden/>
              </w:rPr>
              <w:instrText xml:space="preserve"> PAGEREF _Toc465067414 \h </w:instrText>
            </w:r>
            <w:r w:rsidRPr="006F479F">
              <w:rPr>
                <w:rFonts w:asciiTheme="majorHAnsi" w:hAnsiTheme="majorHAnsi"/>
                <w:noProof/>
                <w:webHidden/>
              </w:rPr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Pr="006F479F">
              <w:rPr>
                <w:rFonts w:asciiTheme="majorHAnsi" w:hAnsiTheme="majorHAnsi"/>
                <w:noProof/>
                <w:webHidden/>
              </w:rPr>
              <w:t>4</w:t>
            </w:r>
            <w:r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C7DD702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5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1.1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Descrição do Problema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15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4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72AE4469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6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1.2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Escopo do Projeto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16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4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283646F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7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1.3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Escopo Não Incluído no Projeto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17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5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5B0CC92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8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1.4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Envolvidos no Projeto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18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5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AA4B324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19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1.5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Glossário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19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5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6B792519" w14:textId="77777777" w:rsidR="00B420F4" w:rsidRPr="006F479F" w:rsidRDefault="003A304F">
          <w:pPr>
            <w:pStyle w:val="Sumrio1"/>
            <w:rPr>
              <w:rFonts w:asciiTheme="majorHAnsi" w:hAnsiTheme="majorHAnsi"/>
              <w:noProof/>
            </w:rPr>
          </w:pPr>
          <w:hyperlink w:anchor="_Toc465067420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2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Requisitos do Sistema/Software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0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7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19112B1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1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2.1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Requisitos Funcionais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1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7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5586C546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2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2.2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Requisitos Não Funcionais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2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8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2E4AF861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3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2.3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Regras de Negócio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3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9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D2774F0" w14:textId="77777777" w:rsidR="00B420F4" w:rsidRPr="006F479F" w:rsidRDefault="003A304F">
          <w:pPr>
            <w:pStyle w:val="Sumrio2"/>
            <w:tabs>
              <w:tab w:val="left" w:pos="1100"/>
            </w:tabs>
            <w:rPr>
              <w:rFonts w:asciiTheme="majorHAnsi" w:hAnsiTheme="majorHAnsi"/>
              <w:noProof/>
            </w:rPr>
          </w:pPr>
          <w:hyperlink w:anchor="_Toc465067424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2.4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Dicionário de D</w:t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a</w:t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dos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4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9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3DBDCA8B" w14:textId="77777777" w:rsidR="00B420F4" w:rsidRPr="006F479F" w:rsidRDefault="003A304F">
          <w:pPr>
            <w:pStyle w:val="Sumrio1"/>
            <w:rPr>
              <w:rFonts w:asciiTheme="majorHAnsi" w:hAnsiTheme="majorHAnsi"/>
              <w:noProof/>
            </w:rPr>
          </w:pPr>
          <w:hyperlink w:anchor="_Toc465067425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3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Referências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5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10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3510088B" w14:textId="77777777" w:rsidR="00B420F4" w:rsidRPr="006F479F" w:rsidRDefault="003A304F">
          <w:pPr>
            <w:pStyle w:val="Sumrio1"/>
            <w:rPr>
              <w:rFonts w:asciiTheme="majorHAnsi" w:hAnsiTheme="majorHAnsi"/>
              <w:noProof/>
            </w:rPr>
          </w:pPr>
          <w:hyperlink w:anchor="_Toc465067426" w:history="1">
            <w:r w:rsidR="00B420F4" w:rsidRPr="006F479F">
              <w:rPr>
                <w:rStyle w:val="Hyperlink"/>
                <w:rFonts w:asciiTheme="majorHAnsi" w:hAnsiTheme="majorHAnsi"/>
                <w:noProof/>
              </w:rPr>
              <w:t>4</w:t>
            </w:r>
            <w:r w:rsidR="00B420F4" w:rsidRPr="006F479F">
              <w:rPr>
                <w:rFonts w:asciiTheme="majorHAnsi" w:hAnsiTheme="majorHAnsi"/>
                <w:noProof/>
              </w:rPr>
              <w:tab/>
            </w:r>
            <w:r w:rsidR="00B420F4" w:rsidRPr="006F479F">
              <w:rPr>
                <w:rStyle w:val="Hyperlink"/>
                <w:rFonts w:asciiTheme="majorHAnsi" w:hAnsiTheme="majorHAnsi"/>
                <w:noProof/>
              </w:rPr>
              <w:t>Concordância do Cliente/Representante do Cliente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ab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begin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instrText xml:space="preserve"> PAGEREF _Toc465067426 \h </w:instrText>
            </w:r>
            <w:r w:rsidR="00B420F4" w:rsidRPr="006F479F">
              <w:rPr>
                <w:rFonts w:asciiTheme="majorHAnsi" w:hAnsiTheme="majorHAnsi"/>
                <w:noProof/>
                <w:webHidden/>
              </w:rPr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separate"/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t>10</w:t>
            </w:r>
            <w:r w:rsidR="00B420F4" w:rsidRPr="006F479F">
              <w:rPr>
                <w:rFonts w:asciiTheme="majorHAnsi" w:hAnsiTheme="majorHAnsi"/>
                <w:noProof/>
                <w:webHidden/>
              </w:rPr>
              <w:fldChar w:fldCharType="end"/>
            </w:r>
          </w:hyperlink>
        </w:p>
        <w:p w14:paraId="02E31095" w14:textId="56F48052" w:rsidR="00B34B46" w:rsidRPr="006F479F" w:rsidRDefault="00B420F4">
          <w:pPr>
            <w:rPr>
              <w:rFonts w:asciiTheme="majorHAnsi" w:hAnsiTheme="majorHAnsi"/>
            </w:rPr>
          </w:pPr>
          <w:r w:rsidRPr="006F479F">
            <w:rPr>
              <w:rFonts w:asciiTheme="majorHAnsi" w:hAnsiTheme="majorHAnsi"/>
            </w:rPr>
            <w:fldChar w:fldCharType="end"/>
          </w:r>
        </w:p>
      </w:sdtContent>
    </w:sdt>
    <w:p w14:paraId="73002349" w14:textId="77777777" w:rsidR="00B34B46" w:rsidRPr="006F479F" w:rsidRDefault="00B34B46" w:rsidP="00B34B46">
      <w:pPr>
        <w:rPr>
          <w:rFonts w:asciiTheme="majorHAnsi" w:hAnsiTheme="majorHAnsi"/>
        </w:rPr>
      </w:pPr>
    </w:p>
    <w:p w14:paraId="6FEB69B6" w14:textId="77777777" w:rsidR="00B34B46" w:rsidRPr="006F479F" w:rsidRDefault="00B34B46" w:rsidP="00B34B46">
      <w:pPr>
        <w:rPr>
          <w:rFonts w:asciiTheme="majorHAnsi" w:hAnsiTheme="majorHAnsi"/>
        </w:rPr>
      </w:pPr>
    </w:p>
    <w:p w14:paraId="354366D3" w14:textId="77777777" w:rsidR="00B34B46" w:rsidRPr="006F479F" w:rsidRDefault="00B34B46" w:rsidP="00B34B46">
      <w:pPr>
        <w:rPr>
          <w:rFonts w:asciiTheme="majorHAnsi" w:hAnsiTheme="majorHAnsi"/>
        </w:rPr>
      </w:pPr>
    </w:p>
    <w:p w14:paraId="75CC824B" w14:textId="77777777" w:rsidR="00B34B46" w:rsidRPr="006F479F" w:rsidRDefault="00B34B46" w:rsidP="00B34B46">
      <w:pPr>
        <w:rPr>
          <w:rFonts w:asciiTheme="majorHAnsi" w:hAnsiTheme="majorHAnsi"/>
        </w:rPr>
      </w:pPr>
    </w:p>
    <w:p w14:paraId="01500215" w14:textId="77777777" w:rsidR="00B34B46" w:rsidRPr="006F479F" w:rsidRDefault="00B34B46">
      <w:pPr>
        <w:rPr>
          <w:rFonts w:asciiTheme="majorHAnsi" w:hAnsiTheme="majorHAnsi" w:cs="Arial"/>
          <w:b/>
          <w:bCs/>
          <w:smallCaps/>
          <w:sz w:val="26"/>
          <w:szCs w:val="26"/>
        </w:rPr>
      </w:pPr>
      <w:r w:rsidRPr="006F479F">
        <w:rPr>
          <w:rFonts w:asciiTheme="majorHAnsi" w:hAnsiTheme="majorHAnsi"/>
          <w:sz w:val="26"/>
          <w:szCs w:val="26"/>
        </w:rPr>
        <w:br w:type="page"/>
      </w:r>
    </w:p>
    <w:p w14:paraId="7394D32A" w14:textId="309D06F6" w:rsidR="00BB0481" w:rsidRPr="006F479F" w:rsidRDefault="009E637F" w:rsidP="00BB0481">
      <w:pPr>
        <w:pStyle w:val="Ttulo1"/>
      </w:pPr>
      <w:bookmarkStart w:id="0" w:name="_Toc465067414"/>
      <w:r w:rsidRPr="006F479F">
        <w:lastRenderedPageBreak/>
        <w:t>Visão</w:t>
      </w:r>
      <w:bookmarkStart w:id="1" w:name="_Toc342901352"/>
      <w:bookmarkEnd w:id="0"/>
    </w:p>
    <w:p w14:paraId="2FE50CEE" w14:textId="3FC3BEBF" w:rsidR="00774282" w:rsidRPr="006F479F" w:rsidRDefault="00BB0481" w:rsidP="00474A69">
      <w:pPr>
        <w:pStyle w:val="Ttulo2"/>
        <w:spacing w:after="240"/>
      </w:pPr>
      <w:bookmarkStart w:id="2" w:name="_Toc465067415"/>
      <w:commentRangeStart w:id="3"/>
      <w:r w:rsidRPr="006F479F">
        <w:t>Descrição do Problema</w:t>
      </w:r>
      <w:commentRangeEnd w:id="3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3"/>
      </w:r>
      <w:bookmarkEnd w:id="2"/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547"/>
        <w:gridCol w:w="7647"/>
      </w:tblGrid>
      <w:tr w:rsidR="00BB0481" w:rsidRPr="006F479F" w14:paraId="02283421" w14:textId="77777777" w:rsidTr="00B34B46">
        <w:tc>
          <w:tcPr>
            <w:tcW w:w="2547" w:type="dxa"/>
            <w:shd w:val="clear" w:color="auto" w:fill="D9D9D9"/>
            <w:vAlign w:val="center"/>
          </w:tcPr>
          <w:p w14:paraId="6D2BE7D0" w14:textId="47F1BEC7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r w:rsidRPr="00634FC9">
              <w:rPr>
                <w:rFonts w:asciiTheme="majorHAnsi" w:hAnsiTheme="majorHAnsi"/>
                <w:sz w:val="24"/>
              </w:rPr>
              <w:t>O problema da</w:t>
            </w:r>
          </w:p>
        </w:tc>
        <w:tc>
          <w:tcPr>
            <w:tcW w:w="7647" w:type="dxa"/>
            <w:vAlign w:val="center"/>
          </w:tcPr>
          <w:p w14:paraId="486913C4" w14:textId="0DD98DC6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grande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quantidade de ocorrências de segurança nos </w:t>
            </w:r>
            <w:proofErr w:type="spellStart"/>
            <w:r w:rsidRPr="00634FC9">
              <w:rPr>
                <w:rFonts w:asciiTheme="majorHAnsi" w:hAnsiTheme="majorHAnsi"/>
                <w:sz w:val="24"/>
              </w:rPr>
              <w:t>campi</w:t>
            </w:r>
            <w:proofErr w:type="spellEnd"/>
            <w:r w:rsidRPr="00634FC9">
              <w:rPr>
                <w:rFonts w:asciiTheme="majorHAnsi" w:hAnsiTheme="majorHAnsi"/>
                <w:sz w:val="24"/>
              </w:rPr>
              <w:t xml:space="preserve"> da UFRJ e da falta de automatização no processo de registro e gerenciamento dessas ocorrências</w:t>
            </w:r>
          </w:p>
        </w:tc>
      </w:tr>
      <w:tr w:rsidR="00BB0481" w:rsidRPr="006F479F" w14:paraId="1AF38129" w14:textId="77777777" w:rsidTr="00B34B46">
        <w:tc>
          <w:tcPr>
            <w:tcW w:w="2547" w:type="dxa"/>
            <w:shd w:val="clear" w:color="auto" w:fill="D9D9D9"/>
            <w:vAlign w:val="center"/>
          </w:tcPr>
          <w:p w14:paraId="5B647502" w14:textId="2030B1C2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afeta</w:t>
            </w:r>
            <w:proofErr w:type="gramEnd"/>
          </w:p>
        </w:tc>
        <w:tc>
          <w:tcPr>
            <w:tcW w:w="7647" w:type="dxa"/>
            <w:vAlign w:val="center"/>
          </w:tcPr>
          <w:p w14:paraId="37E9AF36" w14:textId="01F59E08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a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comunidade universitária e funcionários de segurança dos campi</w:t>
            </w:r>
          </w:p>
        </w:tc>
      </w:tr>
      <w:tr w:rsidR="00BB0481" w:rsidRPr="006F479F" w14:paraId="33BB70F7" w14:textId="77777777" w:rsidTr="00B34B46">
        <w:tc>
          <w:tcPr>
            <w:tcW w:w="2547" w:type="dxa"/>
            <w:shd w:val="clear" w:color="auto" w:fill="D9D9D9"/>
            <w:vAlign w:val="center"/>
          </w:tcPr>
          <w:p w14:paraId="0AAED3DF" w14:textId="7991721D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cujo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impacto é</w:t>
            </w:r>
          </w:p>
        </w:tc>
        <w:tc>
          <w:tcPr>
            <w:tcW w:w="7647" w:type="dxa"/>
            <w:vAlign w:val="center"/>
          </w:tcPr>
          <w:p w14:paraId="7002BA8C" w14:textId="44304843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a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dificuldade em realizar o registro dessas ocorrências por parte dos funcionários de segurança da universidade como forma de propor ações de melhoria de segurança nos campi.</w:t>
            </w:r>
          </w:p>
        </w:tc>
      </w:tr>
      <w:tr w:rsidR="00BB0481" w:rsidRPr="006F479F" w14:paraId="0E7200E1" w14:textId="77777777" w:rsidTr="00B34B46">
        <w:tc>
          <w:tcPr>
            <w:tcW w:w="2547" w:type="dxa"/>
            <w:shd w:val="clear" w:color="auto" w:fill="D9D9D9"/>
            <w:vAlign w:val="center"/>
          </w:tcPr>
          <w:p w14:paraId="38E980FB" w14:textId="63DD35AF" w:rsidR="00BB0481" w:rsidRPr="00634FC9" w:rsidRDefault="00BB0481" w:rsidP="00164FC2">
            <w:pPr>
              <w:spacing w:before="240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uma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boa solução seria</w:t>
            </w:r>
          </w:p>
        </w:tc>
        <w:tc>
          <w:tcPr>
            <w:tcW w:w="7647" w:type="dxa"/>
            <w:vAlign w:val="center"/>
          </w:tcPr>
          <w:p w14:paraId="7106016F" w14:textId="5324D2F3" w:rsidR="00BB0481" w:rsidRPr="00634FC9" w:rsidRDefault="00BB0481" w:rsidP="00164FC2">
            <w:pPr>
              <w:spacing w:before="240"/>
              <w:jc w:val="both"/>
              <w:rPr>
                <w:rFonts w:asciiTheme="majorHAnsi" w:hAnsiTheme="majorHAnsi"/>
                <w:sz w:val="24"/>
              </w:rPr>
            </w:pPr>
            <w:proofErr w:type="gramStart"/>
            <w:r w:rsidRPr="00634FC9">
              <w:rPr>
                <w:rFonts w:asciiTheme="majorHAnsi" w:hAnsiTheme="majorHAnsi"/>
                <w:sz w:val="24"/>
              </w:rPr>
              <w:t>um</w:t>
            </w:r>
            <w:proofErr w:type="gramEnd"/>
            <w:r w:rsidRPr="00634FC9">
              <w:rPr>
                <w:rFonts w:asciiTheme="majorHAnsi" w:hAnsiTheme="majorHAnsi"/>
                <w:sz w:val="24"/>
              </w:rPr>
              <w:t xml:space="preserve"> sistema que automatize o registro de ocorrências de segurança, possibilitando a geração de dados estatísticos e facilitando a consulta no acervo de ocorrências.</w:t>
            </w:r>
          </w:p>
        </w:tc>
      </w:tr>
    </w:tbl>
    <w:p w14:paraId="67775BEC" w14:textId="77777777" w:rsidR="00774282" w:rsidRPr="006F479F" w:rsidRDefault="00774282" w:rsidP="00774282">
      <w:pPr>
        <w:rPr>
          <w:rFonts w:asciiTheme="majorHAnsi" w:hAnsiTheme="majorHAnsi"/>
        </w:rPr>
      </w:pPr>
    </w:p>
    <w:p w14:paraId="227E4451" w14:textId="2E719975" w:rsidR="00A06CA7" w:rsidRPr="006F479F" w:rsidRDefault="0011447A" w:rsidP="00474A69">
      <w:pPr>
        <w:pStyle w:val="Ttulo2"/>
        <w:spacing w:after="240"/>
      </w:pPr>
      <w:bookmarkStart w:id="4" w:name="_Toc465067416"/>
      <w:r w:rsidRPr="006F479F">
        <w:t>Escopo do Projeto</w:t>
      </w:r>
      <w:bookmarkEnd w:id="4"/>
    </w:p>
    <w:p w14:paraId="022C9A29" w14:textId="3F0D66BF" w:rsidR="0011447A" w:rsidRPr="006F479F" w:rsidRDefault="00A01FD8" w:rsidP="00A06CA7">
      <w:pPr>
        <w:pStyle w:val="Corpodetexto3"/>
        <w:spacing w:line="480" w:lineRule="auto"/>
        <w:ind w:firstLine="709"/>
        <w:jc w:val="both"/>
        <w:rPr>
          <w:rFonts w:asciiTheme="majorHAnsi" w:hAnsiTheme="majorHAnsi" w:cs="Arial"/>
          <w:color w:val="auto"/>
          <w:sz w:val="24"/>
        </w:rPr>
      </w:pPr>
      <w:r w:rsidRPr="006F479F">
        <w:rPr>
          <w:rFonts w:asciiTheme="majorHAnsi" w:hAnsiTheme="majorHAnsi" w:cs="Arial"/>
          <w:color w:val="auto"/>
          <w:sz w:val="24"/>
        </w:rPr>
        <w:t>O projeto consiste em desenvolver um sistema no qual alunos, funcionários e visitantes da UFRJ possam cadastrar ocorrências de segurança (roubos, furtos, vandalismo, acidentes, abandono de animais...), ocorridas nos diferentes campi da universidade. O cadastro, caso o relator seja aluno ou funcionário da instituição, deverá utilizar informações</w:t>
      </w:r>
      <w:r w:rsidR="003367FB" w:rsidRPr="006F479F">
        <w:rPr>
          <w:rFonts w:asciiTheme="majorHAnsi" w:hAnsiTheme="majorHAnsi" w:cs="Arial"/>
          <w:color w:val="auto"/>
          <w:sz w:val="24"/>
        </w:rPr>
        <w:t xml:space="preserve"> de identificação do relator na universidade. É importante também que informações</w:t>
      </w:r>
      <w:r w:rsidRPr="006F479F">
        <w:rPr>
          <w:rFonts w:asciiTheme="majorHAnsi" w:hAnsiTheme="majorHAnsi" w:cs="Arial"/>
          <w:color w:val="auto"/>
          <w:sz w:val="24"/>
        </w:rPr>
        <w:t xml:space="preserve"> de tipo de ocorrência, local, data e hora onde a ocorrência aconteceu sejam cadastrados como forma de servir de base para futura análise de dados para proposição de melhorias de segurança nos campi.</w:t>
      </w:r>
    </w:p>
    <w:p w14:paraId="77F9E1DF" w14:textId="70571C52" w:rsidR="00774282" w:rsidRPr="006F479F" w:rsidRDefault="00A01FD8" w:rsidP="009803E2">
      <w:pPr>
        <w:pStyle w:val="Corpodetexto3"/>
        <w:spacing w:after="240" w:line="480" w:lineRule="auto"/>
        <w:ind w:firstLine="709"/>
        <w:jc w:val="both"/>
        <w:rPr>
          <w:rFonts w:asciiTheme="majorHAnsi" w:hAnsiTheme="majorHAnsi" w:cs="Arial"/>
          <w:color w:val="auto"/>
          <w:sz w:val="24"/>
        </w:rPr>
      </w:pPr>
      <w:r w:rsidRPr="006F479F">
        <w:rPr>
          <w:rFonts w:asciiTheme="majorHAnsi" w:hAnsiTheme="majorHAnsi" w:cs="Arial"/>
          <w:color w:val="auto"/>
          <w:sz w:val="24"/>
        </w:rPr>
        <w:t xml:space="preserve">A partir da base cadastral, é esperado que o sistema possibilite a geração de relatórios estatísticos para monitoração da incidência de ocorrências em locais específicos dos campi, </w:t>
      </w:r>
      <w:r w:rsidRPr="006F479F">
        <w:rPr>
          <w:rFonts w:asciiTheme="majorHAnsi" w:hAnsiTheme="majorHAnsi" w:cs="Arial"/>
          <w:color w:val="auto"/>
          <w:sz w:val="24"/>
        </w:rPr>
        <w:lastRenderedPageBreak/>
        <w:t>indicando locais e horários mais afetados, tipos de ocorrências mais frequentes e apresentando informações tanto para campi específicos como para a universidade como um todo.</w:t>
      </w:r>
    </w:p>
    <w:p w14:paraId="06807900" w14:textId="1B292147" w:rsidR="00A06CA7" w:rsidRPr="006F479F" w:rsidRDefault="0011447A" w:rsidP="00474A69">
      <w:pPr>
        <w:pStyle w:val="Ttulo2"/>
        <w:spacing w:after="240"/>
      </w:pPr>
      <w:bookmarkStart w:id="5" w:name="_Toc465067417"/>
      <w:commentRangeStart w:id="6"/>
      <w:r w:rsidRPr="006F479F">
        <w:t>Escopo Não Incluído no Projeto</w:t>
      </w:r>
      <w:commentRangeEnd w:id="6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6"/>
      </w:r>
      <w:bookmarkEnd w:id="5"/>
    </w:p>
    <w:p w14:paraId="3520C14F" w14:textId="77777777" w:rsidR="006218F4" w:rsidRPr="006F479F" w:rsidRDefault="006218F4" w:rsidP="00A06CA7">
      <w:pPr>
        <w:pStyle w:val="Corpodetexto3"/>
        <w:spacing w:line="480" w:lineRule="auto"/>
        <w:ind w:firstLine="709"/>
        <w:jc w:val="both"/>
        <w:rPr>
          <w:rFonts w:asciiTheme="majorHAnsi" w:hAnsiTheme="majorHAnsi" w:cs="Arial"/>
          <w:color w:val="auto"/>
          <w:sz w:val="24"/>
        </w:rPr>
      </w:pPr>
      <w:r w:rsidRPr="006F479F">
        <w:rPr>
          <w:rFonts w:asciiTheme="majorHAnsi" w:hAnsiTheme="majorHAnsi" w:cs="Arial"/>
          <w:color w:val="auto"/>
          <w:sz w:val="24"/>
        </w:rPr>
        <w:t>O projeto não visa a liberação dos relatórios para a comunidade da UFRJ apenas para os funcionários de segurança da UFRJ.</w:t>
      </w:r>
    </w:p>
    <w:p w14:paraId="791FF0D7" w14:textId="7247285C" w:rsidR="0011447A" w:rsidRPr="006F479F" w:rsidRDefault="0011447A" w:rsidP="00474A69">
      <w:pPr>
        <w:pStyle w:val="Ttulo2"/>
        <w:spacing w:after="240"/>
      </w:pPr>
      <w:bookmarkStart w:id="7" w:name="_Toc465067418"/>
      <w:r w:rsidRPr="006F479F">
        <w:t>Envolvidos no Projeto</w:t>
      </w:r>
      <w:bookmarkEnd w:id="7"/>
    </w:p>
    <w:tbl>
      <w:tblPr>
        <w:tblW w:w="10260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643"/>
        <w:gridCol w:w="3617"/>
      </w:tblGrid>
      <w:tr w:rsidR="00B913A0" w:rsidRPr="006F479F" w14:paraId="203D25BF" w14:textId="77777777" w:rsidTr="00553B1F">
        <w:trPr>
          <w:trHeight w:val="225"/>
        </w:trPr>
        <w:tc>
          <w:tcPr>
            <w:tcW w:w="6643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967708C" w14:textId="77777777" w:rsidR="00B913A0" w:rsidRPr="006F479F" w:rsidRDefault="006403C2" w:rsidP="006403C2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Nome</w:t>
            </w:r>
          </w:p>
        </w:tc>
        <w:tc>
          <w:tcPr>
            <w:tcW w:w="3617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55A238" w14:textId="77777777" w:rsidR="00B913A0" w:rsidRPr="006F479F" w:rsidRDefault="006403C2" w:rsidP="0028771C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Papel</w:t>
            </w:r>
          </w:p>
        </w:tc>
      </w:tr>
      <w:tr w:rsidR="00D6781F" w:rsidRPr="006F479F" w14:paraId="29F5213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64DDDD56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aniel S</w:t>
            </w:r>
            <w:r w:rsidR="0076044F" w:rsidRPr="006F479F">
              <w:rPr>
                <w:rFonts w:asciiTheme="majorHAnsi" w:hAnsiTheme="majorHAnsi"/>
                <w:sz w:val="24"/>
              </w:rPr>
              <w:t>á</w:t>
            </w:r>
          </w:p>
        </w:tc>
        <w:tc>
          <w:tcPr>
            <w:tcW w:w="3617" w:type="dxa"/>
            <w:vAlign w:val="center"/>
          </w:tcPr>
          <w:p w14:paraId="2E811AFD" w14:textId="21716824" w:rsidR="00D6781F" w:rsidRPr="006F479F" w:rsidRDefault="00553B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nalista de Requisitos / Revisor</w:t>
            </w:r>
          </w:p>
        </w:tc>
      </w:tr>
      <w:tr w:rsidR="00D6781F" w:rsidRPr="006F479F" w14:paraId="7F8770C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C083BDC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 xml:space="preserve">Fábio </w:t>
            </w:r>
            <w:proofErr w:type="spellStart"/>
            <w:r w:rsidRPr="006F479F">
              <w:rPr>
                <w:rFonts w:asciiTheme="majorHAnsi" w:hAnsiTheme="majorHAnsi"/>
                <w:sz w:val="24"/>
              </w:rPr>
              <w:t>Farzat</w:t>
            </w:r>
            <w:proofErr w:type="spellEnd"/>
          </w:p>
        </w:tc>
        <w:tc>
          <w:tcPr>
            <w:tcW w:w="3617" w:type="dxa"/>
            <w:vAlign w:val="center"/>
          </w:tcPr>
          <w:p w14:paraId="22ED2A96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liente</w:t>
            </w:r>
          </w:p>
        </w:tc>
      </w:tr>
      <w:tr w:rsidR="00D6781F" w:rsidRPr="006F479F" w14:paraId="30FE7D8C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09FEED59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Guilherme Horta Travassos</w:t>
            </w:r>
          </w:p>
        </w:tc>
        <w:tc>
          <w:tcPr>
            <w:tcW w:w="3617" w:type="dxa"/>
            <w:vAlign w:val="center"/>
          </w:tcPr>
          <w:p w14:paraId="13E41B78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Solicitante / Cliente</w:t>
            </w:r>
          </w:p>
        </w:tc>
      </w:tr>
      <w:tr w:rsidR="00D6781F" w:rsidRPr="006F479F" w14:paraId="47639088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E232B1E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proofErr w:type="spellStart"/>
            <w:r w:rsidRPr="006F479F">
              <w:rPr>
                <w:rFonts w:asciiTheme="majorHAnsi" w:hAnsiTheme="majorHAnsi"/>
                <w:sz w:val="24"/>
              </w:rPr>
              <w:t>Hilmer</w:t>
            </w:r>
            <w:proofErr w:type="spellEnd"/>
            <w:r w:rsidRPr="006F479F">
              <w:rPr>
                <w:rFonts w:asciiTheme="majorHAnsi" w:hAnsiTheme="majorHAnsi"/>
                <w:sz w:val="24"/>
              </w:rPr>
              <w:t xml:space="preserve"> Neri</w:t>
            </w:r>
          </w:p>
        </w:tc>
        <w:tc>
          <w:tcPr>
            <w:tcW w:w="3617" w:type="dxa"/>
            <w:vAlign w:val="center"/>
          </w:tcPr>
          <w:p w14:paraId="1639EDC6" w14:textId="77777777" w:rsidR="00D6781F" w:rsidRPr="006F479F" w:rsidRDefault="00A856E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liente</w:t>
            </w:r>
          </w:p>
        </w:tc>
      </w:tr>
      <w:tr w:rsidR="00D6781F" w:rsidRPr="006F479F" w14:paraId="347FFC23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454A586C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Marielen Marins</w:t>
            </w:r>
          </w:p>
        </w:tc>
        <w:tc>
          <w:tcPr>
            <w:tcW w:w="3617" w:type="dxa"/>
            <w:vAlign w:val="center"/>
          </w:tcPr>
          <w:p w14:paraId="502EF529" w14:textId="2C4868DC" w:rsidR="00D6781F" w:rsidRPr="006F479F" w:rsidRDefault="00553B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nalista de Requisitos / Revisor</w:t>
            </w:r>
          </w:p>
        </w:tc>
      </w:tr>
      <w:tr w:rsidR="00D6781F" w:rsidRPr="006F479F" w14:paraId="561D108A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2CF8A72E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dolfo Damiani</w:t>
            </w:r>
          </w:p>
        </w:tc>
        <w:tc>
          <w:tcPr>
            <w:tcW w:w="3617" w:type="dxa"/>
            <w:vAlign w:val="center"/>
          </w:tcPr>
          <w:p w14:paraId="5A3248BB" w14:textId="70EB9184" w:rsidR="00D6781F" w:rsidRPr="006F479F" w:rsidRDefault="00553B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nalista de Requisitos / Revisor</w:t>
            </w:r>
          </w:p>
        </w:tc>
      </w:tr>
      <w:tr w:rsidR="00D6781F" w:rsidRPr="006F479F" w14:paraId="64E3BA30" w14:textId="77777777" w:rsidTr="00553B1F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6643" w:type="dxa"/>
            <w:vAlign w:val="center"/>
          </w:tcPr>
          <w:p w14:paraId="34105979" w14:textId="77777777" w:rsidR="00D6781F" w:rsidRPr="006F479F" w:rsidRDefault="00D6781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Talita Ribeiro</w:t>
            </w:r>
          </w:p>
        </w:tc>
        <w:tc>
          <w:tcPr>
            <w:tcW w:w="3617" w:type="dxa"/>
            <w:vAlign w:val="center"/>
          </w:tcPr>
          <w:p w14:paraId="72453A8A" w14:textId="77777777" w:rsidR="00D6781F" w:rsidRPr="006F479F" w:rsidRDefault="00A856E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liente</w:t>
            </w:r>
          </w:p>
        </w:tc>
      </w:tr>
      <w:bookmarkEnd w:id="1"/>
    </w:tbl>
    <w:p w14:paraId="1EE10917" w14:textId="77777777" w:rsidR="008D3693" w:rsidRPr="006F479F" w:rsidRDefault="008D3693" w:rsidP="00935E73">
      <w:pPr>
        <w:spacing w:before="120"/>
        <w:rPr>
          <w:rFonts w:asciiTheme="majorHAnsi" w:hAnsiTheme="majorHAnsi" w:cs="Arial"/>
          <w:szCs w:val="28"/>
        </w:rPr>
      </w:pPr>
    </w:p>
    <w:p w14:paraId="551843E1" w14:textId="1CF8A8C1" w:rsidR="00E37648" w:rsidRPr="006F479F" w:rsidRDefault="00F27913" w:rsidP="00474A69">
      <w:pPr>
        <w:pStyle w:val="Ttulo2"/>
        <w:spacing w:after="240"/>
      </w:pPr>
      <w:bookmarkStart w:id="8" w:name="_Glossário"/>
      <w:bookmarkStart w:id="9" w:name="_Toc465067419"/>
      <w:bookmarkStart w:id="10" w:name="_Toc342901353"/>
      <w:bookmarkEnd w:id="8"/>
      <w:commentRangeStart w:id="11"/>
      <w:r w:rsidRPr="006F479F">
        <w:t>Glossário</w:t>
      </w:r>
      <w:commentRangeEnd w:id="11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11"/>
      </w:r>
      <w:bookmarkEnd w:id="9"/>
    </w:p>
    <w:tbl>
      <w:tblPr>
        <w:tblW w:w="1049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051"/>
        <w:gridCol w:w="7445"/>
      </w:tblGrid>
      <w:tr w:rsidR="00A76D4E" w:rsidRPr="006F479F" w14:paraId="354940A1" w14:textId="77777777" w:rsidTr="00A76D4E">
        <w:trPr>
          <w:trHeight w:val="225"/>
        </w:trPr>
        <w:tc>
          <w:tcPr>
            <w:tcW w:w="3051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3160A7" w14:textId="0CBA3729" w:rsidR="00A76D4E" w:rsidRPr="006F479F" w:rsidRDefault="00A76D4E" w:rsidP="006F479F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Termo</w:t>
            </w:r>
          </w:p>
        </w:tc>
        <w:tc>
          <w:tcPr>
            <w:tcW w:w="7445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955A28A" w14:textId="38F105FD" w:rsidR="00A76D4E" w:rsidRPr="006F479F" w:rsidRDefault="00A76D4E" w:rsidP="006F479F">
            <w:pPr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Descrição</w:t>
            </w:r>
          </w:p>
        </w:tc>
      </w:tr>
      <w:tr w:rsidR="00A76D4E" w:rsidRPr="006F479F" w14:paraId="65BA433B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564138AE" w14:textId="66521D3B" w:rsidR="00A76D4E" w:rsidRPr="006F479F" w:rsidRDefault="00A76D4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Gestor</w:t>
            </w:r>
          </w:p>
        </w:tc>
        <w:tc>
          <w:tcPr>
            <w:tcW w:w="7445" w:type="dxa"/>
            <w:vAlign w:val="center"/>
          </w:tcPr>
          <w:p w14:paraId="1F283D09" w14:textId="67CFF917" w:rsidR="00A76D4E" w:rsidRPr="006F479F" w:rsidRDefault="00825BFB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dministrador do sistema.</w:t>
            </w:r>
          </w:p>
        </w:tc>
      </w:tr>
      <w:tr w:rsidR="00A76D4E" w:rsidRPr="006F479F" w14:paraId="340BCCA4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26A3C1CF" w14:textId="48C34D95" w:rsidR="00A76D4E" w:rsidRPr="006F479F" w:rsidRDefault="00A76D4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Usuário</w:t>
            </w:r>
          </w:p>
        </w:tc>
        <w:tc>
          <w:tcPr>
            <w:tcW w:w="7445" w:type="dxa"/>
            <w:vAlign w:val="center"/>
          </w:tcPr>
          <w:p w14:paraId="734EE09D" w14:textId="3363DEED" w:rsidR="00A76D4E" w:rsidRPr="006F479F" w:rsidRDefault="00825BFB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luno, funcionário ou visitante da universidade.</w:t>
            </w:r>
          </w:p>
        </w:tc>
      </w:tr>
      <w:tr w:rsidR="00A76D4E" w:rsidRPr="006F479F" w14:paraId="44484449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5B1A1A20" w14:textId="02825083" w:rsidR="00A76D4E" w:rsidRPr="006F479F" w:rsidRDefault="00A76D4E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ncionários de segurança</w:t>
            </w:r>
          </w:p>
        </w:tc>
        <w:tc>
          <w:tcPr>
            <w:tcW w:w="7445" w:type="dxa"/>
            <w:vAlign w:val="center"/>
          </w:tcPr>
          <w:p w14:paraId="136928A0" w14:textId="1934D52A" w:rsidR="00A76D4E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ncionários que trabalham na universidade na área de segurança, podendo ser concursados ou terceirizados.</w:t>
            </w:r>
          </w:p>
        </w:tc>
      </w:tr>
      <w:tr w:rsidR="00164FC2" w:rsidRPr="006F479F" w14:paraId="7330F722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703A27B0" w14:textId="3885D1FC" w:rsidR="00164FC2" w:rsidRPr="006F479F" w:rsidRDefault="00164FC2" w:rsidP="00164FC2">
            <w:pPr>
              <w:spacing w:after="0"/>
              <w:rPr>
                <w:rFonts w:asciiTheme="majorHAnsi" w:hAnsiTheme="majorHAnsi"/>
                <w:sz w:val="24"/>
              </w:rPr>
            </w:pPr>
            <w:proofErr w:type="spellStart"/>
            <w:r w:rsidRPr="006F479F">
              <w:rPr>
                <w:rFonts w:asciiTheme="majorHAnsi" w:hAnsiTheme="majorHAnsi"/>
                <w:sz w:val="24"/>
              </w:rPr>
              <w:t>Fake</w:t>
            </w:r>
            <w:proofErr w:type="spellEnd"/>
            <w:r w:rsidRPr="006F479F">
              <w:rPr>
                <w:rFonts w:asciiTheme="majorHAnsi" w:hAnsiTheme="majorHAnsi"/>
                <w:sz w:val="24"/>
              </w:rPr>
              <w:t xml:space="preserve"> SIGA</w:t>
            </w:r>
          </w:p>
        </w:tc>
        <w:tc>
          <w:tcPr>
            <w:tcW w:w="7445" w:type="dxa"/>
            <w:vAlign w:val="center"/>
          </w:tcPr>
          <w:p w14:paraId="021177E3" w14:textId="0E39C35E" w:rsidR="00D20AF5" w:rsidRPr="006F479F" w:rsidRDefault="00D20AF5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Sistema de interação para validação de CPF, identificando se é aluno ou funcionário.</w:t>
            </w:r>
          </w:p>
        </w:tc>
      </w:tr>
      <w:tr w:rsidR="00CF7798" w:rsidRPr="006F479F" w14:paraId="33A19CC7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65A76F8A" w14:textId="2D063B6E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Ocorrências de segurança</w:t>
            </w:r>
          </w:p>
        </w:tc>
        <w:tc>
          <w:tcPr>
            <w:tcW w:w="7445" w:type="dxa"/>
            <w:vAlign w:val="center"/>
          </w:tcPr>
          <w:p w14:paraId="6B6D59E8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veículo;</w:t>
            </w:r>
          </w:p>
          <w:p w14:paraId="5D1F0B05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veículo;</w:t>
            </w:r>
          </w:p>
          <w:p w14:paraId="0AF6B4D5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objeto;</w:t>
            </w:r>
          </w:p>
          <w:p w14:paraId="35840614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objeto;</w:t>
            </w:r>
          </w:p>
          <w:p w14:paraId="24E9F7AC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Perda de objeto;</w:t>
            </w:r>
          </w:p>
          <w:p w14:paraId="3ECF431F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documento;</w:t>
            </w:r>
          </w:p>
          <w:p w14:paraId="304EDA99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documento;</w:t>
            </w:r>
          </w:p>
          <w:p w14:paraId="5C24ED5B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lastRenderedPageBreak/>
              <w:t>Ameaça;</w:t>
            </w:r>
          </w:p>
          <w:p w14:paraId="0FB2AABB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Injúria;</w:t>
            </w:r>
          </w:p>
          <w:p w14:paraId="544C8646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alúnia;</w:t>
            </w:r>
          </w:p>
          <w:p w14:paraId="16C80A11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ifamação;</w:t>
            </w:r>
          </w:p>
          <w:p w14:paraId="1336F177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cidente de trânsito sem vítima;</w:t>
            </w:r>
          </w:p>
          <w:p w14:paraId="3DDA1A0D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esaparecimento de pessoa;</w:t>
            </w:r>
          </w:p>
          <w:p w14:paraId="73264AEC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Encontro de pessoa;</w:t>
            </w:r>
          </w:p>
          <w:p w14:paraId="35C57EFA" w14:textId="77777777" w:rsidR="00CF7798" w:rsidRPr="006F479F" w:rsidRDefault="00CF7798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bandono de animais</w:t>
            </w:r>
            <w:r w:rsidR="006F479F" w:rsidRPr="006F479F">
              <w:rPr>
                <w:rFonts w:asciiTheme="majorHAnsi" w:hAnsiTheme="majorHAnsi"/>
                <w:sz w:val="24"/>
              </w:rPr>
              <w:t>;</w:t>
            </w:r>
          </w:p>
          <w:p w14:paraId="636EFB0A" w14:textId="7D6B972A" w:rsidR="006F479F" w:rsidRPr="006F479F" w:rsidRDefault="006F479F" w:rsidP="00164FC2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Vandalismo.</w:t>
            </w:r>
          </w:p>
        </w:tc>
      </w:tr>
      <w:tr w:rsidR="00CF7798" w:rsidRPr="006F479F" w14:paraId="3EE3FDF4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75202FA0" w14:textId="74A51D8D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lastRenderedPageBreak/>
              <w:t>UFRJ</w:t>
            </w:r>
          </w:p>
        </w:tc>
        <w:tc>
          <w:tcPr>
            <w:tcW w:w="7445" w:type="dxa"/>
            <w:vAlign w:val="center"/>
          </w:tcPr>
          <w:p w14:paraId="6ED00F33" w14:textId="1AE27670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Universidade Federal do Rio de Janeiro</w:t>
            </w:r>
          </w:p>
        </w:tc>
      </w:tr>
      <w:tr w:rsidR="00CF7798" w:rsidRPr="006F479F" w14:paraId="600C5747" w14:textId="77777777" w:rsidTr="00164FC2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3051" w:type="dxa"/>
            <w:vAlign w:val="center"/>
          </w:tcPr>
          <w:p w14:paraId="3622D4A3" w14:textId="547D3780" w:rsidR="00CF7798" w:rsidRPr="00634FC9" w:rsidRDefault="00CF7798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ampus</w:t>
            </w:r>
          </w:p>
        </w:tc>
        <w:tc>
          <w:tcPr>
            <w:tcW w:w="7445" w:type="dxa"/>
            <w:vAlign w:val="center"/>
          </w:tcPr>
          <w:p w14:paraId="7679A3B3" w14:textId="14F0C160" w:rsidR="00CF7798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Macaé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68FF54E4" w14:textId="7337373F" w:rsidR="00CF7798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Duque de Caxias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2668A06C" w14:textId="284F4EA5" w:rsidR="008003B1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Praia Vermelha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0694397B" w14:textId="0588D302" w:rsidR="008003B1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entro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;</w:t>
            </w:r>
          </w:p>
          <w:p w14:paraId="714430AD" w14:textId="6D1396A4" w:rsidR="008003B1" w:rsidRPr="00634FC9" w:rsidRDefault="008003B1" w:rsidP="00164FC2">
            <w:pPr>
              <w:spacing w:after="0"/>
              <w:rPr>
                <w:rFonts w:asciiTheme="majorHAnsi" w:hAnsiTheme="majorHAnsi"/>
                <w:sz w:val="24"/>
                <w:szCs w:val="24"/>
              </w:rPr>
            </w:pPr>
            <w:r w:rsidRPr="00634FC9">
              <w:rPr>
                <w:rFonts w:asciiTheme="majorHAnsi" w:hAnsiTheme="majorHAnsi"/>
                <w:sz w:val="24"/>
                <w:szCs w:val="24"/>
              </w:rPr>
              <w:t>Cidade Universitária</w:t>
            </w:r>
            <w:r w:rsidR="00164FC2" w:rsidRPr="00634FC9">
              <w:rPr>
                <w:rFonts w:asciiTheme="majorHAnsi" w:hAnsiTheme="majorHAnsi"/>
                <w:sz w:val="24"/>
                <w:szCs w:val="24"/>
              </w:rPr>
              <w:t>.</w:t>
            </w:r>
          </w:p>
        </w:tc>
      </w:tr>
    </w:tbl>
    <w:p w14:paraId="549FE46A" w14:textId="77777777" w:rsidR="00F27913" w:rsidRPr="006F479F" w:rsidRDefault="00F27913" w:rsidP="00F27913">
      <w:pPr>
        <w:rPr>
          <w:rFonts w:asciiTheme="majorHAnsi" w:hAnsiTheme="majorHAnsi"/>
        </w:rPr>
      </w:pPr>
    </w:p>
    <w:p w14:paraId="08695808" w14:textId="465E7F90" w:rsidR="003B3DFD" w:rsidRPr="006F479F" w:rsidRDefault="00BD54AF" w:rsidP="001C3BA3">
      <w:pPr>
        <w:pStyle w:val="Ttulo1"/>
      </w:pPr>
      <w:bookmarkStart w:id="12" w:name="_Toc465067420"/>
      <w:r w:rsidRPr="006F479F">
        <w:t>Requisitos</w:t>
      </w:r>
      <w:r w:rsidR="00E97380" w:rsidRPr="006F479F">
        <w:t xml:space="preserve"> do </w:t>
      </w:r>
      <w:r w:rsidR="008D3693" w:rsidRPr="006F479F">
        <w:t>Sistema/</w:t>
      </w:r>
      <w:r w:rsidR="00470253" w:rsidRPr="006F479F">
        <w:t>Software</w:t>
      </w:r>
      <w:bookmarkEnd w:id="10"/>
      <w:bookmarkEnd w:id="12"/>
    </w:p>
    <w:p w14:paraId="4C62EBA5" w14:textId="77777777" w:rsidR="00776CDF" w:rsidRPr="006F479F" w:rsidRDefault="00776CDF" w:rsidP="00474A69">
      <w:pPr>
        <w:pStyle w:val="Ttulo2"/>
      </w:pPr>
      <w:bookmarkStart w:id="13" w:name="_Toc342901354"/>
      <w:bookmarkStart w:id="14" w:name="_Toc465067421"/>
      <w:r w:rsidRPr="006F479F">
        <w:t>Requisitos Funcionais</w:t>
      </w:r>
      <w:bookmarkEnd w:id="13"/>
      <w:bookmarkEnd w:id="14"/>
    </w:p>
    <w:p w14:paraId="09F6F063" w14:textId="77777777" w:rsidR="00776CDF" w:rsidRPr="006F479F" w:rsidRDefault="00776CDF" w:rsidP="00935E73">
      <w:pPr>
        <w:spacing w:before="120"/>
        <w:rPr>
          <w:rFonts w:asciiTheme="majorHAnsi" w:hAnsiTheme="majorHAnsi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5"/>
        <w:gridCol w:w="5478"/>
        <w:gridCol w:w="1772"/>
        <w:gridCol w:w="1717"/>
      </w:tblGrid>
      <w:tr w:rsidR="00EC7D4E" w:rsidRPr="006F479F" w14:paraId="306D3B28" w14:textId="77777777" w:rsidTr="00774282">
        <w:trPr>
          <w:tblHeader/>
        </w:trPr>
        <w:tc>
          <w:tcPr>
            <w:tcW w:w="1347" w:type="dxa"/>
            <w:shd w:val="clear" w:color="auto" w:fill="D9D9D9"/>
            <w:vAlign w:val="center"/>
          </w:tcPr>
          <w:p w14:paraId="6170B877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5715" w:type="dxa"/>
            <w:shd w:val="clear" w:color="auto" w:fill="D9D9D9"/>
            <w:vAlign w:val="center"/>
          </w:tcPr>
          <w:p w14:paraId="3C619768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 do Requisito Funcional</w:t>
            </w:r>
          </w:p>
        </w:tc>
        <w:tc>
          <w:tcPr>
            <w:tcW w:w="1514" w:type="dxa"/>
            <w:shd w:val="clear" w:color="auto" w:fill="D9D9D9"/>
          </w:tcPr>
          <w:p w14:paraId="06FA3306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Situação</w:t>
            </w:r>
          </w:p>
        </w:tc>
        <w:tc>
          <w:tcPr>
            <w:tcW w:w="1736" w:type="dxa"/>
            <w:shd w:val="clear" w:color="auto" w:fill="D9D9D9"/>
          </w:tcPr>
          <w:p w14:paraId="4784102C" w14:textId="77777777" w:rsidR="00EC7D4E" w:rsidRPr="006F479F" w:rsidRDefault="00EC7D4E" w:rsidP="00935E73">
            <w:pPr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Prioridade</w:t>
            </w:r>
          </w:p>
        </w:tc>
      </w:tr>
      <w:tr w:rsidR="00EC7D4E" w:rsidRPr="006F479F" w14:paraId="13B596AD" w14:textId="77777777" w:rsidTr="00E37648">
        <w:tc>
          <w:tcPr>
            <w:tcW w:w="1347" w:type="dxa"/>
            <w:vAlign w:val="center"/>
          </w:tcPr>
          <w:p w14:paraId="698338D5" w14:textId="77777777" w:rsidR="00EC7D4E" w:rsidRPr="006F479F" w:rsidRDefault="00A17E03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5870DE" w:rsidRPr="006F479F">
              <w:rPr>
                <w:rFonts w:asciiTheme="majorHAnsi" w:hAnsiTheme="majorHAnsi" w:cs="Arial"/>
                <w:iCs/>
                <w:sz w:val="24"/>
              </w:rPr>
              <w:t>1</w:t>
            </w:r>
          </w:p>
        </w:tc>
        <w:tc>
          <w:tcPr>
            <w:tcW w:w="5715" w:type="dxa"/>
            <w:vAlign w:val="center"/>
          </w:tcPr>
          <w:p w14:paraId="6A283245" w14:textId="77777777" w:rsidR="00EC7D4E" w:rsidRPr="006F479F" w:rsidRDefault="0056174B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ossibilitar que alunos, funcionários e visitantes da UFRJ possam cadastrar ocorrências de seguranças.</w:t>
            </w:r>
          </w:p>
        </w:tc>
        <w:tc>
          <w:tcPr>
            <w:tcW w:w="1514" w:type="dxa"/>
            <w:vAlign w:val="center"/>
          </w:tcPr>
          <w:p w14:paraId="231D7AAD" w14:textId="1ACA97B6" w:rsidR="00EC7D4E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3CF8111F" w14:textId="77777777" w:rsidR="00EC7D4E" w:rsidRPr="006F479F" w:rsidRDefault="0056174B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230812AD" w14:textId="77777777" w:rsidTr="00E37648">
        <w:tc>
          <w:tcPr>
            <w:tcW w:w="1347" w:type="dxa"/>
            <w:vAlign w:val="center"/>
          </w:tcPr>
          <w:p w14:paraId="022F9185" w14:textId="35B85F49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2</w:t>
            </w:r>
          </w:p>
        </w:tc>
        <w:tc>
          <w:tcPr>
            <w:tcW w:w="5715" w:type="dxa"/>
            <w:vAlign w:val="center"/>
          </w:tcPr>
          <w:p w14:paraId="75EE5F59" w14:textId="4F748445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gestor aprove ou realize o cadastro de funcionários de segurança.</w:t>
            </w:r>
          </w:p>
        </w:tc>
        <w:tc>
          <w:tcPr>
            <w:tcW w:w="1514" w:type="dxa"/>
            <w:vAlign w:val="center"/>
          </w:tcPr>
          <w:p w14:paraId="54CCD6D7" w14:textId="7569586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515ACA19" w14:textId="798409F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170DA7B2" w14:textId="77777777" w:rsidTr="00E37648">
        <w:tc>
          <w:tcPr>
            <w:tcW w:w="1347" w:type="dxa"/>
            <w:vAlign w:val="center"/>
          </w:tcPr>
          <w:p w14:paraId="08F3A784" w14:textId="7D2C3E38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3</w:t>
            </w:r>
          </w:p>
        </w:tc>
        <w:tc>
          <w:tcPr>
            <w:tcW w:w="5715" w:type="dxa"/>
            <w:vAlign w:val="center"/>
          </w:tcPr>
          <w:p w14:paraId="066E24EF" w14:textId="5C0A46EB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um funcionário de segurança solicite cadastro.</w:t>
            </w:r>
          </w:p>
        </w:tc>
        <w:tc>
          <w:tcPr>
            <w:tcW w:w="1514" w:type="dxa"/>
            <w:vAlign w:val="center"/>
          </w:tcPr>
          <w:p w14:paraId="4A8B9E38" w14:textId="4309E7EF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6941A96D" w14:textId="233362A4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0108BBEC" w14:textId="77777777" w:rsidTr="00E37648">
        <w:tc>
          <w:tcPr>
            <w:tcW w:w="1347" w:type="dxa"/>
            <w:vAlign w:val="center"/>
          </w:tcPr>
          <w:p w14:paraId="273EE517" w14:textId="52CEA832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4</w:t>
            </w:r>
          </w:p>
        </w:tc>
        <w:tc>
          <w:tcPr>
            <w:tcW w:w="5715" w:type="dxa"/>
            <w:vAlign w:val="center"/>
          </w:tcPr>
          <w:p w14:paraId="32E75915" w14:textId="290F646F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a geração de relatórios estatísticos pelos gestores apresentando locais e horários mais afetados, tipos de ocorrências mais frequentes no contexto de cada campus, assim como na universidade.</w:t>
            </w:r>
          </w:p>
        </w:tc>
        <w:tc>
          <w:tcPr>
            <w:tcW w:w="1514" w:type="dxa"/>
            <w:vAlign w:val="center"/>
          </w:tcPr>
          <w:p w14:paraId="7051372B" w14:textId="7F281A8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76BE63D4" w14:textId="6BF431DE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34A41D60" w14:textId="77777777" w:rsidTr="00E37648">
        <w:tc>
          <w:tcPr>
            <w:tcW w:w="1347" w:type="dxa"/>
            <w:vAlign w:val="center"/>
          </w:tcPr>
          <w:p w14:paraId="12C5AEC3" w14:textId="63358A45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lastRenderedPageBreak/>
              <w:t>RF05</w:t>
            </w:r>
          </w:p>
        </w:tc>
        <w:tc>
          <w:tcPr>
            <w:tcW w:w="5715" w:type="dxa"/>
            <w:vAlign w:val="center"/>
          </w:tcPr>
          <w:p w14:paraId="44CE2790" w14:textId="6A4E4108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s gestores visualizem e busquem ocorrências.</w:t>
            </w:r>
          </w:p>
        </w:tc>
        <w:tc>
          <w:tcPr>
            <w:tcW w:w="1514" w:type="dxa"/>
            <w:vAlign w:val="center"/>
          </w:tcPr>
          <w:p w14:paraId="33D0860C" w14:textId="351EB1C4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</w:p>
        </w:tc>
        <w:tc>
          <w:tcPr>
            <w:tcW w:w="1736" w:type="dxa"/>
            <w:vAlign w:val="center"/>
          </w:tcPr>
          <w:p w14:paraId="61B33FD1" w14:textId="7F6DCE92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0BCEBFE3" w14:textId="77777777" w:rsidTr="00E37648">
        <w:tc>
          <w:tcPr>
            <w:tcW w:w="1347" w:type="dxa"/>
            <w:vAlign w:val="center"/>
          </w:tcPr>
          <w:p w14:paraId="34FF2EDB" w14:textId="7A13777C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6</w:t>
            </w:r>
          </w:p>
        </w:tc>
        <w:tc>
          <w:tcPr>
            <w:tcW w:w="5715" w:type="dxa"/>
            <w:vAlign w:val="center"/>
          </w:tcPr>
          <w:p w14:paraId="3CB548BF" w14:textId="2C6B75CD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avisar aos gestores caso a ocorrência esteja acontecendo no momento.</w:t>
            </w:r>
          </w:p>
        </w:tc>
        <w:tc>
          <w:tcPr>
            <w:tcW w:w="1514" w:type="dxa"/>
            <w:vAlign w:val="center"/>
          </w:tcPr>
          <w:p w14:paraId="11B4A247" w14:textId="28FA98AE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commentRangeStart w:id="15"/>
            <w:r w:rsidRPr="006F479F">
              <w:rPr>
                <w:rFonts w:asciiTheme="majorHAnsi" w:hAnsiTheme="majorHAnsi" w:cs="Arial"/>
                <w:iCs/>
                <w:sz w:val="24"/>
              </w:rPr>
              <w:t>Aprovado</w:t>
            </w:r>
            <w:commentRangeEnd w:id="15"/>
            <w:r w:rsidR="00B420F4" w:rsidRPr="006F479F">
              <w:rPr>
                <w:rStyle w:val="Refdecomentrio"/>
                <w:rFonts w:asciiTheme="majorHAnsi" w:hAnsiTheme="majorHAnsi"/>
              </w:rPr>
              <w:commentReference w:id="15"/>
            </w:r>
          </w:p>
        </w:tc>
        <w:tc>
          <w:tcPr>
            <w:tcW w:w="1736" w:type="dxa"/>
            <w:vAlign w:val="center"/>
          </w:tcPr>
          <w:p w14:paraId="59C23DEE" w14:textId="6A317E95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2248BBD3" w14:textId="77777777" w:rsidTr="00E37648">
        <w:tc>
          <w:tcPr>
            <w:tcW w:w="1347" w:type="dxa"/>
            <w:vAlign w:val="center"/>
          </w:tcPr>
          <w:p w14:paraId="6D2FF83B" w14:textId="703DEBBF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commentRangeStart w:id="16"/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A76D4E" w:rsidRPr="006F479F">
              <w:rPr>
                <w:rFonts w:asciiTheme="majorHAnsi" w:hAnsiTheme="majorHAnsi" w:cs="Arial"/>
                <w:iCs/>
                <w:sz w:val="24"/>
              </w:rPr>
              <w:t>7</w:t>
            </w:r>
            <w:commentRangeEnd w:id="16"/>
            <w:r w:rsidR="00B420F4" w:rsidRPr="006F479F">
              <w:rPr>
                <w:rStyle w:val="Refdecomentrio"/>
                <w:rFonts w:asciiTheme="majorHAnsi" w:hAnsiTheme="majorHAnsi"/>
              </w:rPr>
              <w:commentReference w:id="16"/>
            </w:r>
          </w:p>
        </w:tc>
        <w:tc>
          <w:tcPr>
            <w:tcW w:w="5715" w:type="dxa"/>
            <w:vAlign w:val="center"/>
          </w:tcPr>
          <w:p w14:paraId="6452DDF3" w14:textId="3458E1E4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gestor atribua uma ocorrência a um funcionário de segurança.</w:t>
            </w:r>
          </w:p>
        </w:tc>
        <w:tc>
          <w:tcPr>
            <w:tcW w:w="1514" w:type="dxa"/>
            <w:vAlign w:val="center"/>
          </w:tcPr>
          <w:p w14:paraId="5A19B07B" w14:textId="3244AC5B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26944C88" w14:textId="0F94FD9F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251DBEEF" w14:textId="77777777" w:rsidTr="00E37648">
        <w:tc>
          <w:tcPr>
            <w:tcW w:w="1347" w:type="dxa"/>
            <w:vAlign w:val="center"/>
          </w:tcPr>
          <w:p w14:paraId="148DC10B" w14:textId="4F5299A3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A76D4E" w:rsidRPr="006F479F">
              <w:rPr>
                <w:rFonts w:asciiTheme="majorHAnsi" w:hAnsiTheme="majorHAnsi" w:cs="Arial"/>
                <w:iCs/>
                <w:sz w:val="24"/>
              </w:rPr>
              <w:t>8</w:t>
            </w:r>
          </w:p>
        </w:tc>
        <w:tc>
          <w:tcPr>
            <w:tcW w:w="5715" w:type="dxa"/>
            <w:vAlign w:val="center"/>
          </w:tcPr>
          <w:p w14:paraId="1D338071" w14:textId="58875091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usuário saiba a quantidade de ocorrências que acontecem por tipo, por período e por local.</w:t>
            </w:r>
          </w:p>
        </w:tc>
        <w:tc>
          <w:tcPr>
            <w:tcW w:w="1514" w:type="dxa"/>
            <w:vAlign w:val="center"/>
          </w:tcPr>
          <w:p w14:paraId="5BD3206D" w14:textId="0D604196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4D8FEA56" w14:textId="40C0BE9B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53FD85E7" w14:textId="77777777" w:rsidTr="00E37648">
        <w:tc>
          <w:tcPr>
            <w:tcW w:w="1347" w:type="dxa"/>
            <w:vAlign w:val="center"/>
          </w:tcPr>
          <w:p w14:paraId="62A42847" w14:textId="690FC0F9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0</w:t>
            </w:r>
            <w:r w:rsidR="00A76D4E" w:rsidRPr="006F479F">
              <w:rPr>
                <w:rFonts w:asciiTheme="majorHAnsi" w:hAnsiTheme="majorHAnsi" w:cs="Arial"/>
                <w:iCs/>
                <w:sz w:val="24"/>
              </w:rPr>
              <w:t>9</w:t>
            </w:r>
          </w:p>
        </w:tc>
        <w:tc>
          <w:tcPr>
            <w:tcW w:w="5715" w:type="dxa"/>
            <w:vAlign w:val="center"/>
          </w:tcPr>
          <w:p w14:paraId="4EAA0ACD" w14:textId="74A181C7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permitir que o funcionário de segurança altere o estado de uma ocorrência para que haja um histórico da mesma.</w:t>
            </w:r>
          </w:p>
        </w:tc>
        <w:tc>
          <w:tcPr>
            <w:tcW w:w="1514" w:type="dxa"/>
            <w:vAlign w:val="center"/>
          </w:tcPr>
          <w:p w14:paraId="6C6D4099" w14:textId="631F004E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36541D87" w14:textId="375BA021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E37648" w:rsidRPr="006F479F" w14:paraId="3D7B339C" w14:textId="77777777" w:rsidTr="00E37648">
        <w:tc>
          <w:tcPr>
            <w:tcW w:w="1347" w:type="dxa"/>
            <w:vAlign w:val="center"/>
          </w:tcPr>
          <w:p w14:paraId="5AFBC80B" w14:textId="0C4B21FB" w:rsidR="00E37648" w:rsidRPr="006F479F" w:rsidRDefault="00A76D4E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RF10</w:t>
            </w:r>
          </w:p>
        </w:tc>
        <w:tc>
          <w:tcPr>
            <w:tcW w:w="5715" w:type="dxa"/>
            <w:vAlign w:val="center"/>
          </w:tcPr>
          <w:p w14:paraId="08362E0F" w14:textId="01A3E1ED" w:rsidR="00E37648" w:rsidRPr="006F479F" w:rsidRDefault="00E37648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commentRangeStart w:id="17"/>
            <w:r w:rsidRPr="006F479F">
              <w:rPr>
                <w:rFonts w:asciiTheme="majorHAnsi" w:hAnsiTheme="majorHAnsi" w:cs="Arial"/>
                <w:iCs/>
                <w:sz w:val="24"/>
              </w:rPr>
              <w:t xml:space="preserve">O sistema deve permitir que o usuário acesse o histórico de uma ocorrência pelo código da mesma. </w:t>
            </w:r>
            <w:commentRangeEnd w:id="17"/>
            <w:r w:rsidR="00B420F4" w:rsidRPr="006F479F">
              <w:rPr>
                <w:rStyle w:val="Refdecomentrio"/>
                <w:rFonts w:asciiTheme="majorHAnsi" w:hAnsiTheme="majorHAnsi"/>
              </w:rPr>
              <w:commentReference w:id="17"/>
            </w:r>
          </w:p>
        </w:tc>
        <w:tc>
          <w:tcPr>
            <w:tcW w:w="1514" w:type="dxa"/>
            <w:vAlign w:val="center"/>
          </w:tcPr>
          <w:p w14:paraId="2191A3AF" w14:textId="071EE79D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36" w:type="dxa"/>
            <w:vAlign w:val="center"/>
          </w:tcPr>
          <w:p w14:paraId="6B4126D2" w14:textId="30C01CA9" w:rsidR="00E37648" w:rsidRPr="006F479F" w:rsidRDefault="00E37648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</w:tbl>
    <w:p w14:paraId="222DC951" w14:textId="77777777" w:rsidR="001B431A" w:rsidRPr="006F479F" w:rsidRDefault="001B431A" w:rsidP="001B431A">
      <w:pPr>
        <w:pStyle w:val="Ttulo3"/>
        <w:numPr>
          <w:ilvl w:val="0"/>
          <w:numId w:val="0"/>
        </w:numPr>
        <w:spacing w:before="120"/>
        <w:ind w:left="720"/>
        <w:rPr>
          <w:sz w:val="24"/>
          <w:szCs w:val="24"/>
        </w:rPr>
      </w:pPr>
      <w:bookmarkStart w:id="18" w:name="_Toc342901355"/>
    </w:p>
    <w:p w14:paraId="5190FC58" w14:textId="77777777" w:rsidR="00C05CDF" w:rsidRPr="006F479F" w:rsidRDefault="00C05CDF" w:rsidP="00474A69">
      <w:pPr>
        <w:pStyle w:val="Ttulo2"/>
      </w:pPr>
      <w:bookmarkStart w:id="19" w:name="_Toc465067422"/>
      <w:r w:rsidRPr="006F479F">
        <w:t>Requisitos Não Funcionais</w:t>
      </w:r>
      <w:bookmarkEnd w:id="18"/>
      <w:bookmarkEnd w:id="19"/>
    </w:p>
    <w:p w14:paraId="422DA698" w14:textId="77777777" w:rsidR="000E163A" w:rsidRPr="006F479F" w:rsidRDefault="000E163A" w:rsidP="003A559D">
      <w:pPr>
        <w:pStyle w:val="infoblue0"/>
        <w:keepNext/>
        <w:spacing w:before="120" w:beforeAutospacing="0" w:after="0" w:afterAutospacing="0"/>
        <w:ind w:firstLine="708"/>
        <w:jc w:val="both"/>
        <w:rPr>
          <w:rFonts w:asciiTheme="majorHAnsi" w:hAnsiTheme="majorHAnsi"/>
          <w:iCs/>
          <w:color w:val="4F81BD"/>
          <w:sz w:val="20"/>
          <w:szCs w:val="20"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5657"/>
        <w:gridCol w:w="1528"/>
        <w:gridCol w:w="1750"/>
      </w:tblGrid>
      <w:tr w:rsidR="00CE48F1" w:rsidRPr="006F479F" w14:paraId="45069E93" w14:textId="77777777" w:rsidTr="00164FC2">
        <w:trPr>
          <w:tblHeader/>
        </w:trPr>
        <w:tc>
          <w:tcPr>
            <w:tcW w:w="1377" w:type="dxa"/>
            <w:shd w:val="clear" w:color="auto" w:fill="D9D9D9"/>
            <w:vAlign w:val="center"/>
          </w:tcPr>
          <w:p w14:paraId="6C5CDAE6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5657" w:type="dxa"/>
            <w:shd w:val="clear" w:color="auto" w:fill="D9D9D9"/>
            <w:vAlign w:val="center"/>
          </w:tcPr>
          <w:p w14:paraId="4146A6E9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 do Requisito Não Funcional</w:t>
            </w:r>
          </w:p>
        </w:tc>
        <w:tc>
          <w:tcPr>
            <w:tcW w:w="1528" w:type="dxa"/>
            <w:shd w:val="clear" w:color="auto" w:fill="D9D9D9"/>
          </w:tcPr>
          <w:p w14:paraId="4E7E0E23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Situação</w:t>
            </w:r>
          </w:p>
        </w:tc>
        <w:tc>
          <w:tcPr>
            <w:tcW w:w="1750" w:type="dxa"/>
            <w:shd w:val="clear" w:color="auto" w:fill="D9D9D9"/>
          </w:tcPr>
          <w:p w14:paraId="54F13838" w14:textId="77777777" w:rsidR="00CE48F1" w:rsidRPr="006F479F" w:rsidRDefault="00CE48F1" w:rsidP="003A559D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Prioridade</w:t>
            </w:r>
          </w:p>
        </w:tc>
      </w:tr>
      <w:tr w:rsidR="00195BA1" w:rsidRPr="006F479F" w14:paraId="4CE00D65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42C2F93A" w14:textId="07507C4B" w:rsidR="00195BA1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</w:t>
            </w:r>
            <w:r w:rsidR="00195BA1" w:rsidRPr="006F479F">
              <w:rPr>
                <w:rFonts w:asciiTheme="majorHAnsi" w:hAnsiTheme="majorHAnsi"/>
                <w:sz w:val="24"/>
              </w:rPr>
              <w:t xml:space="preserve"> de Comunicação de Dados: </w:t>
            </w:r>
          </w:p>
        </w:tc>
      </w:tr>
      <w:tr w:rsidR="00CE48F1" w:rsidRPr="006F479F" w14:paraId="09F006E0" w14:textId="77777777" w:rsidTr="00164FC2">
        <w:tc>
          <w:tcPr>
            <w:tcW w:w="1377" w:type="dxa"/>
            <w:vAlign w:val="center"/>
          </w:tcPr>
          <w:p w14:paraId="4A6EC80A" w14:textId="3D568B13" w:rsidR="00CE48F1" w:rsidRPr="006F479F" w:rsidRDefault="007117B6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F</w:t>
            </w:r>
            <w:r w:rsidR="00A17E03" w:rsidRPr="006F479F">
              <w:rPr>
                <w:rFonts w:asciiTheme="majorHAnsi" w:hAnsiTheme="majorHAnsi" w:cs="Arial"/>
                <w:iCs/>
              </w:rPr>
              <w:t>1</w:t>
            </w:r>
          </w:p>
        </w:tc>
        <w:tc>
          <w:tcPr>
            <w:tcW w:w="5657" w:type="dxa"/>
            <w:vAlign w:val="center"/>
          </w:tcPr>
          <w:p w14:paraId="16FCF423" w14:textId="4CDDE524" w:rsidR="008B2AD7" w:rsidRPr="006F479F" w:rsidRDefault="009803E2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 xml:space="preserve">O sistema deve se integrar com o </w:t>
            </w:r>
            <w:proofErr w:type="spellStart"/>
            <w:r w:rsidRPr="006F479F">
              <w:rPr>
                <w:rFonts w:asciiTheme="majorHAnsi" w:hAnsiTheme="majorHAnsi" w:cs="Arial"/>
                <w:iCs/>
                <w:sz w:val="24"/>
              </w:rPr>
              <w:t>Fake</w:t>
            </w:r>
            <w:proofErr w:type="spellEnd"/>
            <w:r w:rsidRPr="006F479F">
              <w:rPr>
                <w:rFonts w:asciiTheme="majorHAnsi" w:hAnsiTheme="majorHAnsi" w:cs="Arial"/>
                <w:iCs/>
                <w:sz w:val="24"/>
              </w:rPr>
              <w:t xml:space="preserve"> SIGA para identificar os usuários como alunos ou funcionários.</w:t>
            </w:r>
          </w:p>
        </w:tc>
        <w:tc>
          <w:tcPr>
            <w:tcW w:w="1528" w:type="dxa"/>
            <w:vAlign w:val="center"/>
          </w:tcPr>
          <w:p w14:paraId="012EA7A7" w14:textId="6058FF29" w:rsidR="00CE48F1" w:rsidRPr="006F479F" w:rsidRDefault="00195BA1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Proposto</w:t>
            </w:r>
          </w:p>
        </w:tc>
        <w:tc>
          <w:tcPr>
            <w:tcW w:w="1750" w:type="dxa"/>
            <w:vAlign w:val="center"/>
          </w:tcPr>
          <w:p w14:paraId="75E26956" w14:textId="5141B6F0" w:rsidR="00CE48F1" w:rsidRPr="006F479F" w:rsidRDefault="00195BA1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Alta</w:t>
            </w:r>
          </w:p>
        </w:tc>
      </w:tr>
      <w:tr w:rsidR="00553B1F" w:rsidRPr="006F479F" w14:paraId="0F08EDC1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748E380B" w14:textId="664628EB" w:rsidR="00553B1F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</w:t>
            </w:r>
            <w:r w:rsidR="00553B1F" w:rsidRPr="006F479F">
              <w:rPr>
                <w:rFonts w:asciiTheme="majorHAnsi" w:hAnsiTheme="majorHAnsi"/>
                <w:sz w:val="24"/>
              </w:rPr>
              <w:t xml:space="preserve"> de Confiabilidade: </w:t>
            </w:r>
          </w:p>
        </w:tc>
      </w:tr>
      <w:tr w:rsidR="00553B1F" w:rsidRPr="006F479F" w14:paraId="0CA8CBF2" w14:textId="77777777" w:rsidTr="00164FC2">
        <w:tc>
          <w:tcPr>
            <w:tcW w:w="1377" w:type="dxa"/>
            <w:vAlign w:val="center"/>
          </w:tcPr>
          <w:p w14:paraId="6495C89F" w14:textId="461243AE" w:rsidR="00553B1F" w:rsidRPr="006F479F" w:rsidRDefault="007117B6" w:rsidP="006F479F">
            <w:pPr>
              <w:pStyle w:val="infoblue0"/>
              <w:spacing w:before="12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</w:rPr>
              <w:t>2</w:t>
            </w:r>
          </w:p>
        </w:tc>
        <w:tc>
          <w:tcPr>
            <w:tcW w:w="5657" w:type="dxa"/>
            <w:vAlign w:val="center"/>
          </w:tcPr>
          <w:p w14:paraId="613E6EDA" w14:textId="5D128645" w:rsidR="00553B1F" w:rsidRPr="006F479F" w:rsidRDefault="001C44FC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</w:t>
            </w:r>
            <w:r w:rsidR="00A74816" w:rsidRPr="006F479F">
              <w:rPr>
                <w:rFonts w:asciiTheme="majorHAnsi" w:hAnsiTheme="majorHAnsi" w:cs="Arial"/>
                <w:iCs/>
                <w:sz w:val="24"/>
              </w:rPr>
              <w:t xml:space="preserve"> ter uma cópia de segurança de todos os dados processados para que se possam ser restaurados em caso de perda dos dados originais.</w:t>
            </w:r>
          </w:p>
        </w:tc>
        <w:tc>
          <w:tcPr>
            <w:tcW w:w="1528" w:type="dxa"/>
            <w:vAlign w:val="center"/>
          </w:tcPr>
          <w:p w14:paraId="332F7B09" w14:textId="79D01C38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3F8FD9F1" w14:textId="77ED2917" w:rsidR="00553B1F" w:rsidRPr="006F479F" w:rsidRDefault="001C44FC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Baixa</w:t>
            </w:r>
          </w:p>
        </w:tc>
      </w:tr>
      <w:tr w:rsidR="00553B1F" w:rsidRPr="006F479F" w14:paraId="3B1F833A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5151686A" w14:textId="68FFBACA" w:rsidR="00553B1F" w:rsidRPr="006F479F" w:rsidRDefault="00553B1F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 xml:space="preserve">Requisito de Portabilidade: </w:t>
            </w:r>
          </w:p>
        </w:tc>
      </w:tr>
      <w:tr w:rsidR="00553B1F" w:rsidRPr="006F479F" w14:paraId="06DC72A7" w14:textId="77777777" w:rsidTr="00164FC2">
        <w:tc>
          <w:tcPr>
            <w:tcW w:w="1377" w:type="dxa"/>
            <w:vAlign w:val="center"/>
          </w:tcPr>
          <w:p w14:paraId="42FA0C55" w14:textId="729DFEA8" w:rsidR="00553B1F" w:rsidRPr="006F479F" w:rsidRDefault="007117B6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lastRenderedPageBreak/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</w:rPr>
              <w:t>3</w:t>
            </w:r>
          </w:p>
        </w:tc>
        <w:tc>
          <w:tcPr>
            <w:tcW w:w="5657" w:type="dxa"/>
            <w:vAlign w:val="center"/>
          </w:tcPr>
          <w:p w14:paraId="0DB7DE91" w14:textId="2A0515E8" w:rsidR="00553B1F" w:rsidRPr="006F479F" w:rsidRDefault="001C44FC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ser responsivo para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 xml:space="preserve"> as versões mais atuais d</w:t>
            </w:r>
            <w:r w:rsidRPr="006F479F">
              <w:rPr>
                <w:rFonts w:asciiTheme="majorHAnsi" w:hAnsiTheme="majorHAnsi" w:cs="Arial"/>
                <w:iCs/>
                <w:sz w:val="24"/>
              </w:rPr>
              <w:t>os browsers Chrome, Internet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 xml:space="preserve"> Explorer e Firefox.</w:t>
            </w:r>
          </w:p>
        </w:tc>
        <w:tc>
          <w:tcPr>
            <w:tcW w:w="1528" w:type="dxa"/>
            <w:vAlign w:val="center"/>
          </w:tcPr>
          <w:p w14:paraId="61E2114D" w14:textId="2BF96F41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38BEB2C1" w14:textId="1B2DCFC8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647271" w:rsidRPr="006F479F" w14:paraId="603E16C6" w14:textId="77777777" w:rsidTr="00164FC2">
        <w:tc>
          <w:tcPr>
            <w:tcW w:w="10312" w:type="dxa"/>
            <w:gridSpan w:val="4"/>
            <w:shd w:val="clear" w:color="auto" w:fill="BFBFBF" w:themeFill="background1" w:themeFillShade="BF"/>
            <w:vAlign w:val="center"/>
          </w:tcPr>
          <w:p w14:paraId="7454473E" w14:textId="2A02D8C5" w:rsidR="00647271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 de Segurança:</w:t>
            </w:r>
          </w:p>
        </w:tc>
      </w:tr>
      <w:tr w:rsidR="00647271" w:rsidRPr="006F479F" w14:paraId="497723B0" w14:textId="77777777" w:rsidTr="00164FC2">
        <w:tc>
          <w:tcPr>
            <w:tcW w:w="1377" w:type="dxa"/>
            <w:vAlign w:val="center"/>
          </w:tcPr>
          <w:p w14:paraId="096F2A6A" w14:textId="7C320913" w:rsidR="00647271" w:rsidRPr="006F479F" w:rsidRDefault="007117B6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</w:rPr>
              <w:t>4</w:t>
            </w:r>
          </w:p>
        </w:tc>
        <w:tc>
          <w:tcPr>
            <w:tcW w:w="5657" w:type="dxa"/>
            <w:vAlign w:val="center"/>
          </w:tcPr>
          <w:p w14:paraId="08BACC39" w14:textId="0F075D06" w:rsidR="00647271" w:rsidRPr="006F479F" w:rsidRDefault="002C2930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deve criptografar as senhas dos usuários cadastrados.</w:t>
            </w:r>
          </w:p>
        </w:tc>
        <w:tc>
          <w:tcPr>
            <w:tcW w:w="1528" w:type="dxa"/>
            <w:vAlign w:val="center"/>
          </w:tcPr>
          <w:p w14:paraId="01396487" w14:textId="6A288109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11D23CE7" w14:textId="2EEB3221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647271" w:rsidRPr="006F479F" w14:paraId="4276722F" w14:textId="77777777" w:rsidTr="00164FC2">
        <w:tc>
          <w:tcPr>
            <w:tcW w:w="1377" w:type="dxa"/>
            <w:vAlign w:val="center"/>
          </w:tcPr>
          <w:p w14:paraId="61311673" w14:textId="34F7CDA3" w:rsidR="00647271" w:rsidRPr="006F479F" w:rsidRDefault="007117B6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</w:rPr>
              <w:t>5</w:t>
            </w:r>
          </w:p>
        </w:tc>
        <w:tc>
          <w:tcPr>
            <w:tcW w:w="5657" w:type="dxa"/>
            <w:vAlign w:val="center"/>
          </w:tcPr>
          <w:p w14:paraId="3337211B" w14:textId="2FD51EF2" w:rsidR="00647271" w:rsidRPr="006F479F" w:rsidRDefault="00647271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 xml:space="preserve">O sistema 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>deve solicitar ao usuário</w:t>
            </w:r>
            <w:r w:rsidR="009803E2" w:rsidRPr="006F479F">
              <w:rPr>
                <w:rFonts w:asciiTheme="majorHAnsi" w:hAnsiTheme="majorHAnsi" w:cs="Arial"/>
                <w:iCs/>
                <w:sz w:val="24"/>
              </w:rPr>
              <w:t>,</w:t>
            </w:r>
            <w:r w:rsidR="002C2930" w:rsidRPr="006F479F">
              <w:rPr>
                <w:rFonts w:asciiTheme="majorHAnsi" w:hAnsiTheme="majorHAnsi" w:cs="Arial"/>
                <w:iCs/>
                <w:sz w:val="24"/>
              </w:rPr>
              <w:t xml:space="preserve"> durante o </w:t>
            </w:r>
            <w:r w:rsidRPr="006F479F">
              <w:rPr>
                <w:rFonts w:asciiTheme="majorHAnsi" w:hAnsiTheme="majorHAnsi" w:cs="Arial"/>
                <w:iCs/>
                <w:sz w:val="24"/>
              </w:rPr>
              <w:t>cadastro</w:t>
            </w:r>
            <w:r w:rsidR="009803E2" w:rsidRPr="006F479F">
              <w:rPr>
                <w:rFonts w:asciiTheme="majorHAnsi" w:hAnsiTheme="majorHAnsi" w:cs="Arial"/>
                <w:iCs/>
                <w:sz w:val="24"/>
              </w:rPr>
              <w:t>,</w:t>
            </w:r>
            <w:r w:rsidRPr="006F479F">
              <w:rPr>
                <w:rFonts w:asciiTheme="majorHAnsi" w:hAnsiTheme="majorHAnsi" w:cs="Arial"/>
                <w:iCs/>
                <w:sz w:val="24"/>
              </w:rPr>
              <w:t xml:space="preserve"> a inserção de </w:t>
            </w:r>
            <w:proofErr w:type="spellStart"/>
            <w:r w:rsidRPr="006F479F">
              <w:rPr>
                <w:rFonts w:asciiTheme="majorHAnsi" w:hAnsiTheme="majorHAnsi" w:cs="Arial"/>
                <w:i/>
                <w:iCs/>
                <w:sz w:val="24"/>
              </w:rPr>
              <w:t>captcha</w:t>
            </w:r>
            <w:proofErr w:type="spellEnd"/>
            <w:r w:rsidRPr="006F479F">
              <w:rPr>
                <w:rFonts w:asciiTheme="majorHAnsi" w:hAnsiTheme="majorHAnsi" w:cs="Arial"/>
                <w:iCs/>
                <w:sz w:val="24"/>
              </w:rPr>
              <w:t>.</w:t>
            </w:r>
          </w:p>
        </w:tc>
        <w:tc>
          <w:tcPr>
            <w:tcW w:w="1528" w:type="dxa"/>
            <w:vAlign w:val="center"/>
          </w:tcPr>
          <w:p w14:paraId="64FDCECA" w14:textId="317AFE67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77F30E3F" w14:textId="567E7E79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Alta</w:t>
            </w:r>
          </w:p>
        </w:tc>
      </w:tr>
      <w:tr w:rsidR="00553B1F" w:rsidRPr="006F479F" w14:paraId="654F129F" w14:textId="77777777" w:rsidTr="00164FC2">
        <w:tc>
          <w:tcPr>
            <w:tcW w:w="10312" w:type="dxa"/>
            <w:gridSpan w:val="4"/>
            <w:shd w:val="clear" w:color="auto" w:fill="BFBFBF"/>
            <w:vAlign w:val="center"/>
          </w:tcPr>
          <w:p w14:paraId="6C71D040" w14:textId="309A1FC6" w:rsidR="00553B1F" w:rsidRPr="006F479F" w:rsidRDefault="00647271" w:rsidP="00164FC2">
            <w:pPr>
              <w:pStyle w:val="CabealhodeTabela"/>
              <w:spacing w:before="120"/>
              <w:ind w:left="-54" w:right="-27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equisitos de Usabilidade</w:t>
            </w:r>
            <w:r w:rsidR="00553B1F" w:rsidRPr="006F479F">
              <w:rPr>
                <w:rFonts w:asciiTheme="majorHAnsi" w:hAnsiTheme="majorHAnsi"/>
                <w:sz w:val="24"/>
              </w:rPr>
              <w:t>:</w:t>
            </w:r>
          </w:p>
        </w:tc>
      </w:tr>
      <w:tr w:rsidR="00553B1F" w:rsidRPr="006F479F" w14:paraId="7508DAEC" w14:textId="77777777" w:rsidTr="00164FC2">
        <w:tc>
          <w:tcPr>
            <w:tcW w:w="1377" w:type="dxa"/>
            <w:vAlign w:val="center"/>
          </w:tcPr>
          <w:p w14:paraId="258A42D8" w14:textId="7E5644D3" w:rsidR="00553B1F" w:rsidRPr="006F479F" w:rsidRDefault="00553B1F" w:rsidP="007117B6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  <w:szCs w:val="24"/>
              </w:rPr>
              <w:t>6</w:t>
            </w:r>
          </w:p>
        </w:tc>
        <w:tc>
          <w:tcPr>
            <w:tcW w:w="5657" w:type="dxa"/>
            <w:vAlign w:val="center"/>
          </w:tcPr>
          <w:p w14:paraId="44330D38" w14:textId="6BDC6381" w:rsidR="00553B1F" w:rsidRPr="006F479F" w:rsidRDefault="008663AE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O sistema deve fornecer a</w:t>
            </w:r>
            <w:r w:rsidR="00553B1F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cessibilidade para pessoas </w:t>
            </w: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com deficiência</w:t>
            </w:r>
            <w:r w:rsidR="00E02805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visual.</w:t>
            </w:r>
          </w:p>
        </w:tc>
        <w:tc>
          <w:tcPr>
            <w:tcW w:w="1528" w:type="dxa"/>
            <w:vAlign w:val="center"/>
          </w:tcPr>
          <w:p w14:paraId="758EF262" w14:textId="4D6E5B22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07F5A007" w14:textId="1DAAF67A" w:rsidR="00553B1F" w:rsidRPr="006F479F" w:rsidRDefault="00553B1F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Alta</w:t>
            </w:r>
          </w:p>
        </w:tc>
      </w:tr>
      <w:tr w:rsidR="00647271" w:rsidRPr="006F479F" w14:paraId="28A2AED4" w14:textId="77777777" w:rsidTr="00164FC2">
        <w:tc>
          <w:tcPr>
            <w:tcW w:w="1377" w:type="dxa"/>
            <w:vAlign w:val="center"/>
          </w:tcPr>
          <w:p w14:paraId="15D9DB81" w14:textId="17E31982" w:rsidR="00647271" w:rsidRPr="006F479F" w:rsidRDefault="007117B6" w:rsidP="007117B6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>
              <w:rPr>
                <w:rFonts w:asciiTheme="majorHAnsi" w:hAnsiTheme="majorHAnsi" w:cs="Arial"/>
                <w:iCs/>
                <w:sz w:val="24"/>
                <w:szCs w:val="24"/>
              </w:rPr>
              <w:t>RNF</w:t>
            </w:r>
            <w:r w:rsidR="00E37648" w:rsidRPr="006F479F">
              <w:rPr>
                <w:rFonts w:asciiTheme="majorHAnsi" w:hAnsiTheme="majorHAnsi" w:cs="Arial"/>
                <w:iCs/>
                <w:sz w:val="24"/>
                <w:szCs w:val="24"/>
              </w:rPr>
              <w:t>7</w:t>
            </w:r>
          </w:p>
        </w:tc>
        <w:tc>
          <w:tcPr>
            <w:tcW w:w="5657" w:type="dxa"/>
            <w:vAlign w:val="center"/>
          </w:tcPr>
          <w:p w14:paraId="61C6A593" w14:textId="00E248A0" w:rsidR="00647271" w:rsidRPr="006F479F" w:rsidRDefault="008663AE" w:rsidP="00164FC2">
            <w:pPr>
              <w:spacing w:before="120"/>
              <w:jc w:val="both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O</w:t>
            </w:r>
            <w:r w:rsidR="00647271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sistema</w:t>
            </w:r>
            <w:r w:rsidR="00E02805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deve</w:t>
            </w:r>
            <w:r w:rsidR="00647271"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 </w:t>
            </w: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 xml:space="preserve">ser compreendido </w:t>
            </w:r>
            <w:r w:rsidR="00647271" w:rsidRPr="006F479F">
              <w:rPr>
                <w:rFonts w:asciiTheme="majorHAnsi" w:hAnsiTheme="majorHAnsi" w:cs="Arial"/>
                <w:iCs/>
                <w:sz w:val="24"/>
                <w:szCs w:val="24"/>
              </w:rPr>
              <w:t>nas seguintes línguas: português, inglês e espanhol.</w:t>
            </w:r>
          </w:p>
        </w:tc>
        <w:tc>
          <w:tcPr>
            <w:tcW w:w="1528" w:type="dxa"/>
            <w:vAlign w:val="center"/>
          </w:tcPr>
          <w:p w14:paraId="1CCADDB5" w14:textId="55F4A395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Proposto</w:t>
            </w:r>
          </w:p>
        </w:tc>
        <w:tc>
          <w:tcPr>
            <w:tcW w:w="1750" w:type="dxa"/>
            <w:vAlign w:val="center"/>
          </w:tcPr>
          <w:p w14:paraId="2DA83269" w14:textId="677C7F78" w:rsidR="00647271" w:rsidRPr="006F479F" w:rsidRDefault="00647271" w:rsidP="006F479F">
            <w:pPr>
              <w:spacing w:before="120"/>
              <w:jc w:val="center"/>
              <w:rPr>
                <w:rFonts w:asciiTheme="majorHAnsi" w:hAnsiTheme="majorHAnsi" w:cs="Arial"/>
                <w:iCs/>
                <w:sz w:val="24"/>
                <w:szCs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  <w:szCs w:val="24"/>
              </w:rPr>
              <w:t>Média</w:t>
            </w:r>
          </w:p>
        </w:tc>
      </w:tr>
    </w:tbl>
    <w:p w14:paraId="1E3DCC5D" w14:textId="77777777" w:rsidR="00FA553F" w:rsidRPr="006F479F" w:rsidRDefault="00FA553F" w:rsidP="00FA553F">
      <w:pPr>
        <w:spacing w:before="120"/>
        <w:jc w:val="both"/>
        <w:rPr>
          <w:rFonts w:asciiTheme="majorHAnsi" w:hAnsiTheme="majorHAnsi"/>
          <w:iCs/>
          <w:color w:val="4F81BD"/>
          <w:sz w:val="24"/>
        </w:rPr>
      </w:pPr>
    </w:p>
    <w:p w14:paraId="0C5B4BFC" w14:textId="77777777" w:rsidR="00BB0481" w:rsidRPr="006F479F" w:rsidRDefault="00BB0481" w:rsidP="004257AA">
      <w:pPr>
        <w:pStyle w:val="Ttulo2"/>
        <w:spacing w:after="240"/>
      </w:pPr>
      <w:bookmarkStart w:id="20" w:name="_Toc465067423"/>
      <w:commentRangeStart w:id="21"/>
      <w:r w:rsidRPr="006F479F">
        <w:t>Regras de Negócio</w:t>
      </w:r>
      <w:commentRangeEnd w:id="21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21"/>
      </w:r>
      <w:bookmarkEnd w:id="20"/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8935"/>
      </w:tblGrid>
      <w:tr w:rsidR="00BB0481" w:rsidRPr="006F479F" w14:paraId="2C1BBB13" w14:textId="77777777" w:rsidTr="006F479F">
        <w:tc>
          <w:tcPr>
            <w:tcW w:w="1377" w:type="dxa"/>
            <w:shd w:val="clear" w:color="auto" w:fill="D9D9D9"/>
            <w:vAlign w:val="center"/>
          </w:tcPr>
          <w:p w14:paraId="7BA3E3E1" w14:textId="77777777" w:rsidR="00BB0481" w:rsidRPr="006F479F" w:rsidRDefault="00BB0481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8935" w:type="dxa"/>
            <w:shd w:val="clear" w:color="auto" w:fill="D9D9D9"/>
            <w:vAlign w:val="center"/>
          </w:tcPr>
          <w:p w14:paraId="40FC5A29" w14:textId="533FBEA4" w:rsidR="00BB0481" w:rsidRPr="006F479F" w:rsidRDefault="00BB0481" w:rsidP="00B34B46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 d</w:t>
            </w:r>
            <w:r w:rsidR="00B34B46" w:rsidRPr="006F479F">
              <w:rPr>
                <w:rFonts w:asciiTheme="majorHAnsi" w:hAnsiTheme="majorHAnsi"/>
                <w:b/>
                <w:iCs/>
                <w:sz w:val="24"/>
              </w:rPr>
              <w:t>a Regra de Negócio</w:t>
            </w:r>
          </w:p>
        </w:tc>
      </w:tr>
      <w:tr w:rsidR="00BB0481" w:rsidRPr="006F479F" w14:paraId="7432E84A" w14:textId="77777777" w:rsidTr="001B5FF0">
        <w:tc>
          <w:tcPr>
            <w:tcW w:w="1377" w:type="dxa"/>
            <w:vAlign w:val="center"/>
          </w:tcPr>
          <w:p w14:paraId="16E1CB42" w14:textId="008315D9" w:rsidR="00BB0481" w:rsidRPr="006F479F" w:rsidRDefault="007117B6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</w:t>
            </w:r>
            <w:r w:rsidR="00BB0481" w:rsidRPr="006F479F">
              <w:rPr>
                <w:rFonts w:asciiTheme="majorHAnsi" w:hAnsiTheme="majorHAnsi" w:cs="Arial"/>
                <w:iCs/>
              </w:rPr>
              <w:t>1</w:t>
            </w:r>
          </w:p>
        </w:tc>
        <w:tc>
          <w:tcPr>
            <w:tcW w:w="8935" w:type="dxa"/>
            <w:vAlign w:val="center"/>
          </w:tcPr>
          <w:p w14:paraId="74FB9FEB" w14:textId="47D685DD" w:rsidR="00BB0481" w:rsidRPr="006F479F" w:rsidRDefault="004257AA" w:rsidP="00AF2CB4">
            <w:pPr>
              <w:spacing w:after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O sistema não pode permitir o cadastramento de ocorrências futuras.</w:t>
            </w:r>
          </w:p>
        </w:tc>
      </w:tr>
      <w:tr w:rsidR="00BB0481" w:rsidRPr="006F479F" w14:paraId="3114EAB2" w14:textId="77777777" w:rsidTr="001B5FF0">
        <w:tc>
          <w:tcPr>
            <w:tcW w:w="1377" w:type="dxa"/>
            <w:vAlign w:val="center"/>
          </w:tcPr>
          <w:p w14:paraId="23A4D0C2" w14:textId="3FE9D5C9" w:rsidR="00BB0481" w:rsidRPr="006F479F" w:rsidRDefault="00BB0481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RN2</w:t>
            </w:r>
          </w:p>
        </w:tc>
        <w:tc>
          <w:tcPr>
            <w:tcW w:w="8935" w:type="dxa"/>
            <w:vAlign w:val="center"/>
          </w:tcPr>
          <w:p w14:paraId="1E90B8F9" w14:textId="170902D9" w:rsidR="00BB0481" w:rsidRPr="006F479F" w:rsidRDefault="00E63DA3" w:rsidP="00AF2CB4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 gestor e os funcionários de segurança devem acessar o sistema por meio de senha.</w:t>
            </w:r>
          </w:p>
        </w:tc>
      </w:tr>
      <w:tr w:rsidR="00E63DA3" w:rsidRPr="006F479F" w14:paraId="04175197" w14:textId="77777777" w:rsidTr="001B5FF0">
        <w:tc>
          <w:tcPr>
            <w:tcW w:w="1377" w:type="dxa"/>
            <w:vAlign w:val="center"/>
          </w:tcPr>
          <w:p w14:paraId="099BD029" w14:textId="597EF913" w:rsidR="00E63DA3" w:rsidRDefault="00E63DA3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3</w:t>
            </w:r>
          </w:p>
        </w:tc>
        <w:tc>
          <w:tcPr>
            <w:tcW w:w="8935" w:type="dxa"/>
            <w:vAlign w:val="center"/>
          </w:tcPr>
          <w:p w14:paraId="398D7D93" w14:textId="78F2D2AE" w:rsidR="00E63DA3" w:rsidRDefault="00E63DA3" w:rsidP="00AF2CB4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O sistema pode permitir que um responsável por uma ocorrência seja alterado.</w:t>
            </w:r>
          </w:p>
        </w:tc>
      </w:tr>
      <w:tr w:rsidR="001B5FF0" w:rsidRPr="006F479F" w14:paraId="6DEABF12" w14:textId="77777777" w:rsidTr="001B5FF0">
        <w:tc>
          <w:tcPr>
            <w:tcW w:w="1377" w:type="dxa"/>
            <w:vAlign w:val="center"/>
          </w:tcPr>
          <w:p w14:paraId="6C905596" w14:textId="61B0FF90" w:rsidR="001B5FF0" w:rsidRDefault="001B5FF0" w:rsidP="00AF2CB4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RN4</w:t>
            </w:r>
          </w:p>
        </w:tc>
        <w:tc>
          <w:tcPr>
            <w:tcW w:w="8935" w:type="dxa"/>
            <w:vAlign w:val="center"/>
          </w:tcPr>
          <w:p w14:paraId="78303EEB" w14:textId="0942C630" w:rsidR="001B5FF0" w:rsidRPr="006F479F" w:rsidRDefault="001B5FF0" w:rsidP="00AF2CB4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 funcionário pode alterar a senha em caso de esquecimento.</w:t>
            </w:r>
          </w:p>
        </w:tc>
      </w:tr>
    </w:tbl>
    <w:p w14:paraId="257EC383" w14:textId="77777777" w:rsidR="00BB0481" w:rsidRPr="006F479F" w:rsidRDefault="00BB0481" w:rsidP="00BB0481">
      <w:pPr>
        <w:spacing w:before="120"/>
        <w:rPr>
          <w:rFonts w:asciiTheme="majorHAnsi" w:hAnsiTheme="majorHAnsi"/>
        </w:rPr>
      </w:pPr>
    </w:p>
    <w:p w14:paraId="0B1F3E94" w14:textId="77777777" w:rsidR="00BB0481" w:rsidRPr="006F479F" w:rsidRDefault="00BB0481" w:rsidP="00474A69">
      <w:pPr>
        <w:pStyle w:val="Ttulo2"/>
      </w:pPr>
      <w:bookmarkStart w:id="22" w:name="_Toc465067424"/>
      <w:commentRangeStart w:id="23"/>
      <w:r w:rsidRPr="006F479F">
        <w:t>Dicionário de Dados</w:t>
      </w:r>
      <w:commentRangeEnd w:id="23"/>
      <w:r w:rsidR="00B420F4" w:rsidRPr="006F479F">
        <w:rPr>
          <w:rStyle w:val="Refdecomentrio"/>
          <w:rFonts w:eastAsiaTheme="minorEastAsia" w:cstheme="minorBidi"/>
          <w:b w:val="0"/>
          <w:bCs w:val="0"/>
          <w:smallCaps w:val="0"/>
          <w:color w:val="auto"/>
        </w:rPr>
        <w:commentReference w:id="23"/>
      </w:r>
      <w:bookmarkEnd w:id="22"/>
    </w:p>
    <w:p w14:paraId="3EDDDDC3" w14:textId="77777777" w:rsidR="00BB0481" w:rsidRPr="006F479F" w:rsidRDefault="00BB0481" w:rsidP="00BB0481">
      <w:pPr>
        <w:rPr>
          <w:rFonts w:asciiTheme="majorHAnsi" w:hAnsiTheme="majorHAnsi"/>
        </w:rPr>
      </w:pPr>
    </w:p>
    <w:p w14:paraId="5CC2F2BC" w14:textId="54CCA9C1" w:rsidR="00B34B46" w:rsidRPr="006F479F" w:rsidRDefault="00BB0481" w:rsidP="00474A69">
      <w:pPr>
        <w:pStyle w:val="Ttulo3"/>
      </w:pPr>
      <w:r w:rsidRPr="006F479F">
        <w:t>Definições</w:t>
      </w:r>
    </w:p>
    <w:p w14:paraId="691F3AED" w14:textId="77777777" w:rsidR="00B34B46" w:rsidRPr="006F479F" w:rsidRDefault="00B34B46" w:rsidP="00B34B46">
      <w:pPr>
        <w:rPr>
          <w:rFonts w:asciiTheme="majorHAnsi" w:hAnsiTheme="majorHAnsi"/>
          <w:b/>
        </w:rPr>
      </w:pPr>
    </w:p>
    <w:tbl>
      <w:tblPr>
        <w:tblW w:w="1031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7"/>
        <w:gridCol w:w="2479"/>
        <w:gridCol w:w="6456"/>
      </w:tblGrid>
      <w:tr w:rsidR="00B34B46" w:rsidRPr="006F479F" w14:paraId="5050DAAD" w14:textId="77777777" w:rsidTr="006F479F">
        <w:tc>
          <w:tcPr>
            <w:tcW w:w="1377" w:type="dxa"/>
            <w:shd w:val="clear" w:color="auto" w:fill="D9D9D9"/>
            <w:vAlign w:val="center"/>
          </w:tcPr>
          <w:p w14:paraId="5800BEAC" w14:textId="77777777" w:rsidR="00B34B46" w:rsidRPr="006F479F" w:rsidRDefault="00B34B46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lastRenderedPageBreak/>
              <w:t>Código</w:t>
            </w:r>
          </w:p>
        </w:tc>
        <w:tc>
          <w:tcPr>
            <w:tcW w:w="2479" w:type="dxa"/>
            <w:shd w:val="clear" w:color="auto" w:fill="D9D9D9"/>
            <w:vAlign w:val="center"/>
          </w:tcPr>
          <w:p w14:paraId="2F9FBC81" w14:textId="77777777" w:rsidR="00B34B46" w:rsidRPr="006F479F" w:rsidRDefault="00B34B46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Nome do Campo</w:t>
            </w:r>
          </w:p>
        </w:tc>
        <w:tc>
          <w:tcPr>
            <w:tcW w:w="6456" w:type="dxa"/>
            <w:shd w:val="clear" w:color="auto" w:fill="D9D9D9"/>
          </w:tcPr>
          <w:p w14:paraId="1E0F698C" w14:textId="77777777" w:rsidR="00B34B46" w:rsidRPr="006F479F" w:rsidRDefault="00B34B46" w:rsidP="006F479F">
            <w:pPr>
              <w:keepNext/>
              <w:spacing w:before="12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Descrição</w:t>
            </w:r>
          </w:p>
        </w:tc>
      </w:tr>
      <w:tr w:rsidR="00B34B46" w:rsidRPr="006F479F" w14:paraId="66AAE411" w14:textId="77777777" w:rsidTr="00634FC9">
        <w:tc>
          <w:tcPr>
            <w:tcW w:w="1377" w:type="dxa"/>
            <w:vAlign w:val="center"/>
          </w:tcPr>
          <w:p w14:paraId="48E20F3D" w14:textId="77777777" w:rsidR="00B34B46" w:rsidRPr="006F479F" w:rsidRDefault="00B34B46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1</w:t>
            </w:r>
          </w:p>
        </w:tc>
        <w:tc>
          <w:tcPr>
            <w:tcW w:w="2479" w:type="dxa"/>
            <w:vAlign w:val="center"/>
          </w:tcPr>
          <w:p w14:paraId="236F82AF" w14:textId="62E9FAF3" w:rsidR="00B34B46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CPF</w:t>
            </w:r>
          </w:p>
        </w:tc>
        <w:tc>
          <w:tcPr>
            <w:tcW w:w="6456" w:type="dxa"/>
            <w:vAlign w:val="center"/>
          </w:tcPr>
          <w:p w14:paraId="07F54028" w14:textId="77777777" w:rsidR="00B34B46" w:rsidRPr="006F479F" w:rsidRDefault="00B34B46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Número do CPF do usuário.</w:t>
            </w:r>
          </w:p>
        </w:tc>
      </w:tr>
      <w:tr w:rsidR="00B34B46" w:rsidRPr="006F479F" w14:paraId="59A635B2" w14:textId="77777777" w:rsidTr="00634FC9">
        <w:tc>
          <w:tcPr>
            <w:tcW w:w="1377" w:type="dxa"/>
            <w:vAlign w:val="center"/>
          </w:tcPr>
          <w:p w14:paraId="44FC6074" w14:textId="77777777" w:rsidR="00B34B46" w:rsidRPr="006F479F" w:rsidRDefault="00B34B46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2</w:t>
            </w:r>
          </w:p>
        </w:tc>
        <w:tc>
          <w:tcPr>
            <w:tcW w:w="2479" w:type="dxa"/>
            <w:vAlign w:val="center"/>
          </w:tcPr>
          <w:p w14:paraId="210D1AC8" w14:textId="0FA1D215" w:rsidR="00B34B46" w:rsidRPr="006F479F" w:rsidRDefault="006F479F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Senha</w:t>
            </w:r>
          </w:p>
        </w:tc>
        <w:tc>
          <w:tcPr>
            <w:tcW w:w="6456" w:type="dxa"/>
            <w:vAlign w:val="center"/>
          </w:tcPr>
          <w:p w14:paraId="0EC93FEE" w14:textId="089F5527" w:rsidR="00B34B46" w:rsidRPr="006F479F" w:rsidRDefault="006F479F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Senha que o gestor ou o funcionário de segurança usará para ter acesso a área restrita do sistema.</w:t>
            </w:r>
          </w:p>
        </w:tc>
      </w:tr>
      <w:tr w:rsidR="006F479F" w:rsidRPr="006F479F" w14:paraId="6E0C7409" w14:textId="77777777" w:rsidTr="00634FC9">
        <w:tc>
          <w:tcPr>
            <w:tcW w:w="1377" w:type="dxa"/>
            <w:vAlign w:val="center"/>
          </w:tcPr>
          <w:p w14:paraId="3775E8EA" w14:textId="6C3A6C12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3</w:t>
            </w:r>
          </w:p>
        </w:tc>
        <w:tc>
          <w:tcPr>
            <w:tcW w:w="2479" w:type="dxa"/>
            <w:vAlign w:val="center"/>
          </w:tcPr>
          <w:p w14:paraId="41753C96" w14:textId="1D4E3B93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Tipo de ocorrência</w:t>
            </w:r>
          </w:p>
        </w:tc>
        <w:tc>
          <w:tcPr>
            <w:tcW w:w="6456" w:type="dxa"/>
            <w:vAlign w:val="center"/>
          </w:tcPr>
          <w:p w14:paraId="49A22FB1" w14:textId="0909B7FF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 xml:space="preserve">Ocorrências dos tipos descritos no </w:t>
            </w:r>
            <w:hyperlink w:anchor="_Glossário" w:history="1">
              <w:r w:rsidRPr="00634FC9">
                <w:rPr>
                  <w:rStyle w:val="Hyperlink"/>
                  <w:rFonts w:asciiTheme="majorHAnsi" w:hAnsiTheme="majorHAnsi" w:cs="Arial"/>
                  <w:iCs/>
                  <w:sz w:val="24"/>
                </w:rPr>
                <w:t>Glossário</w:t>
              </w:r>
            </w:hyperlink>
            <w:r>
              <w:rPr>
                <w:rFonts w:asciiTheme="majorHAnsi" w:hAnsiTheme="majorHAnsi" w:cs="Arial"/>
                <w:iCs/>
                <w:sz w:val="24"/>
              </w:rPr>
              <w:t>.</w:t>
            </w:r>
          </w:p>
        </w:tc>
      </w:tr>
      <w:tr w:rsidR="006F479F" w:rsidRPr="006F479F" w14:paraId="2EAD0D21" w14:textId="77777777" w:rsidTr="00634FC9">
        <w:tc>
          <w:tcPr>
            <w:tcW w:w="1377" w:type="dxa"/>
            <w:vAlign w:val="center"/>
          </w:tcPr>
          <w:p w14:paraId="2523DCA9" w14:textId="1850CDD9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4</w:t>
            </w:r>
          </w:p>
        </w:tc>
        <w:tc>
          <w:tcPr>
            <w:tcW w:w="2479" w:type="dxa"/>
            <w:vAlign w:val="center"/>
          </w:tcPr>
          <w:p w14:paraId="6BD50334" w14:textId="1F3F93CF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Local</w:t>
            </w:r>
          </w:p>
        </w:tc>
        <w:tc>
          <w:tcPr>
            <w:tcW w:w="6456" w:type="dxa"/>
            <w:vAlign w:val="center"/>
          </w:tcPr>
          <w:p w14:paraId="65E8CA7D" w14:textId="56231DE1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 xml:space="preserve">Locais dos tipos descritos no </w:t>
            </w:r>
            <w:hyperlink w:anchor="_Glossário" w:history="1">
              <w:r w:rsidRPr="00634FC9">
                <w:rPr>
                  <w:rStyle w:val="Hyperlink"/>
                  <w:rFonts w:asciiTheme="majorHAnsi" w:hAnsiTheme="majorHAnsi" w:cs="Arial"/>
                  <w:iCs/>
                  <w:sz w:val="24"/>
                </w:rPr>
                <w:t>Glossário</w:t>
              </w:r>
            </w:hyperlink>
            <w:r>
              <w:rPr>
                <w:rFonts w:asciiTheme="majorHAnsi" w:hAnsiTheme="majorHAnsi" w:cs="Arial"/>
                <w:iCs/>
                <w:sz w:val="24"/>
              </w:rPr>
              <w:t>.</w:t>
            </w:r>
          </w:p>
        </w:tc>
      </w:tr>
      <w:tr w:rsidR="006F479F" w:rsidRPr="006F479F" w14:paraId="017D52EC" w14:textId="77777777" w:rsidTr="00634FC9">
        <w:tc>
          <w:tcPr>
            <w:tcW w:w="1377" w:type="dxa"/>
            <w:vAlign w:val="center"/>
          </w:tcPr>
          <w:p w14:paraId="3BF87096" w14:textId="6EF5AB9C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5</w:t>
            </w:r>
          </w:p>
        </w:tc>
        <w:tc>
          <w:tcPr>
            <w:tcW w:w="2479" w:type="dxa"/>
            <w:vAlign w:val="center"/>
          </w:tcPr>
          <w:p w14:paraId="4503F50C" w14:textId="3A4FC053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Data</w:t>
            </w:r>
          </w:p>
        </w:tc>
        <w:tc>
          <w:tcPr>
            <w:tcW w:w="6456" w:type="dxa"/>
            <w:vAlign w:val="center"/>
          </w:tcPr>
          <w:p w14:paraId="43DC9CEF" w14:textId="12DBC3DB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ta da realização da ocorrência e do registro da ocorrência.</w:t>
            </w:r>
          </w:p>
        </w:tc>
      </w:tr>
      <w:tr w:rsidR="006F479F" w:rsidRPr="006F479F" w14:paraId="201D07EF" w14:textId="77777777" w:rsidTr="00634FC9">
        <w:tc>
          <w:tcPr>
            <w:tcW w:w="1377" w:type="dxa"/>
            <w:vAlign w:val="center"/>
          </w:tcPr>
          <w:p w14:paraId="065400DC" w14:textId="61C57F33" w:rsidR="006F479F" w:rsidRPr="006F479F" w:rsidRDefault="00634FC9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6</w:t>
            </w:r>
          </w:p>
        </w:tc>
        <w:tc>
          <w:tcPr>
            <w:tcW w:w="2479" w:type="dxa"/>
            <w:vAlign w:val="center"/>
          </w:tcPr>
          <w:p w14:paraId="5FB1A781" w14:textId="14C6154C" w:rsidR="006F479F" w:rsidRPr="006F479F" w:rsidRDefault="006F479F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Hora</w:t>
            </w:r>
          </w:p>
        </w:tc>
        <w:tc>
          <w:tcPr>
            <w:tcW w:w="6456" w:type="dxa"/>
            <w:vAlign w:val="center"/>
          </w:tcPr>
          <w:p w14:paraId="3D73D772" w14:textId="33F62812" w:rsidR="006F479F" w:rsidRPr="006F479F" w:rsidRDefault="00634FC9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Hora da realização da ocorrência e do registro da ocorrência.</w:t>
            </w:r>
          </w:p>
        </w:tc>
      </w:tr>
      <w:tr w:rsidR="001C3BA3" w:rsidRPr="006F479F" w14:paraId="7AE38A84" w14:textId="77777777" w:rsidTr="00634FC9">
        <w:tc>
          <w:tcPr>
            <w:tcW w:w="1377" w:type="dxa"/>
            <w:vAlign w:val="center"/>
          </w:tcPr>
          <w:p w14:paraId="2EA681A2" w14:textId="0645ECA2" w:rsidR="001C3BA3" w:rsidRDefault="001C3BA3" w:rsidP="00634FC9">
            <w:pPr>
              <w:pStyle w:val="infoblue0"/>
              <w:spacing w:before="0" w:beforeAutospacing="0" w:after="0" w:afterAutospacing="0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7</w:t>
            </w:r>
          </w:p>
        </w:tc>
        <w:tc>
          <w:tcPr>
            <w:tcW w:w="2479" w:type="dxa"/>
            <w:vAlign w:val="center"/>
          </w:tcPr>
          <w:p w14:paraId="44C7E1D1" w14:textId="60486512" w:rsidR="001C3BA3" w:rsidRPr="006F479F" w:rsidRDefault="001C3BA3" w:rsidP="00634FC9">
            <w:pPr>
              <w:spacing w:after="0"/>
              <w:rPr>
                <w:rFonts w:asciiTheme="majorHAnsi" w:hAnsiTheme="majorHAnsi" w:cs="Arial"/>
                <w:sz w:val="24"/>
              </w:rPr>
            </w:pPr>
            <w:r>
              <w:rPr>
                <w:rFonts w:asciiTheme="majorHAnsi" w:hAnsiTheme="majorHAnsi" w:cs="Arial"/>
                <w:sz w:val="24"/>
              </w:rPr>
              <w:t>Descrição da ocorrência</w:t>
            </w:r>
          </w:p>
        </w:tc>
        <w:tc>
          <w:tcPr>
            <w:tcW w:w="6456" w:type="dxa"/>
            <w:vAlign w:val="center"/>
          </w:tcPr>
          <w:p w14:paraId="432EF115" w14:textId="7B5C2B3F" w:rsidR="001C3BA3" w:rsidRDefault="001C3BA3" w:rsidP="00634FC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escrição de como ocorreu a ocorrência.</w:t>
            </w:r>
          </w:p>
        </w:tc>
      </w:tr>
    </w:tbl>
    <w:p w14:paraId="14F4C81F" w14:textId="77777777" w:rsidR="00B34B46" w:rsidRPr="006F479F" w:rsidRDefault="00B34B46" w:rsidP="00474A69">
      <w:pPr>
        <w:pStyle w:val="Ttulo3"/>
        <w:numPr>
          <w:ilvl w:val="0"/>
          <w:numId w:val="0"/>
        </w:numPr>
      </w:pPr>
    </w:p>
    <w:p w14:paraId="4A992FD3" w14:textId="682D5642" w:rsidR="00B34B46" w:rsidRPr="006F479F" w:rsidRDefault="00B34B46" w:rsidP="001B5FF0">
      <w:pPr>
        <w:pStyle w:val="Ttulo3"/>
      </w:pPr>
      <w:r w:rsidRPr="006F479F">
        <w:t>Restrições</w:t>
      </w:r>
    </w:p>
    <w:p w14:paraId="102FD6A1" w14:textId="77777777" w:rsidR="00B34B46" w:rsidRPr="006F479F" w:rsidRDefault="00B34B46" w:rsidP="00B34B46">
      <w:pPr>
        <w:rPr>
          <w:rFonts w:asciiTheme="majorHAnsi" w:hAnsiTheme="majorHAnsi"/>
          <w:b/>
        </w:rPr>
      </w:pPr>
    </w:p>
    <w:tbl>
      <w:tblPr>
        <w:tblW w:w="1019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12"/>
        <w:gridCol w:w="1469"/>
        <w:gridCol w:w="1163"/>
        <w:gridCol w:w="1916"/>
        <w:gridCol w:w="1675"/>
        <w:gridCol w:w="2864"/>
      </w:tblGrid>
      <w:tr w:rsidR="00B34B46" w:rsidRPr="006F479F" w14:paraId="1C6DDD98" w14:textId="60EFF70E" w:rsidTr="001C3BA3">
        <w:tc>
          <w:tcPr>
            <w:tcW w:w="1112" w:type="dxa"/>
            <w:shd w:val="clear" w:color="auto" w:fill="D9D9D9"/>
            <w:vAlign w:val="center"/>
          </w:tcPr>
          <w:p w14:paraId="16498634" w14:textId="77777777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Código</w:t>
            </w:r>
          </w:p>
        </w:tc>
        <w:tc>
          <w:tcPr>
            <w:tcW w:w="1469" w:type="dxa"/>
            <w:shd w:val="clear" w:color="auto" w:fill="D9D9D9"/>
            <w:vAlign w:val="center"/>
          </w:tcPr>
          <w:p w14:paraId="1DAE36B5" w14:textId="77777777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Nome do Campo</w:t>
            </w:r>
          </w:p>
        </w:tc>
        <w:tc>
          <w:tcPr>
            <w:tcW w:w="1163" w:type="dxa"/>
            <w:shd w:val="clear" w:color="auto" w:fill="D9D9D9"/>
            <w:vAlign w:val="center"/>
          </w:tcPr>
          <w:p w14:paraId="3F7591F9" w14:textId="13098390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Tipo</w:t>
            </w:r>
          </w:p>
        </w:tc>
        <w:tc>
          <w:tcPr>
            <w:tcW w:w="1916" w:type="dxa"/>
            <w:shd w:val="clear" w:color="auto" w:fill="D9D9D9"/>
            <w:vAlign w:val="center"/>
          </w:tcPr>
          <w:p w14:paraId="7CCC8C59" w14:textId="6E21A85E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Valores Válidos</w:t>
            </w:r>
          </w:p>
        </w:tc>
        <w:tc>
          <w:tcPr>
            <w:tcW w:w="1675" w:type="dxa"/>
            <w:shd w:val="clear" w:color="auto" w:fill="D9D9D9"/>
            <w:vAlign w:val="center"/>
          </w:tcPr>
          <w:p w14:paraId="77064179" w14:textId="5CC7864E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Formato</w:t>
            </w:r>
          </w:p>
        </w:tc>
        <w:tc>
          <w:tcPr>
            <w:tcW w:w="2864" w:type="dxa"/>
            <w:shd w:val="clear" w:color="auto" w:fill="D9D9D9"/>
            <w:vAlign w:val="center"/>
          </w:tcPr>
          <w:p w14:paraId="70E5B976" w14:textId="12310C0D" w:rsidR="00B34B46" w:rsidRPr="006F479F" w:rsidRDefault="00B34B46" w:rsidP="00995D49">
            <w:pPr>
              <w:keepNext/>
              <w:spacing w:after="0"/>
              <w:jc w:val="center"/>
              <w:rPr>
                <w:rFonts w:asciiTheme="majorHAnsi" w:hAnsiTheme="majorHAnsi"/>
                <w:b/>
                <w:iCs/>
                <w:sz w:val="24"/>
              </w:rPr>
            </w:pPr>
            <w:r w:rsidRPr="006F479F">
              <w:rPr>
                <w:rFonts w:asciiTheme="majorHAnsi" w:hAnsiTheme="majorHAnsi"/>
                <w:b/>
                <w:iCs/>
                <w:sz w:val="24"/>
              </w:rPr>
              <w:t>Outras Restrições</w:t>
            </w:r>
          </w:p>
        </w:tc>
      </w:tr>
      <w:tr w:rsidR="00634FC9" w:rsidRPr="006F479F" w14:paraId="08AEB23E" w14:textId="6CCA0874" w:rsidTr="001C3BA3">
        <w:tc>
          <w:tcPr>
            <w:tcW w:w="1112" w:type="dxa"/>
            <w:vAlign w:val="center"/>
          </w:tcPr>
          <w:p w14:paraId="3C5E0A81" w14:textId="51800CC3" w:rsidR="00634FC9" w:rsidRPr="006F479F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1</w:t>
            </w:r>
          </w:p>
        </w:tc>
        <w:tc>
          <w:tcPr>
            <w:tcW w:w="1469" w:type="dxa"/>
            <w:vAlign w:val="center"/>
          </w:tcPr>
          <w:p w14:paraId="7EC5DBA3" w14:textId="32139FCC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CPF</w:t>
            </w:r>
          </w:p>
        </w:tc>
        <w:tc>
          <w:tcPr>
            <w:tcW w:w="1163" w:type="dxa"/>
            <w:vAlign w:val="center"/>
          </w:tcPr>
          <w:p w14:paraId="0788082F" w14:textId="57F4A380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spellStart"/>
            <w:r>
              <w:rPr>
                <w:rFonts w:asciiTheme="majorHAnsi" w:hAnsiTheme="majorHAnsi" w:cs="Arial"/>
                <w:iCs/>
                <w:sz w:val="24"/>
              </w:rPr>
              <w:t>Varchar</w:t>
            </w:r>
            <w:proofErr w:type="spellEnd"/>
          </w:p>
        </w:tc>
        <w:tc>
          <w:tcPr>
            <w:tcW w:w="1916" w:type="dxa"/>
            <w:vAlign w:val="center"/>
          </w:tcPr>
          <w:p w14:paraId="7006D14A" w14:textId="0E0E7725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Apenas caracteres 0-9.</w:t>
            </w:r>
          </w:p>
        </w:tc>
        <w:tc>
          <w:tcPr>
            <w:tcW w:w="1675" w:type="dxa"/>
            <w:vAlign w:val="center"/>
          </w:tcPr>
          <w:p w14:paraId="6048B582" w14:textId="77777777" w:rsidR="00634FC9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11 caracteres no formato:</w:t>
            </w:r>
          </w:p>
          <w:p w14:paraId="23F72EB4" w14:textId="29938AC2" w:rsidR="00995D4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XXX.XXX.XXX-XX</w:t>
            </w:r>
          </w:p>
        </w:tc>
        <w:tc>
          <w:tcPr>
            <w:tcW w:w="2864" w:type="dxa"/>
            <w:vAlign w:val="center"/>
          </w:tcPr>
          <w:p w14:paraId="1DB33704" w14:textId="0CABB3B4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Com máscara.</w:t>
            </w:r>
          </w:p>
        </w:tc>
      </w:tr>
      <w:tr w:rsidR="00634FC9" w:rsidRPr="006F479F" w14:paraId="59DBF43D" w14:textId="77777777" w:rsidTr="001C3BA3">
        <w:tc>
          <w:tcPr>
            <w:tcW w:w="1112" w:type="dxa"/>
            <w:vAlign w:val="center"/>
          </w:tcPr>
          <w:p w14:paraId="4C9D1389" w14:textId="60681743" w:rsidR="00634FC9" w:rsidRPr="006F479F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 w:rsidRPr="006F479F">
              <w:rPr>
                <w:rFonts w:asciiTheme="majorHAnsi" w:hAnsiTheme="majorHAnsi" w:cs="Arial"/>
                <w:iCs/>
              </w:rPr>
              <w:t>CMP02</w:t>
            </w:r>
          </w:p>
        </w:tc>
        <w:tc>
          <w:tcPr>
            <w:tcW w:w="1469" w:type="dxa"/>
            <w:vAlign w:val="center"/>
          </w:tcPr>
          <w:p w14:paraId="41035592" w14:textId="363538E7" w:rsidR="00634FC9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iCs/>
                <w:sz w:val="24"/>
              </w:rPr>
              <w:t>Senha</w:t>
            </w:r>
          </w:p>
        </w:tc>
        <w:tc>
          <w:tcPr>
            <w:tcW w:w="1163" w:type="dxa"/>
            <w:vAlign w:val="center"/>
          </w:tcPr>
          <w:p w14:paraId="37F6A3F9" w14:textId="75C5FC2F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spellStart"/>
            <w:r>
              <w:rPr>
                <w:rFonts w:asciiTheme="majorHAnsi" w:hAnsiTheme="majorHAnsi" w:cs="Arial"/>
                <w:iCs/>
                <w:sz w:val="24"/>
              </w:rPr>
              <w:t>Varchar</w:t>
            </w:r>
            <w:proofErr w:type="spellEnd"/>
          </w:p>
        </w:tc>
        <w:tc>
          <w:tcPr>
            <w:tcW w:w="1916" w:type="dxa"/>
            <w:vAlign w:val="center"/>
          </w:tcPr>
          <w:p w14:paraId="0BFD4A72" w14:textId="4607B8AC" w:rsidR="00995D4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995D49">
              <w:rPr>
                <w:rFonts w:asciiTheme="majorHAnsi" w:hAnsiTheme="majorHAnsi" w:cs="Arial"/>
                <w:iCs/>
                <w:sz w:val="24"/>
              </w:rPr>
              <w:t>Caracteres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: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</w:t>
            </w:r>
            <w:proofErr w:type="spellStart"/>
            <w:r w:rsidRPr="00995D49">
              <w:rPr>
                <w:rFonts w:asciiTheme="majorHAnsi" w:hAnsiTheme="majorHAnsi" w:cs="Arial"/>
                <w:iCs/>
                <w:sz w:val="24"/>
              </w:rPr>
              <w:t>a-z</w:t>
            </w:r>
            <w:proofErr w:type="spellEnd"/>
            <w:r w:rsidRPr="00995D49">
              <w:rPr>
                <w:rFonts w:asciiTheme="majorHAnsi" w:hAnsiTheme="majorHAnsi" w:cs="Arial"/>
                <w:iCs/>
                <w:sz w:val="24"/>
              </w:rPr>
              <w:t>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A-Z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0-9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proofErr w:type="gramStart"/>
            <w:r w:rsidRPr="00995D49">
              <w:rPr>
                <w:rFonts w:asciiTheme="majorHAnsi" w:hAnsiTheme="majorHAnsi" w:cs="Arial"/>
                <w:iCs/>
                <w:sz w:val="24"/>
              </w:rPr>
              <w:t>{!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</w:t>
            </w:r>
            <w:proofErr w:type="gramEnd"/>
            <w:r w:rsidRPr="00995D49">
              <w:rPr>
                <w:rFonts w:asciiTheme="majorHAnsi" w:hAnsiTheme="majorHAnsi" w:cs="Arial"/>
                <w:iCs/>
                <w:sz w:val="24"/>
              </w:rPr>
              <w:t>(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)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-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.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?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[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]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,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{_}; {`}</w:t>
            </w:r>
            <w:r>
              <w:rPr>
                <w:rFonts w:asciiTheme="majorHAnsi" w:hAnsiTheme="majorHAnsi" w:cs="Arial"/>
                <w:iCs/>
                <w:sz w:val="24"/>
              </w:rPr>
              <w:t xml:space="preserve">; </w:t>
            </w:r>
            <w:r w:rsidRPr="00995D49">
              <w:rPr>
                <w:rFonts w:asciiTheme="majorHAnsi" w:hAnsiTheme="majorHAnsi" w:cs="Arial"/>
                <w:iCs/>
                <w:sz w:val="24"/>
              </w:rPr>
              <w:t>Til {~}</w:t>
            </w:r>
          </w:p>
        </w:tc>
        <w:tc>
          <w:tcPr>
            <w:tcW w:w="1675" w:type="dxa"/>
            <w:vAlign w:val="center"/>
          </w:tcPr>
          <w:p w14:paraId="0F1DB9BB" w14:textId="4D72A920" w:rsidR="00634FC9" w:rsidRPr="006F479F" w:rsidRDefault="00D84C6B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N</w:t>
            </w:r>
            <w:bookmarkStart w:id="24" w:name="_GoBack"/>
            <w:bookmarkEnd w:id="24"/>
            <w:r w:rsidR="001C3BA3">
              <w:rPr>
                <w:rFonts w:asciiTheme="majorHAnsi" w:hAnsiTheme="majorHAnsi" w:cs="Arial"/>
                <w:iCs/>
                <w:sz w:val="24"/>
              </w:rPr>
              <w:t xml:space="preserve"> caracteres.</w:t>
            </w:r>
          </w:p>
        </w:tc>
        <w:tc>
          <w:tcPr>
            <w:tcW w:w="2864" w:type="dxa"/>
            <w:vAlign w:val="center"/>
          </w:tcPr>
          <w:p w14:paraId="026AE4E6" w14:textId="194726EF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</w:t>
            </w:r>
          </w:p>
        </w:tc>
      </w:tr>
      <w:tr w:rsidR="00634FC9" w:rsidRPr="006F479F" w14:paraId="639562D2" w14:textId="77777777" w:rsidTr="001C3BA3">
        <w:tc>
          <w:tcPr>
            <w:tcW w:w="1112" w:type="dxa"/>
            <w:vAlign w:val="center"/>
          </w:tcPr>
          <w:p w14:paraId="0977F686" w14:textId="74FD0321" w:rsidR="00634FC9" w:rsidRPr="006F479F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3</w:t>
            </w:r>
          </w:p>
        </w:tc>
        <w:tc>
          <w:tcPr>
            <w:tcW w:w="1469" w:type="dxa"/>
            <w:vAlign w:val="center"/>
          </w:tcPr>
          <w:p w14:paraId="5A39172B" w14:textId="296DF7F5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Tipo de ocorrência</w:t>
            </w:r>
          </w:p>
        </w:tc>
        <w:tc>
          <w:tcPr>
            <w:tcW w:w="1163" w:type="dxa"/>
            <w:vAlign w:val="center"/>
          </w:tcPr>
          <w:p w14:paraId="5B3AB811" w14:textId="51E989F4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Lista</w:t>
            </w:r>
          </w:p>
        </w:tc>
        <w:tc>
          <w:tcPr>
            <w:tcW w:w="1916" w:type="dxa"/>
            <w:vAlign w:val="center"/>
          </w:tcPr>
          <w:p w14:paraId="488BAC8A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veículo;</w:t>
            </w:r>
          </w:p>
          <w:p w14:paraId="316716DB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veículo;</w:t>
            </w:r>
          </w:p>
          <w:p w14:paraId="5AE4988A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objeto;</w:t>
            </w:r>
          </w:p>
          <w:p w14:paraId="0EBCBCD4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objeto;</w:t>
            </w:r>
          </w:p>
          <w:p w14:paraId="79A4CA8F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Perda de objeto;</w:t>
            </w:r>
          </w:p>
          <w:p w14:paraId="41FBBCF8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Roubo de documento;</w:t>
            </w:r>
          </w:p>
          <w:p w14:paraId="718D5B05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Furto de documento;</w:t>
            </w:r>
          </w:p>
          <w:p w14:paraId="56E9C25B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meaça;</w:t>
            </w:r>
          </w:p>
          <w:p w14:paraId="60D1FA7E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Injúria;</w:t>
            </w:r>
          </w:p>
          <w:p w14:paraId="7283A104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Calúnia;</w:t>
            </w:r>
          </w:p>
          <w:p w14:paraId="3EC51036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lastRenderedPageBreak/>
              <w:t>Difamação;</w:t>
            </w:r>
          </w:p>
          <w:p w14:paraId="290BC7E7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cidente de trânsito sem vítima;</w:t>
            </w:r>
          </w:p>
          <w:p w14:paraId="4400AC0E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Desaparecimento de pessoa;</w:t>
            </w:r>
          </w:p>
          <w:p w14:paraId="68D56555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Encontro de pessoa;</w:t>
            </w:r>
          </w:p>
          <w:p w14:paraId="5D9D5C52" w14:textId="77777777" w:rsidR="00995D49" w:rsidRPr="006F479F" w:rsidRDefault="00995D49" w:rsidP="00995D49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Abandono de animais;</w:t>
            </w:r>
          </w:p>
          <w:p w14:paraId="76B45025" w14:textId="78EBABF3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Vandalismo.</w:t>
            </w:r>
          </w:p>
        </w:tc>
        <w:tc>
          <w:tcPr>
            <w:tcW w:w="1675" w:type="dxa"/>
            <w:vAlign w:val="center"/>
          </w:tcPr>
          <w:p w14:paraId="7E7391D3" w14:textId="3F60E568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lastRenderedPageBreak/>
              <w:t>N/A</w:t>
            </w:r>
          </w:p>
        </w:tc>
        <w:tc>
          <w:tcPr>
            <w:tcW w:w="2864" w:type="dxa"/>
            <w:vAlign w:val="center"/>
          </w:tcPr>
          <w:p w14:paraId="32AE4B8E" w14:textId="145662A3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</w:t>
            </w:r>
          </w:p>
        </w:tc>
      </w:tr>
      <w:tr w:rsidR="00634FC9" w:rsidRPr="006F479F" w14:paraId="32E20024" w14:textId="77777777" w:rsidTr="001C3BA3">
        <w:tc>
          <w:tcPr>
            <w:tcW w:w="1112" w:type="dxa"/>
            <w:vAlign w:val="center"/>
          </w:tcPr>
          <w:p w14:paraId="0DD9450D" w14:textId="232C2645" w:rsidR="00634FC9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4</w:t>
            </w:r>
          </w:p>
        </w:tc>
        <w:tc>
          <w:tcPr>
            <w:tcW w:w="1469" w:type="dxa"/>
            <w:vAlign w:val="center"/>
          </w:tcPr>
          <w:p w14:paraId="633ABC11" w14:textId="6FC4D997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Local</w:t>
            </w:r>
          </w:p>
        </w:tc>
        <w:tc>
          <w:tcPr>
            <w:tcW w:w="1163" w:type="dxa"/>
            <w:vAlign w:val="center"/>
          </w:tcPr>
          <w:p w14:paraId="5F4DC8CB" w14:textId="61B1464A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Lista</w:t>
            </w:r>
          </w:p>
        </w:tc>
        <w:tc>
          <w:tcPr>
            <w:tcW w:w="1916" w:type="dxa"/>
            <w:vAlign w:val="center"/>
          </w:tcPr>
          <w:p w14:paraId="461CEDCF" w14:textId="458C599F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Locais pré-definidos</w:t>
            </w:r>
          </w:p>
        </w:tc>
        <w:tc>
          <w:tcPr>
            <w:tcW w:w="1675" w:type="dxa"/>
            <w:vAlign w:val="center"/>
          </w:tcPr>
          <w:p w14:paraId="5EDC04C6" w14:textId="034D9AA1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N/A</w:t>
            </w:r>
          </w:p>
        </w:tc>
        <w:tc>
          <w:tcPr>
            <w:tcW w:w="2864" w:type="dxa"/>
            <w:vAlign w:val="center"/>
          </w:tcPr>
          <w:p w14:paraId="39B01352" w14:textId="15C1B542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Editável.</w:t>
            </w:r>
          </w:p>
        </w:tc>
      </w:tr>
      <w:tr w:rsidR="00634FC9" w:rsidRPr="006F479F" w14:paraId="2CC2F9C0" w14:textId="77777777" w:rsidTr="001C3BA3">
        <w:tc>
          <w:tcPr>
            <w:tcW w:w="1112" w:type="dxa"/>
            <w:vAlign w:val="center"/>
          </w:tcPr>
          <w:p w14:paraId="4A71F5E2" w14:textId="4EF3FFE9" w:rsidR="00634FC9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5</w:t>
            </w:r>
          </w:p>
        </w:tc>
        <w:tc>
          <w:tcPr>
            <w:tcW w:w="1469" w:type="dxa"/>
            <w:vAlign w:val="center"/>
          </w:tcPr>
          <w:p w14:paraId="10F2B054" w14:textId="01AD5A3A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Data</w:t>
            </w:r>
          </w:p>
        </w:tc>
        <w:tc>
          <w:tcPr>
            <w:tcW w:w="1163" w:type="dxa"/>
            <w:vAlign w:val="center"/>
          </w:tcPr>
          <w:p w14:paraId="49633618" w14:textId="347D9E15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ta</w:t>
            </w:r>
          </w:p>
        </w:tc>
        <w:tc>
          <w:tcPr>
            <w:tcW w:w="1916" w:type="dxa"/>
            <w:vAlign w:val="center"/>
          </w:tcPr>
          <w:p w14:paraId="7E1F1DAB" w14:textId="3456F3B1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do do tipo Data</w:t>
            </w:r>
          </w:p>
        </w:tc>
        <w:tc>
          <w:tcPr>
            <w:tcW w:w="1675" w:type="dxa"/>
            <w:vAlign w:val="center"/>
          </w:tcPr>
          <w:p w14:paraId="0AC218FE" w14:textId="5331CFC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D/MM/AAAA</w:t>
            </w:r>
          </w:p>
        </w:tc>
        <w:tc>
          <w:tcPr>
            <w:tcW w:w="2864" w:type="dxa"/>
            <w:vAlign w:val="center"/>
          </w:tcPr>
          <w:p w14:paraId="53458317" w14:textId="235DA62A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Com máscara.</w:t>
            </w:r>
          </w:p>
        </w:tc>
      </w:tr>
      <w:tr w:rsidR="00634FC9" w:rsidRPr="006F479F" w14:paraId="4C619795" w14:textId="77777777" w:rsidTr="001C3BA3">
        <w:trPr>
          <w:trHeight w:val="70"/>
        </w:trPr>
        <w:tc>
          <w:tcPr>
            <w:tcW w:w="1112" w:type="dxa"/>
            <w:vAlign w:val="center"/>
          </w:tcPr>
          <w:p w14:paraId="2DC85CB6" w14:textId="570113E8" w:rsidR="00634FC9" w:rsidRDefault="00634FC9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6</w:t>
            </w:r>
          </w:p>
        </w:tc>
        <w:tc>
          <w:tcPr>
            <w:tcW w:w="1469" w:type="dxa"/>
            <w:vAlign w:val="center"/>
          </w:tcPr>
          <w:p w14:paraId="7A998044" w14:textId="5F6590E2" w:rsidR="00634FC9" w:rsidRPr="006F479F" w:rsidRDefault="00634FC9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 w:rsidRPr="006F479F">
              <w:rPr>
                <w:rFonts w:asciiTheme="majorHAnsi" w:hAnsiTheme="majorHAnsi" w:cs="Arial"/>
                <w:sz w:val="24"/>
              </w:rPr>
              <w:t>Hora</w:t>
            </w:r>
          </w:p>
        </w:tc>
        <w:tc>
          <w:tcPr>
            <w:tcW w:w="1163" w:type="dxa"/>
            <w:vAlign w:val="center"/>
          </w:tcPr>
          <w:p w14:paraId="6DDA9BD9" w14:textId="22844042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commentRangeStart w:id="25"/>
            <w:r>
              <w:rPr>
                <w:rFonts w:asciiTheme="majorHAnsi" w:hAnsiTheme="majorHAnsi" w:cs="Arial"/>
                <w:iCs/>
                <w:sz w:val="24"/>
              </w:rPr>
              <w:t>Hora</w:t>
            </w:r>
            <w:commentRangeEnd w:id="25"/>
            <w:r>
              <w:rPr>
                <w:rStyle w:val="Refdecomentrio"/>
              </w:rPr>
              <w:commentReference w:id="25"/>
            </w:r>
          </w:p>
        </w:tc>
        <w:tc>
          <w:tcPr>
            <w:tcW w:w="1916" w:type="dxa"/>
            <w:vAlign w:val="center"/>
          </w:tcPr>
          <w:p w14:paraId="7699CA71" w14:textId="06CF995B" w:rsidR="00634FC9" w:rsidRPr="006F479F" w:rsidRDefault="00995D49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Dado do tipo Hora</w:t>
            </w:r>
          </w:p>
        </w:tc>
        <w:tc>
          <w:tcPr>
            <w:tcW w:w="1675" w:type="dxa"/>
            <w:vAlign w:val="center"/>
          </w:tcPr>
          <w:p w14:paraId="04F83F93" w14:textId="38FCF57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gramStart"/>
            <w:r>
              <w:rPr>
                <w:rFonts w:asciiTheme="majorHAnsi" w:hAnsiTheme="majorHAnsi" w:cs="Arial"/>
                <w:iCs/>
                <w:sz w:val="24"/>
              </w:rPr>
              <w:t>HH:MM</w:t>
            </w:r>
            <w:proofErr w:type="gramEnd"/>
          </w:p>
        </w:tc>
        <w:tc>
          <w:tcPr>
            <w:tcW w:w="2864" w:type="dxa"/>
            <w:vAlign w:val="center"/>
          </w:tcPr>
          <w:p w14:paraId="42AB9AE2" w14:textId="64E56C57" w:rsidR="00634FC9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Com máscara</w:t>
            </w:r>
          </w:p>
        </w:tc>
      </w:tr>
      <w:tr w:rsidR="001C3BA3" w:rsidRPr="006F479F" w14:paraId="1F5CE23E" w14:textId="77777777" w:rsidTr="001C3BA3">
        <w:trPr>
          <w:trHeight w:val="70"/>
        </w:trPr>
        <w:tc>
          <w:tcPr>
            <w:tcW w:w="1112" w:type="dxa"/>
            <w:vAlign w:val="center"/>
          </w:tcPr>
          <w:p w14:paraId="368560E4" w14:textId="496014EE" w:rsidR="001C3BA3" w:rsidRDefault="001C3BA3" w:rsidP="00995D49">
            <w:pPr>
              <w:pStyle w:val="infoblue0"/>
              <w:spacing w:before="0" w:beforeAutospacing="0" w:after="0" w:afterAutospacing="0"/>
              <w:jc w:val="center"/>
              <w:rPr>
                <w:rFonts w:asciiTheme="majorHAnsi" w:hAnsiTheme="majorHAnsi" w:cs="Arial"/>
                <w:iCs/>
              </w:rPr>
            </w:pPr>
            <w:r>
              <w:rPr>
                <w:rFonts w:asciiTheme="majorHAnsi" w:hAnsiTheme="majorHAnsi" w:cs="Arial"/>
                <w:iCs/>
              </w:rPr>
              <w:t>CMP07</w:t>
            </w:r>
          </w:p>
        </w:tc>
        <w:tc>
          <w:tcPr>
            <w:tcW w:w="1469" w:type="dxa"/>
            <w:vAlign w:val="center"/>
          </w:tcPr>
          <w:p w14:paraId="35E2C99E" w14:textId="5705D7B8" w:rsidR="001C3BA3" w:rsidRPr="006F479F" w:rsidRDefault="001C3BA3" w:rsidP="00995D49">
            <w:pPr>
              <w:spacing w:after="0"/>
              <w:rPr>
                <w:rFonts w:asciiTheme="majorHAnsi" w:hAnsiTheme="majorHAnsi" w:cs="Arial"/>
                <w:sz w:val="24"/>
              </w:rPr>
            </w:pPr>
            <w:r>
              <w:rPr>
                <w:rFonts w:asciiTheme="majorHAnsi" w:hAnsiTheme="majorHAnsi" w:cs="Arial"/>
                <w:sz w:val="24"/>
              </w:rPr>
              <w:t>Descrição da ocorrência</w:t>
            </w:r>
          </w:p>
        </w:tc>
        <w:tc>
          <w:tcPr>
            <w:tcW w:w="1163" w:type="dxa"/>
            <w:vAlign w:val="center"/>
          </w:tcPr>
          <w:p w14:paraId="585D947A" w14:textId="163196D2" w:rsidR="001C3BA3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proofErr w:type="spellStart"/>
            <w:r>
              <w:rPr>
                <w:rFonts w:asciiTheme="majorHAnsi" w:hAnsiTheme="majorHAnsi" w:cs="Arial"/>
                <w:iCs/>
                <w:sz w:val="24"/>
              </w:rPr>
              <w:t>Varchar</w:t>
            </w:r>
            <w:proofErr w:type="spellEnd"/>
          </w:p>
        </w:tc>
        <w:tc>
          <w:tcPr>
            <w:tcW w:w="1916" w:type="dxa"/>
            <w:vAlign w:val="center"/>
          </w:tcPr>
          <w:p w14:paraId="1916039C" w14:textId="1A99E2FB" w:rsidR="001C3BA3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Todos caracteres válidos.</w:t>
            </w:r>
          </w:p>
        </w:tc>
        <w:tc>
          <w:tcPr>
            <w:tcW w:w="1675" w:type="dxa"/>
            <w:vAlign w:val="center"/>
          </w:tcPr>
          <w:p w14:paraId="7C9531BD" w14:textId="1CA56E42" w:rsidR="001C3BA3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N/A</w:t>
            </w:r>
          </w:p>
        </w:tc>
        <w:tc>
          <w:tcPr>
            <w:tcW w:w="2864" w:type="dxa"/>
            <w:vAlign w:val="center"/>
          </w:tcPr>
          <w:p w14:paraId="02A2171A" w14:textId="55E1F44B" w:rsidR="001C3BA3" w:rsidRPr="006F479F" w:rsidRDefault="001C3BA3" w:rsidP="00995D49">
            <w:pPr>
              <w:spacing w:after="0"/>
              <w:rPr>
                <w:rFonts w:asciiTheme="majorHAnsi" w:hAnsiTheme="majorHAnsi" w:cs="Arial"/>
                <w:iCs/>
                <w:sz w:val="24"/>
              </w:rPr>
            </w:pPr>
            <w:r>
              <w:rPr>
                <w:rFonts w:asciiTheme="majorHAnsi" w:hAnsiTheme="majorHAnsi" w:cs="Arial"/>
                <w:iCs/>
                <w:sz w:val="24"/>
              </w:rPr>
              <w:t>Obrigatório. Editável.</w:t>
            </w:r>
          </w:p>
        </w:tc>
      </w:tr>
    </w:tbl>
    <w:p w14:paraId="10B38760" w14:textId="77777777" w:rsidR="00BB0481" w:rsidRPr="006F479F" w:rsidRDefault="00BB0481" w:rsidP="00BB0481">
      <w:pPr>
        <w:rPr>
          <w:rFonts w:asciiTheme="majorHAnsi" w:hAnsiTheme="majorHAnsi"/>
        </w:rPr>
      </w:pPr>
    </w:p>
    <w:p w14:paraId="58994E3C" w14:textId="77777777" w:rsidR="00BB0481" w:rsidRPr="006F479F" w:rsidRDefault="00BB0481" w:rsidP="00FA553F">
      <w:pPr>
        <w:spacing w:before="120"/>
        <w:jc w:val="both"/>
        <w:rPr>
          <w:rFonts w:asciiTheme="majorHAnsi" w:hAnsiTheme="majorHAnsi"/>
          <w:iCs/>
          <w:color w:val="4F81BD"/>
          <w:sz w:val="24"/>
        </w:rPr>
      </w:pPr>
    </w:p>
    <w:p w14:paraId="43D5DC2F" w14:textId="77777777" w:rsidR="00706AE7" w:rsidRPr="006F479F" w:rsidRDefault="00706AE7" w:rsidP="00474A69">
      <w:pPr>
        <w:pStyle w:val="Ttulo1"/>
      </w:pPr>
      <w:bookmarkStart w:id="26" w:name="_Toc343516213"/>
      <w:bookmarkStart w:id="27" w:name="_Toc465067425"/>
      <w:r w:rsidRPr="006F479F">
        <w:t>Referências</w:t>
      </w:r>
      <w:bookmarkEnd w:id="26"/>
      <w:bookmarkEnd w:id="27"/>
    </w:p>
    <w:p w14:paraId="2F04D947" w14:textId="77777777" w:rsidR="00A53438" w:rsidRPr="006F479F" w:rsidRDefault="00A53438" w:rsidP="00935E73">
      <w:pPr>
        <w:spacing w:before="120"/>
        <w:rPr>
          <w:rFonts w:asciiTheme="majorHAnsi" w:hAnsiTheme="majorHAnsi"/>
        </w:rPr>
      </w:pPr>
    </w:p>
    <w:tbl>
      <w:tblPr>
        <w:tblW w:w="10206" w:type="dxa"/>
        <w:tblInd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12"/>
        <w:gridCol w:w="992"/>
        <w:gridCol w:w="3402"/>
      </w:tblGrid>
      <w:tr w:rsidR="00074D95" w:rsidRPr="006F479F" w14:paraId="517E319C" w14:textId="77777777" w:rsidTr="00074D95">
        <w:trPr>
          <w:trHeight w:val="225"/>
        </w:trPr>
        <w:tc>
          <w:tcPr>
            <w:tcW w:w="581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103E40" w14:textId="77777777" w:rsidR="00074D95" w:rsidRPr="006F479F" w:rsidRDefault="00074D95" w:rsidP="00D325C0">
            <w:pPr>
              <w:spacing w:after="0"/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Título do Documento</w:t>
            </w:r>
          </w:p>
        </w:tc>
        <w:tc>
          <w:tcPr>
            <w:tcW w:w="992" w:type="dxa"/>
            <w:shd w:val="clear" w:color="auto" w:fill="D9D9D9"/>
            <w:noWrap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23105B3" w14:textId="77777777" w:rsidR="00074D95" w:rsidRPr="006F479F" w:rsidRDefault="00074D95" w:rsidP="00D325C0">
            <w:pPr>
              <w:spacing w:after="0"/>
              <w:jc w:val="center"/>
              <w:rPr>
                <w:rFonts w:asciiTheme="majorHAnsi" w:eastAsia="Arial Unicode MS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Versão</w:t>
            </w:r>
          </w:p>
        </w:tc>
        <w:tc>
          <w:tcPr>
            <w:tcW w:w="3402" w:type="dxa"/>
            <w:shd w:val="clear" w:color="auto" w:fill="D9D9D9"/>
          </w:tcPr>
          <w:p w14:paraId="3DB485CF" w14:textId="77777777" w:rsidR="00074D95" w:rsidRPr="006F479F" w:rsidRDefault="00074D95" w:rsidP="00D325C0">
            <w:pPr>
              <w:spacing w:after="0"/>
              <w:jc w:val="center"/>
              <w:rPr>
                <w:rFonts w:asciiTheme="majorHAnsi" w:hAnsiTheme="majorHAnsi" w:cs="Arial"/>
                <w:b/>
                <w:bCs/>
                <w:sz w:val="24"/>
              </w:rPr>
            </w:pPr>
            <w:r w:rsidRPr="006F479F">
              <w:rPr>
                <w:rFonts w:asciiTheme="majorHAnsi" w:hAnsiTheme="majorHAnsi" w:cs="Arial"/>
                <w:b/>
                <w:bCs/>
                <w:sz w:val="24"/>
              </w:rPr>
              <w:t>Onde pode ser obtido</w:t>
            </w:r>
          </w:p>
        </w:tc>
      </w:tr>
      <w:tr w:rsidR="00074D95" w:rsidRPr="006F479F" w14:paraId="6F24F759" w14:textId="77777777" w:rsidTr="00D2450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71421E96" w14:textId="37406420" w:rsidR="00074D95" w:rsidRPr="006F479F" w:rsidRDefault="00D050E9" w:rsidP="00D325C0">
            <w:pPr>
              <w:spacing w:after="0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 xml:space="preserve">Divisão das Equipes e Projetos </w:t>
            </w:r>
            <w:r w:rsidR="00D325C0">
              <w:rPr>
                <w:rFonts w:asciiTheme="majorHAnsi" w:hAnsiTheme="majorHAnsi"/>
                <w:sz w:val="24"/>
              </w:rPr>
              <w:t>–</w:t>
            </w:r>
            <w:r w:rsidRPr="006F479F">
              <w:rPr>
                <w:rFonts w:asciiTheme="majorHAnsi" w:hAnsiTheme="majorHAnsi"/>
                <w:sz w:val="24"/>
              </w:rPr>
              <w:t xml:space="preserve"> </w:t>
            </w:r>
            <w:r w:rsidR="00D325C0">
              <w:rPr>
                <w:rFonts w:asciiTheme="majorHAnsi" w:hAnsiTheme="majorHAnsi"/>
                <w:sz w:val="24"/>
              </w:rPr>
              <w:t>17-10</w:t>
            </w:r>
            <w:r w:rsidRPr="006F479F">
              <w:rPr>
                <w:rFonts w:asciiTheme="majorHAnsi" w:hAnsiTheme="majorHAnsi"/>
                <w:sz w:val="24"/>
              </w:rPr>
              <w:t>-2016</w:t>
            </w:r>
          </w:p>
        </w:tc>
        <w:tc>
          <w:tcPr>
            <w:tcW w:w="992" w:type="dxa"/>
            <w:vAlign w:val="center"/>
          </w:tcPr>
          <w:p w14:paraId="109C566F" w14:textId="77777777" w:rsidR="00074D95" w:rsidRPr="006F479F" w:rsidRDefault="007E48D4" w:rsidP="00D325C0">
            <w:pPr>
              <w:spacing w:after="0"/>
              <w:jc w:val="center"/>
              <w:rPr>
                <w:rFonts w:asciiTheme="majorHAnsi" w:hAnsiTheme="majorHAnsi"/>
                <w:sz w:val="24"/>
              </w:rPr>
            </w:pPr>
            <w:r w:rsidRPr="006F479F">
              <w:rPr>
                <w:rFonts w:asciiTheme="majorHAnsi" w:hAnsiTheme="majorHAnsi"/>
                <w:sz w:val="24"/>
              </w:rPr>
              <w:t>N/A</w:t>
            </w:r>
          </w:p>
        </w:tc>
        <w:tc>
          <w:tcPr>
            <w:tcW w:w="3402" w:type="dxa"/>
          </w:tcPr>
          <w:p w14:paraId="58AC9034" w14:textId="1550C53F" w:rsidR="00074D95" w:rsidRPr="006F479F" w:rsidRDefault="003A304F" w:rsidP="00D325C0">
            <w:pPr>
              <w:spacing w:after="0"/>
              <w:rPr>
                <w:rFonts w:asciiTheme="majorHAnsi" w:hAnsiTheme="majorHAnsi"/>
                <w:sz w:val="24"/>
              </w:rPr>
            </w:pPr>
            <w:hyperlink r:id="rId10" w:history="1">
              <w:r w:rsidR="00D325C0" w:rsidRPr="00D325C0">
                <w:rPr>
                  <w:rStyle w:val="Hyperlink"/>
                  <w:rFonts w:asciiTheme="majorHAnsi" w:hAnsiTheme="majorHAnsi"/>
                </w:rPr>
                <w:t>http://moodle.cos.ufrj.br/pluginfile.php/6318/mod_resource/content/3/Divis%C3%A3o%20das%20Equipes%20e%20Projetos%20-%2014-10-2016.pdf</w:t>
              </w:r>
            </w:hyperlink>
          </w:p>
        </w:tc>
      </w:tr>
      <w:tr w:rsidR="00D2450A" w:rsidRPr="006F479F" w14:paraId="3026DF82" w14:textId="77777777" w:rsidTr="00D2450A">
        <w:tblPrEx>
          <w:tblCellMar>
            <w:left w:w="108" w:type="dxa"/>
            <w:right w:w="108" w:type="dxa"/>
          </w:tblCellMar>
          <w:tblLook w:val="04A0" w:firstRow="1" w:lastRow="0" w:firstColumn="1" w:lastColumn="0" w:noHBand="0" w:noVBand="1"/>
        </w:tblPrEx>
        <w:tc>
          <w:tcPr>
            <w:tcW w:w="5812" w:type="dxa"/>
            <w:vAlign w:val="center"/>
          </w:tcPr>
          <w:p w14:paraId="52E311FC" w14:textId="00B0E12C" w:rsidR="00D2450A" w:rsidRPr="006F479F" w:rsidRDefault="00D2450A" w:rsidP="00D325C0">
            <w:pPr>
              <w:spacing w:after="0"/>
              <w:rPr>
                <w:rFonts w:asciiTheme="majorHAnsi" w:hAnsiTheme="majorHAnsi"/>
                <w:sz w:val="24"/>
                <w:lang w:val="en-US"/>
              </w:rPr>
            </w:pPr>
            <w:r w:rsidRPr="006F479F">
              <w:rPr>
                <w:rFonts w:asciiTheme="majorHAnsi" w:hAnsiTheme="majorHAnsi"/>
                <w:sz w:val="24"/>
                <w:lang w:val="en-US"/>
              </w:rPr>
              <w:t>Web Content Accessibility Guidelines (WCAG)</w:t>
            </w:r>
          </w:p>
        </w:tc>
        <w:tc>
          <w:tcPr>
            <w:tcW w:w="992" w:type="dxa"/>
            <w:vAlign w:val="center"/>
          </w:tcPr>
          <w:p w14:paraId="6C35D2C7" w14:textId="1CBAFB33" w:rsidR="00D2450A" w:rsidRPr="006F479F" w:rsidRDefault="00D2450A" w:rsidP="00D325C0">
            <w:pPr>
              <w:spacing w:after="0"/>
              <w:jc w:val="center"/>
              <w:rPr>
                <w:rFonts w:asciiTheme="majorHAnsi" w:hAnsiTheme="majorHAnsi"/>
                <w:sz w:val="24"/>
                <w:lang w:val="en-US"/>
              </w:rPr>
            </w:pPr>
            <w:r w:rsidRPr="006F479F">
              <w:rPr>
                <w:rFonts w:asciiTheme="majorHAnsi" w:hAnsiTheme="majorHAnsi"/>
                <w:sz w:val="24"/>
                <w:lang w:val="en-US"/>
              </w:rPr>
              <w:t>2.0</w:t>
            </w:r>
          </w:p>
        </w:tc>
        <w:tc>
          <w:tcPr>
            <w:tcW w:w="3402" w:type="dxa"/>
          </w:tcPr>
          <w:p w14:paraId="67E3FB26" w14:textId="375E74C9" w:rsidR="00D2450A" w:rsidRPr="00D325C0" w:rsidRDefault="003A304F" w:rsidP="00D325C0">
            <w:pPr>
              <w:spacing w:after="0"/>
              <w:rPr>
                <w:rFonts w:asciiTheme="majorHAnsi" w:hAnsiTheme="majorHAnsi"/>
                <w:sz w:val="24"/>
                <w:lang w:val="en-US"/>
              </w:rPr>
            </w:pPr>
            <w:hyperlink r:id="rId11" w:history="1">
              <w:r w:rsidR="00D325C0" w:rsidRPr="00D325C0">
                <w:rPr>
                  <w:rStyle w:val="Hyperlink"/>
                  <w:rFonts w:asciiTheme="majorHAnsi" w:hAnsiTheme="majorHAnsi"/>
                  <w:lang w:val="en-US"/>
                </w:rPr>
                <w:t>https://www.w3.org/TR/2008/REC-WCAG20-20081211/</w:t>
              </w:r>
            </w:hyperlink>
          </w:p>
        </w:tc>
      </w:tr>
    </w:tbl>
    <w:p w14:paraId="2B3BD6DE" w14:textId="77777777" w:rsidR="00BB0481" w:rsidRPr="006F479F" w:rsidRDefault="00BB0481" w:rsidP="00BB0481">
      <w:pPr>
        <w:rPr>
          <w:rFonts w:asciiTheme="majorHAnsi" w:hAnsiTheme="majorHAnsi"/>
          <w:lang w:val="en-US"/>
        </w:rPr>
      </w:pPr>
    </w:p>
    <w:p w14:paraId="325DA720" w14:textId="77777777" w:rsidR="00BB0481" w:rsidRPr="006F479F" w:rsidRDefault="00BB0481" w:rsidP="00BB0481">
      <w:pPr>
        <w:rPr>
          <w:rFonts w:asciiTheme="majorHAnsi" w:hAnsiTheme="majorHAnsi"/>
          <w:lang w:val="en-US"/>
        </w:rPr>
      </w:pPr>
    </w:p>
    <w:p w14:paraId="27C8956A" w14:textId="77777777" w:rsidR="00F04236" w:rsidRPr="006F479F" w:rsidRDefault="00F04236" w:rsidP="00474A69">
      <w:pPr>
        <w:pStyle w:val="Ttulo1"/>
      </w:pPr>
      <w:bookmarkStart w:id="28" w:name="_Toc465067426"/>
      <w:r w:rsidRPr="006F479F">
        <w:t>Concordância do Cliente/Representante do Cliente</w:t>
      </w:r>
      <w:bookmarkEnd w:id="28"/>
      <w:r w:rsidRPr="006F479F">
        <w:t xml:space="preserve"> </w:t>
      </w:r>
    </w:p>
    <w:p w14:paraId="358EB567" w14:textId="77777777" w:rsidR="00F04236" w:rsidRPr="006F479F" w:rsidRDefault="00F04236" w:rsidP="00F04236">
      <w:pPr>
        <w:rPr>
          <w:rFonts w:asciiTheme="majorHAnsi" w:hAnsiTheme="majorHAnsi"/>
        </w:rPr>
      </w:pPr>
    </w:p>
    <w:p w14:paraId="3ED1FC78" w14:textId="77777777" w:rsidR="00F04236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lastRenderedPageBreak/>
        <w:t>Concordo com os requisitos listados neste documento. Estou ciente de que o planejamento do projeto será realizado com base nesses requisitos aprovados.</w:t>
      </w:r>
    </w:p>
    <w:p w14:paraId="68F338CF" w14:textId="77777777" w:rsidR="00F04236" w:rsidRPr="006F479F" w:rsidRDefault="00F04236" w:rsidP="00F04236">
      <w:pPr>
        <w:rPr>
          <w:rFonts w:asciiTheme="majorHAnsi" w:hAnsiTheme="majorHAnsi"/>
          <w:sz w:val="24"/>
        </w:rPr>
      </w:pPr>
    </w:p>
    <w:p w14:paraId="55D75994" w14:textId="77777777" w:rsidR="00F04236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t>Nome:</w:t>
      </w:r>
    </w:p>
    <w:p w14:paraId="419470B0" w14:textId="77777777" w:rsidR="00F04236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t>Cargo:</w:t>
      </w:r>
    </w:p>
    <w:p w14:paraId="5F64DDFF" w14:textId="77777777" w:rsidR="00A06CA7" w:rsidRPr="006F479F" w:rsidRDefault="00A06CA7" w:rsidP="00F04236">
      <w:pPr>
        <w:rPr>
          <w:rFonts w:asciiTheme="majorHAnsi" w:hAnsiTheme="majorHAnsi"/>
          <w:sz w:val="24"/>
        </w:rPr>
      </w:pPr>
    </w:p>
    <w:p w14:paraId="76B3D551" w14:textId="77777777" w:rsidR="00A53438" w:rsidRPr="006F479F" w:rsidRDefault="00F04236" w:rsidP="00F04236">
      <w:pPr>
        <w:rPr>
          <w:rFonts w:asciiTheme="majorHAnsi" w:hAnsiTheme="majorHAnsi"/>
          <w:sz w:val="24"/>
        </w:rPr>
      </w:pPr>
      <w:r w:rsidRPr="006F479F">
        <w:rPr>
          <w:rFonts w:asciiTheme="majorHAnsi" w:hAnsiTheme="majorHAnsi"/>
          <w:sz w:val="24"/>
        </w:rPr>
        <w:t>Assinatura (ou cópia de e-mail enviado):</w:t>
      </w:r>
    </w:p>
    <w:sectPr w:rsidR="00A53438" w:rsidRPr="006F479F" w:rsidSect="002F0A98">
      <w:headerReference w:type="default" r:id="rId12"/>
      <w:footerReference w:type="default" r:id="rId13"/>
      <w:pgSz w:w="11906" w:h="16838" w:code="9"/>
      <w:pgMar w:top="851" w:right="851" w:bottom="851" w:left="851" w:header="284" w:footer="799" w:gutter="0"/>
      <w:pgNumType w:start="1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3" w:author="Marielen Marins Ferreira" w:date="2016-10-24T10:07:00Z" w:initials="MMF">
    <w:p w14:paraId="43BE57F5" w14:textId="09878E86" w:rsidR="006F479F" w:rsidRDefault="006F479F">
      <w:pPr>
        <w:pStyle w:val="Textodecomentrio"/>
      </w:pPr>
      <w:r>
        <w:rPr>
          <w:rStyle w:val="Refdecomentrio"/>
        </w:rPr>
        <w:annotationRef/>
      </w:r>
      <w:r>
        <w:t xml:space="preserve">Coloquei esse item, pois tinha no exemplo da Talita no </w:t>
      </w:r>
      <w:proofErr w:type="spellStart"/>
      <w:r>
        <w:t>moodle</w:t>
      </w:r>
      <w:proofErr w:type="spellEnd"/>
      <w:r>
        <w:t>.</w:t>
      </w:r>
    </w:p>
  </w:comment>
  <w:comment w:id="6" w:author="Marielen Marins Ferreira" w:date="2016-10-24T10:06:00Z" w:initials="MMF">
    <w:p w14:paraId="5FA6B13B" w14:textId="13CD3D88" w:rsidR="006F479F" w:rsidRDefault="006F479F">
      <w:pPr>
        <w:pStyle w:val="Textodecomentrio"/>
      </w:pPr>
      <w:r>
        <w:rPr>
          <w:rStyle w:val="Refdecomentrio"/>
        </w:rPr>
        <w:annotationRef/>
      </w:r>
      <w:r>
        <w:t>Retirei o segundo parágrafo, pois agora o usuário poderá ver as suas ocorrências anteriores.</w:t>
      </w:r>
    </w:p>
  </w:comment>
  <w:comment w:id="11" w:author="Marielen Marins Ferreira" w:date="2016-10-24T10:09:00Z" w:initials="MMF">
    <w:p w14:paraId="032A8948" w14:textId="63FB000A" w:rsidR="006F479F" w:rsidRDefault="006F479F">
      <w:pPr>
        <w:pStyle w:val="Textodecomentrio"/>
      </w:pPr>
      <w:r>
        <w:rPr>
          <w:rStyle w:val="Refdecomentrio"/>
        </w:rPr>
        <w:annotationRef/>
      </w:r>
      <w:r>
        <w:t>Inserção do Glossário, como indicação do professor.</w:t>
      </w:r>
    </w:p>
  </w:comment>
  <w:comment w:id="15" w:author="Marielen Marins Ferreira" w:date="2016-10-24T10:10:00Z" w:initials="MMF">
    <w:p w14:paraId="385E2AEE" w14:textId="7325F14A" w:rsidR="006F479F" w:rsidRDefault="006F479F">
      <w:pPr>
        <w:pStyle w:val="Textodecomentrio"/>
      </w:pPr>
      <w:r>
        <w:rPr>
          <w:rStyle w:val="Refdecomentrio"/>
        </w:rPr>
        <w:annotationRef/>
      </w:r>
      <w:r>
        <w:t>Coloquei os requisitos anteriores como “Aprovado” e os novos como “Proposto”</w:t>
      </w:r>
    </w:p>
  </w:comment>
  <w:comment w:id="16" w:author="Marielen Marins Ferreira" w:date="2016-10-24T10:15:00Z" w:initials="MMF">
    <w:p w14:paraId="4324925D" w14:textId="7D6CC088" w:rsidR="006F479F" w:rsidRDefault="006F479F">
      <w:pPr>
        <w:pStyle w:val="Textodecomentrio"/>
      </w:pPr>
      <w:r>
        <w:rPr>
          <w:rStyle w:val="Refdecomentrio"/>
        </w:rPr>
        <w:annotationRef/>
      </w:r>
      <w:r>
        <w:t>Os requisitos RF07, RF08, RF09 e o RF10 são os novos requisitos.</w:t>
      </w:r>
    </w:p>
  </w:comment>
  <w:comment w:id="17" w:author="Marielen Marins Ferreira" w:date="2016-10-24T10:11:00Z" w:initials="MMF">
    <w:p w14:paraId="11A69C25" w14:textId="6CD1487E" w:rsidR="006F479F" w:rsidRDefault="006F479F">
      <w:pPr>
        <w:pStyle w:val="Textodecomentrio"/>
      </w:pPr>
      <w:r>
        <w:rPr>
          <w:rStyle w:val="Refdecomentrio"/>
        </w:rPr>
        <w:annotationRef/>
      </w:r>
      <w:r w:rsidRPr="00B420F4">
        <w:t>Gos</w:t>
      </w:r>
      <w:r>
        <w:t xml:space="preserve">taria que </w:t>
      </w:r>
      <w:proofErr w:type="spellStart"/>
      <w:r>
        <w:t>vcs</w:t>
      </w:r>
      <w:proofErr w:type="spellEnd"/>
      <w:r>
        <w:t xml:space="preserve"> verificassem se o RF10 </w:t>
      </w:r>
      <w:r w:rsidRPr="00B420F4">
        <w:t>é realmente um requisito ou um caso de uso.</w:t>
      </w:r>
    </w:p>
  </w:comment>
  <w:comment w:id="21" w:author="Marielen Marins Ferreira" w:date="2016-10-24T10:12:00Z" w:initials="MMF">
    <w:p w14:paraId="33D6F512" w14:textId="4FABA626" w:rsidR="006F479F" w:rsidRDefault="006F479F">
      <w:pPr>
        <w:pStyle w:val="Textodecomentrio"/>
      </w:pPr>
      <w:r>
        <w:rPr>
          <w:rStyle w:val="Refdecomentrio"/>
        </w:rPr>
        <w:annotationRef/>
      </w:r>
      <w:r>
        <w:t>Podemos inserir outras regras de negócio que eu não coloquei.</w:t>
      </w:r>
    </w:p>
    <w:p w14:paraId="0711D886" w14:textId="3735FB5D" w:rsidR="006F479F" w:rsidRDefault="006F479F">
      <w:pPr>
        <w:pStyle w:val="Textodecomentrio"/>
      </w:pPr>
      <w:r>
        <w:rPr>
          <w:rFonts w:ascii="Arial" w:hAnsi="Arial" w:cs="Arial"/>
          <w:color w:val="484848"/>
          <w:sz w:val="27"/>
          <w:szCs w:val="27"/>
          <w:shd w:val="clear" w:color="auto" w:fill="F3F3F4"/>
        </w:rPr>
        <w:t xml:space="preserve">“Restrições, validações, condições e exceções do processo são exemplos clássicos de regras de </w:t>
      </w:r>
      <w:proofErr w:type="gramStart"/>
      <w:r>
        <w:rPr>
          <w:rFonts w:ascii="Arial" w:hAnsi="Arial" w:cs="Arial"/>
          <w:color w:val="484848"/>
          <w:sz w:val="27"/>
          <w:szCs w:val="27"/>
          <w:shd w:val="clear" w:color="auto" w:fill="F3F3F4"/>
        </w:rPr>
        <w:t>negócio.”</w:t>
      </w:r>
      <w:proofErr w:type="gramEnd"/>
    </w:p>
  </w:comment>
  <w:comment w:id="23" w:author="Marielen Marins Ferreira" w:date="2016-10-24T10:13:00Z" w:initials="MMF">
    <w:p w14:paraId="22DD6FD2" w14:textId="52C12169" w:rsidR="006F479F" w:rsidRDefault="006F479F">
      <w:pPr>
        <w:pStyle w:val="Textodecomentrio"/>
      </w:pPr>
      <w:r>
        <w:rPr>
          <w:rStyle w:val="Refdecomentrio"/>
        </w:rPr>
        <w:annotationRef/>
      </w:r>
      <w:r w:rsidR="001C3BA3">
        <w:t>Ver se tem mais coisa para colocar.</w:t>
      </w:r>
    </w:p>
  </w:comment>
  <w:comment w:id="25" w:author="Marielen Marins Ferreira" w:date="2016-10-24T11:01:00Z" w:initials="MMF">
    <w:p w14:paraId="46A1F9FF" w14:textId="1CB17E58" w:rsidR="00995D49" w:rsidRDefault="00995D49">
      <w:pPr>
        <w:pStyle w:val="Textodecomentrio"/>
      </w:pPr>
      <w:r>
        <w:rPr>
          <w:rStyle w:val="Refdecomentrio"/>
        </w:rPr>
        <w:annotationRef/>
      </w:r>
      <w:r>
        <w:t>Existe esse tipo dado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3BE57F5" w15:done="0"/>
  <w15:commentEx w15:paraId="5FA6B13B" w15:done="0"/>
  <w15:commentEx w15:paraId="032A8948" w15:done="0"/>
  <w15:commentEx w15:paraId="385E2AEE" w15:done="0"/>
  <w15:commentEx w15:paraId="4324925D" w15:done="0"/>
  <w15:commentEx w15:paraId="11A69C25" w15:done="0"/>
  <w15:commentEx w15:paraId="0711D886" w15:done="0"/>
  <w15:commentEx w15:paraId="22DD6FD2" w15:done="0"/>
  <w15:commentEx w15:paraId="46A1F9FF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42D1E1" w14:textId="77777777" w:rsidR="003A304F" w:rsidRDefault="003A304F">
      <w:r>
        <w:separator/>
      </w:r>
    </w:p>
  </w:endnote>
  <w:endnote w:type="continuationSeparator" w:id="0">
    <w:p w14:paraId="520C344F" w14:textId="77777777" w:rsidR="003A304F" w:rsidRDefault="003A3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 Mincho Light J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5663820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389722" w14:textId="0248BA17" w:rsidR="006F479F" w:rsidRDefault="006F479F">
            <w:pPr>
              <w:pStyle w:val="Rodap"/>
              <w:jc w:val="center"/>
            </w:pPr>
            <w:r w:rsidRPr="00A74816">
              <w:rPr>
                <w:sz w:val="16"/>
              </w:rPr>
              <w:t xml:space="preserve">Página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PAGE</w:instrText>
            </w:r>
            <w:r w:rsidRPr="00A74816">
              <w:rPr>
                <w:bCs/>
                <w:sz w:val="18"/>
              </w:rPr>
              <w:fldChar w:fldCharType="separate"/>
            </w:r>
            <w:r w:rsidR="000F4783">
              <w:rPr>
                <w:bCs/>
                <w:noProof/>
                <w:sz w:val="16"/>
              </w:rPr>
              <w:t>11</w:t>
            </w:r>
            <w:r w:rsidRPr="00A74816">
              <w:rPr>
                <w:bCs/>
                <w:sz w:val="18"/>
              </w:rPr>
              <w:fldChar w:fldCharType="end"/>
            </w:r>
            <w:r w:rsidRPr="00A74816">
              <w:rPr>
                <w:sz w:val="16"/>
              </w:rPr>
              <w:t xml:space="preserve"> de </w:t>
            </w:r>
            <w:r w:rsidRPr="00A74816">
              <w:rPr>
                <w:bCs/>
                <w:sz w:val="18"/>
              </w:rPr>
              <w:fldChar w:fldCharType="begin"/>
            </w:r>
            <w:r w:rsidRPr="00A74816">
              <w:rPr>
                <w:bCs/>
                <w:sz w:val="16"/>
              </w:rPr>
              <w:instrText>NUMPAGES</w:instrText>
            </w:r>
            <w:r w:rsidRPr="00A74816">
              <w:rPr>
                <w:bCs/>
                <w:sz w:val="18"/>
              </w:rPr>
              <w:fldChar w:fldCharType="separate"/>
            </w:r>
            <w:r w:rsidR="000F4783">
              <w:rPr>
                <w:bCs/>
                <w:noProof/>
                <w:sz w:val="16"/>
              </w:rPr>
              <w:t>11</w:t>
            </w:r>
            <w:r w:rsidRPr="00A74816">
              <w:rPr>
                <w:bCs/>
                <w:sz w:val="18"/>
              </w:rPr>
              <w:fldChar w:fldCharType="end"/>
            </w:r>
          </w:p>
        </w:sdtContent>
      </w:sdt>
    </w:sdtContent>
  </w:sdt>
  <w:p w14:paraId="02695A0B" w14:textId="77777777" w:rsidR="006F479F" w:rsidRPr="002F0A98" w:rsidRDefault="006F479F" w:rsidP="009E637F">
    <w:pPr>
      <w:pStyle w:val="Rodap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823C09" w14:textId="77777777" w:rsidR="003A304F" w:rsidRDefault="003A304F">
      <w:r>
        <w:separator/>
      </w:r>
    </w:p>
  </w:footnote>
  <w:footnote w:type="continuationSeparator" w:id="0">
    <w:p w14:paraId="1563A3F3" w14:textId="77777777" w:rsidR="003A304F" w:rsidRDefault="003A304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C14EDA" w14:textId="67B4DDA3" w:rsidR="006F479F" w:rsidRDefault="006F479F" w:rsidP="00D451EB">
    <w:pPr>
      <w:ind w:left="708" w:right="-14"/>
      <w:rPr>
        <w:rFonts w:cs="Arial"/>
        <w:b/>
        <w:sz w:val="18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854591E" wp14:editId="18B767C2">
          <wp:simplePos x="0" y="0"/>
          <wp:positionH relativeFrom="margin">
            <wp:posOffset>-125095</wp:posOffset>
          </wp:positionH>
          <wp:positionV relativeFrom="margin">
            <wp:posOffset>-1120140</wp:posOffset>
          </wp:positionV>
          <wp:extent cx="447675" cy="654050"/>
          <wp:effectExtent l="0" t="0" r="9525" b="0"/>
          <wp:wrapSquare wrapText="bothSides"/>
          <wp:docPr id="2" name="Imagem 2" descr="003minerva_transparente_vertical_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003minerva_transparente_vertical_p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7675" cy="6540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FAAB62" w14:textId="7B68348C" w:rsidR="006F479F" w:rsidRPr="00261875" w:rsidRDefault="006F479F" w:rsidP="00D451EB">
    <w:pPr>
      <w:ind w:left="708" w:right="-14"/>
      <w:rPr>
        <w:rFonts w:cs="Arial"/>
        <w:b/>
        <w:sz w:val="18"/>
      </w:rPr>
    </w:pPr>
    <w:r w:rsidRPr="00261875">
      <w:rPr>
        <w:rFonts w:cs="Arial"/>
        <w:b/>
        <w:sz w:val="18"/>
      </w:rPr>
      <w:t>Universidade Federal do Rio de Janeiro</w:t>
    </w:r>
  </w:p>
  <w:p w14:paraId="578D8C31" w14:textId="0AB3B3FD" w:rsidR="006F479F" w:rsidRDefault="006F479F" w:rsidP="00261875">
    <w:pPr>
      <w:ind w:right="-14"/>
      <w:rPr>
        <w:rFonts w:cs="Arial"/>
        <w:b/>
        <w:sz w:val="18"/>
      </w:rPr>
    </w:pPr>
    <w:r>
      <w:rPr>
        <w:rFonts w:cs="Arial"/>
        <w:b/>
        <w:sz w:val="18"/>
      </w:rPr>
      <w:t>EEL873 - Engenharia de Software</w:t>
    </w:r>
  </w:p>
  <w:p w14:paraId="6C48197A" w14:textId="77777777" w:rsidR="006F479F" w:rsidRPr="00261875" w:rsidRDefault="006F479F" w:rsidP="00261875">
    <w:pPr>
      <w:ind w:right="-14"/>
      <w:rPr>
        <w:rFonts w:cs="Arial"/>
        <w:b/>
        <w:sz w:val="24"/>
      </w:rPr>
    </w:pPr>
    <w:r>
      <w:rPr>
        <w:rFonts w:cs="Arial"/>
        <w:b/>
        <w:sz w:val="18"/>
      </w:rPr>
      <w:tab/>
      <w:t xml:space="preserve">Projeto de Disciplina: Sistema WEB </w:t>
    </w:r>
  </w:p>
  <w:p w14:paraId="250649D2" w14:textId="77777777" w:rsidR="006F479F" w:rsidRPr="00A01FD8" w:rsidRDefault="006F479F" w:rsidP="00261875">
    <w:pPr>
      <w:ind w:right="-14"/>
      <w:jc w:val="right"/>
      <w:rPr>
        <w:rFonts w:cs="Arial"/>
        <w:b/>
        <w:sz w:val="28"/>
      </w:rPr>
    </w:pPr>
    <w:r>
      <w:rPr>
        <w:rFonts w:ascii="Comic Sans MS" w:hAnsi="Comic Sans MS"/>
        <w:b/>
        <w:sz w:val="28"/>
      </w:rPr>
      <w:tab/>
    </w:r>
    <w:r>
      <w:rPr>
        <w:rFonts w:ascii="Comic Sans MS" w:hAnsi="Comic Sans MS"/>
        <w:b/>
        <w:sz w:val="28"/>
      </w:rPr>
      <w:tab/>
    </w:r>
    <w:r>
      <w:rPr>
        <w:rFonts w:ascii="Comic Sans MS" w:hAnsi="Comic Sans MS"/>
        <w:b/>
        <w:sz w:val="28"/>
      </w:rPr>
      <w:tab/>
    </w:r>
    <w:r w:rsidRPr="00A01FD8">
      <w:rPr>
        <w:rFonts w:cs="Arial"/>
        <w:b/>
        <w:sz w:val="28"/>
      </w:rPr>
      <w:t>Lista de Requisito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0043F5"/>
    <w:multiLevelType w:val="multilevel"/>
    <w:tmpl w:val="66B6C0D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2.%3.%4"/>
      <w:lvlJc w:val="left"/>
      <w:pPr>
        <w:tabs>
          <w:tab w:val="num" w:pos="1404"/>
        </w:tabs>
        <w:ind w:left="140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ADE65E1"/>
    <w:multiLevelType w:val="multilevel"/>
    <w:tmpl w:val="76CE3922"/>
    <w:lvl w:ilvl="0">
      <w:start w:val="1"/>
      <w:numFmt w:val="decimal"/>
      <w:lvlText w:val="A%1"/>
      <w:lvlJc w:val="left"/>
      <w:pPr>
        <w:tabs>
          <w:tab w:val="num" w:pos="1175"/>
        </w:tabs>
        <w:ind w:left="1175" w:hanging="510"/>
      </w:pPr>
      <w:rPr>
        <w:rFonts w:ascii="Arial" w:hAnsi="Arial" w:hint="default"/>
        <w:b/>
        <w:i w:val="0"/>
        <w:sz w:val="20"/>
      </w:rPr>
    </w:lvl>
    <w:lvl w:ilvl="1">
      <w:start w:val="1"/>
      <w:numFmt w:val="decimal"/>
      <w:pStyle w:val="UCS-FluxoAlternativo"/>
      <w:lvlText w:val="A%1.%2"/>
      <w:lvlJc w:val="left"/>
      <w:pPr>
        <w:tabs>
          <w:tab w:val="num" w:pos="1686"/>
        </w:tabs>
        <w:ind w:left="1686" w:hanging="681"/>
      </w:pPr>
      <w:rPr>
        <w:rFonts w:ascii="Arial" w:hAnsi="Arial" w:hint="default"/>
        <w:b w:val="0"/>
        <w:i w:val="0"/>
        <w:color w:val="auto"/>
        <w:sz w:val="20"/>
      </w:rPr>
    </w:lvl>
    <w:lvl w:ilvl="2">
      <w:start w:val="1"/>
      <w:numFmt w:val="lowerRoman"/>
      <w:lvlText w:val="%3)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368"/>
        </w:tabs>
        <w:ind w:left="1368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728"/>
        </w:tabs>
        <w:ind w:left="1728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088"/>
        </w:tabs>
        <w:ind w:left="2088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448"/>
        </w:tabs>
        <w:ind w:left="244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08"/>
        </w:tabs>
        <w:ind w:left="2808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168"/>
        </w:tabs>
        <w:ind w:left="3168" w:hanging="360"/>
      </w:pPr>
      <w:rPr>
        <w:rFonts w:hint="default"/>
      </w:rPr>
    </w:lvl>
  </w:abstractNum>
  <w:abstractNum w:abstractNumId="3" w15:restartNumberingAfterBreak="0">
    <w:nsid w:val="2576478C"/>
    <w:multiLevelType w:val="hybridMultilevel"/>
    <w:tmpl w:val="B302F842"/>
    <w:lvl w:ilvl="0" w:tplc="8F760524">
      <w:start w:val="1"/>
      <w:numFmt w:val="decimal"/>
      <w:lvlText w:val="4.%1."/>
      <w:lvlJc w:val="left"/>
      <w:pPr>
        <w:ind w:left="93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56" w:hanging="360"/>
      </w:pPr>
    </w:lvl>
    <w:lvl w:ilvl="2" w:tplc="0416001B" w:tentative="1">
      <w:start w:val="1"/>
      <w:numFmt w:val="lowerRoman"/>
      <w:lvlText w:val="%3."/>
      <w:lvlJc w:val="right"/>
      <w:pPr>
        <w:ind w:left="2376" w:hanging="180"/>
      </w:pPr>
    </w:lvl>
    <w:lvl w:ilvl="3" w:tplc="0416000F" w:tentative="1">
      <w:start w:val="1"/>
      <w:numFmt w:val="decimal"/>
      <w:lvlText w:val="%4."/>
      <w:lvlJc w:val="left"/>
      <w:pPr>
        <w:ind w:left="3096" w:hanging="360"/>
      </w:pPr>
    </w:lvl>
    <w:lvl w:ilvl="4" w:tplc="04160019" w:tentative="1">
      <w:start w:val="1"/>
      <w:numFmt w:val="lowerLetter"/>
      <w:lvlText w:val="%5."/>
      <w:lvlJc w:val="left"/>
      <w:pPr>
        <w:ind w:left="3816" w:hanging="360"/>
      </w:pPr>
    </w:lvl>
    <w:lvl w:ilvl="5" w:tplc="0416001B" w:tentative="1">
      <w:start w:val="1"/>
      <w:numFmt w:val="lowerRoman"/>
      <w:lvlText w:val="%6."/>
      <w:lvlJc w:val="right"/>
      <w:pPr>
        <w:ind w:left="4536" w:hanging="180"/>
      </w:pPr>
    </w:lvl>
    <w:lvl w:ilvl="6" w:tplc="0416000F" w:tentative="1">
      <w:start w:val="1"/>
      <w:numFmt w:val="decimal"/>
      <w:lvlText w:val="%7."/>
      <w:lvlJc w:val="left"/>
      <w:pPr>
        <w:ind w:left="5256" w:hanging="360"/>
      </w:pPr>
    </w:lvl>
    <w:lvl w:ilvl="7" w:tplc="04160019" w:tentative="1">
      <w:start w:val="1"/>
      <w:numFmt w:val="lowerLetter"/>
      <w:lvlText w:val="%8."/>
      <w:lvlJc w:val="left"/>
      <w:pPr>
        <w:ind w:left="5976" w:hanging="360"/>
      </w:pPr>
    </w:lvl>
    <w:lvl w:ilvl="8" w:tplc="0416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4" w15:restartNumberingAfterBreak="0">
    <w:nsid w:val="39EC532A"/>
    <w:multiLevelType w:val="hybridMultilevel"/>
    <w:tmpl w:val="7798A41E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036C4"/>
    <w:multiLevelType w:val="hybridMultilevel"/>
    <w:tmpl w:val="7E703610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503B35E1"/>
    <w:multiLevelType w:val="hybridMultilevel"/>
    <w:tmpl w:val="0A14E2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9041E4"/>
    <w:multiLevelType w:val="hybridMultilevel"/>
    <w:tmpl w:val="EDE866A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A42D9"/>
    <w:multiLevelType w:val="hybridMultilevel"/>
    <w:tmpl w:val="81342E1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4"/>
  </w:num>
  <w:num w:numId="5">
    <w:abstractNumId w:val="0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7"/>
  </w:num>
  <w:num w:numId="17">
    <w:abstractNumId w:val="8"/>
  </w:num>
  <w:num w:numId="18">
    <w:abstractNumId w:val="5"/>
  </w:num>
  <w:num w:numId="19">
    <w:abstractNumId w:val="3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IdMacAtCleanup w:val="3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rielen Marins Ferreira">
    <w15:presenceInfo w15:providerId="AD" w15:userId="S-1-5-21-1941942246-1893532136-390937702-186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6"/>
  <w:activeWritingStyle w:appName="MSWord" w:lang="pt-BR" w:vendorID="64" w:dllVersion="131078" w:nlCheck="1" w:checkStyle="0"/>
  <w:activeWritingStyle w:appName="MSWord" w:lang="en-US" w:vendorID="64" w:dllVersion="131078" w:nlCheck="1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NrA0MTMxNzawsDBT0lEKTi0uzszPAykwrAUA1iiWPywAAAA="/>
  </w:docVars>
  <w:rsids>
    <w:rsidRoot w:val="000B71CD"/>
    <w:rsid w:val="000051C8"/>
    <w:rsid w:val="00011BE5"/>
    <w:rsid w:val="00017A45"/>
    <w:rsid w:val="00020590"/>
    <w:rsid w:val="00023D7A"/>
    <w:rsid w:val="00027F6F"/>
    <w:rsid w:val="000444C6"/>
    <w:rsid w:val="00053632"/>
    <w:rsid w:val="000542A5"/>
    <w:rsid w:val="00060154"/>
    <w:rsid w:val="00065779"/>
    <w:rsid w:val="000737E5"/>
    <w:rsid w:val="00074466"/>
    <w:rsid w:val="00074D95"/>
    <w:rsid w:val="00082A49"/>
    <w:rsid w:val="00091081"/>
    <w:rsid w:val="000917D5"/>
    <w:rsid w:val="00091E47"/>
    <w:rsid w:val="000B225A"/>
    <w:rsid w:val="000B374B"/>
    <w:rsid w:val="000B71CD"/>
    <w:rsid w:val="000C51DE"/>
    <w:rsid w:val="000D1D31"/>
    <w:rsid w:val="000D39A4"/>
    <w:rsid w:val="000E163A"/>
    <w:rsid w:val="000E1D98"/>
    <w:rsid w:val="000E21D9"/>
    <w:rsid w:val="000E3314"/>
    <w:rsid w:val="000E59DB"/>
    <w:rsid w:val="000E7638"/>
    <w:rsid w:val="000F4783"/>
    <w:rsid w:val="000F7D05"/>
    <w:rsid w:val="001013A6"/>
    <w:rsid w:val="001107F7"/>
    <w:rsid w:val="0011447A"/>
    <w:rsid w:val="00117CB8"/>
    <w:rsid w:val="00131F70"/>
    <w:rsid w:val="0014601A"/>
    <w:rsid w:val="00155CC2"/>
    <w:rsid w:val="001562FA"/>
    <w:rsid w:val="00160C75"/>
    <w:rsid w:val="00164FC2"/>
    <w:rsid w:val="0019557E"/>
    <w:rsid w:val="00195BA1"/>
    <w:rsid w:val="00197549"/>
    <w:rsid w:val="001A635A"/>
    <w:rsid w:val="001B431A"/>
    <w:rsid w:val="001B5A83"/>
    <w:rsid w:val="001B5FF0"/>
    <w:rsid w:val="001B7062"/>
    <w:rsid w:val="001C132A"/>
    <w:rsid w:val="001C3BA3"/>
    <w:rsid w:val="001C44FC"/>
    <w:rsid w:val="001D16FF"/>
    <w:rsid w:val="001D23B3"/>
    <w:rsid w:val="001D705C"/>
    <w:rsid w:val="001E0E86"/>
    <w:rsid w:val="001F5F8E"/>
    <w:rsid w:val="0020287A"/>
    <w:rsid w:val="0021277E"/>
    <w:rsid w:val="00214952"/>
    <w:rsid w:val="00216241"/>
    <w:rsid w:val="002258ED"/>
    <w:rsid w:val="002327D5"/>
    <w:rsid w:val="00234533"/>
    <w:rsid w:val="00242145"/>
    <w:rsid w:val="002443A4"/>
    <w:rsid w:val="002508C6"/>
    <w:rsid w:val="0025328C"/>
    <w:rsid w:val="00261875"/>
    <w:rsid w:val="00263376"/>
    <w:rsid w:val="0026515C"/>
    <w:rsid w:val="00267FB4"/>
    <w:rsid w:val="0027380E"/>
    <w:rsid w:val="00273D8F"/>
    <w:rsid w:val="002832C0"/>
    <w:rsid w:val="0028771C"/>
    <w:rsid w:val="00295CF9"/>
    <w:rsid w:val="002A3D27"/>
    <w:rsid w:val="002B138F"/>
    <w:rsid w:val="002B32AF"/>
    <w:rsid w:val="002B7789"/>
    <w:rsid w:val="002B7BB3"/>
    <w:rsid w:val="002C2930"/>
    <w:rsid w:val="002D0939"/>
    <w:rsid w:val="002D79E0"/>
    <w:rsid w:val="002E1449"/>
    <w:rsid w:val="002E1F5E"/>
    <w:rsid w:val="002E43AF"/>
    <w:rsid w:val="002E6582"/>
    <w:rsid w:val="002F0A98"/>
    <w:rsid w:val="002F369A"/>
    <w:rsid w:val="00314BA1"/>
    <w:rsid w:val="00320AB2"/>
    <w:rsid w:val="00330251"/>
    <w:rsid w:val="003343A8"/>
    <w:rsid w:val="003367FB"/>
    <w:rsid w:val="0034345B"/>
    <w:rsid w:val="0034345F"/>
    <w:rsid w:val="003534E4"/>
    <w:rsid w:val="003609B7"/>
    <w:rsid w:val="0036185A"/>
    <w:rsid w:val="00364797"/>
    <w:rsid w:val="003711D1"/>
    <w:rsid w:val="0037307C"/>
    <w:rsid w:val="00373B26"/>
    <w:rsid w:val="003756CC"/>
    <w:rsid w:val="003A20B0"/>
    <w:rsid w:val="003A304F"/>
    <w:rsid w:val="003A559D"/>
    <w:rsid w:val="003B3DFD"/>
    <w:rsid w:val="003B4282"/>
    <w:rsid w:val="003B4584"/>
    <w:rsid w:val="003B4E3F"/>
    <w:rsid w:val="003B5C87"/>
    <w:rsid w:val="003C093D"/>
    <w:rsid w:val="003C6D23"/>
    <w:rsid w:val="003D7A12"/>
    <w:rsid w:val="003F49AA"/>
    <w:rsid w:val="003F6C06"/>
    <w:rsid w:val="00401D31"/>
    <w:rsid w:val="004043F4"/>
    <w:rsid w:val="004076A9"/>
    <w:rsid w:val="004118D7"/>
    <w:rsid w:val="0041372D"/>
    <w:rsid w:val="00414953"/>
    <w:rsid w:val="00420418"/>
    <w:rsid w:val="0042182C"/>
    <w:rsid w:val="0042502F"/>
    <w:rsid w:val="00425566"/>
    <w:rsid w:val="004257AA"/>
    <w:rsid w:val="0044537E"/>
    <w:rsid w:val="00450280"/>
    <w:rsid w:val="00452142"/>
    <w:rsid w:val="00456037"/>
    <w:rsid w:val="0045610D"/>
    <w:rsid w:val="00460F56"/>
    <w:rsid w:val="004617B5"/>
    <w:rsid w:val="004651DA"/>
    <w:rsid w:val="004652ED"/>
    <w:rsid w:val="00470253"/>
    <w:rsid w:val="00474A69"/>
    <w:rsid w:val="00491A73"/>
    <w:rsid w:val="004A062A"/>
    <w:rsid w:val="004A64FB"/>
    <w:rsid w:val="004C4B79"/>
    <w:rsid w:val="004C7563"/>
    <w:rsid w:val="004D1B88"/>
    <w:rsid w:val="004F0662"/>
    <w:rsid w:val="004F24F3"/>
    <w:rsid w:val="004F6370"/>
    <w:rsid w:val="00502302"/>
    <w:rsid w:val="00505DFB"/>
    <w:rsid w:val="005123C8"/>
    <w:rsid w:val="00512C0B"/>
    <w:rsid w:val="0052293B"/>
    <w:rsid w:val="00522C28"/>
    <w:rsid w:val="00532A18"/>
    <w:rsid w:val="0054436D"/>
    <w:rsid w:val="00545694"/>
    <w:rsid w:val="00553B1F"/>
    <w:rsid w:val="00556FA3"/>
    <w:rsid w:val="005606FD"/>
    <w:rsid w:val="0056174B"/>
    <w:rsid w:val="00565711"/>
    <w:rsid w:val="00576508"/>
    <w:rsid w:val="005843A5"/>
    <w:rsid w:val="00585E80"/>
    <w:rsid w:val="00587046"/>
    <w:rsid w:val="005870DE"/>
    <w:rsid w:val="005878DE"/>
    <w:rsid w:val="00597D3F"/>
    <w:rsid w:val="005B0B87"/>
    <w:rsid w:val="005B1434"/>
    <w:rsid w:val="005B619A"/>
    <w:rsid w:val="005B6C59"/>
    <w:rsid w:val="005C2D82"/>
    <w:rsid w:val="005C5DA0"/>
    <w:rsid w:val="005D546B"/>
    <w:rsid w:val="005D7068"/>
    <w:rsid w:val="005E29D9"/>
    <w:rsid w:val="005E6FB1"/>
    <w:rsid w:val="005F0159"/>
    <w:rsid w:val="00604E1A"/>
    <w:rsid w:val="006050DD"/>
    <w:rsid w:val="00607E42"/>
    <w:rsid w:val="006218F4"/>
    <w:rsid w:val="0062284E"/>
    <w:rsid w:val="00625D1D"/>
    <w:rsid w:val="00633DE1"/>
    <w:rsid w:val="00634FC9"/>
    <w:rsid w:val="006352FF"/>
    <w:rsid w:val="00637FDC"/>
    <w:rsid w:val="006403C2"/>
    <w:rsid w:val="00641398"/>
    <w:rsid w:val="00647271"/>
    <w:rsid w:val="006506E3"/>
    <w:rsid w:val="006528B4"/>
    <w:rsid w:val="00662965"/>
    <w:rsid w:val="006638E3"/>
    <w:rsid w:val="00667418"/>
    <w:rsid w:val="00677473"/>
    <w:rsid w:val="006806D7"/>
    <w:rsid w:val="00681393"/>
    <w:rsid w:val="006910F0"/>
    <w:rsid w:val="00694F92"/>
    <w:rsid w:val="006A1007"/>
    <w:rsid w:val="006A3CBC"/>
    <w:rsid w:val="006B2FC1"/>
    <w:rsid w:val="006B486A"/>
    <w:rsid w:val="006B7974"/>
    <w:rsid w:val="006C2720"/>
    <w:rsid w:val="006C4950"/>
    <w:rsid w:val="006C57FE"/>
    <w:rsid w:val="006D1F55"/>
    <w:rsid w:val="006E46C8"/>
    <w:rsid w:val="006E56AB"/>
    <w:rsid w:val="006E6D74"/>
    <w:rsid w:val="006F479F"/>
    <w:rsid w:val="006F7B3E"/>
    <w:rsid w:val="00702B03"/>
    <w:rsid w:val="00706AE7"/>
    <w:rsid w:val="0071000C"/>
    <w:rsid w:val="007117B6"/>
    <w:rsid w:val="007127F1"/>
    <w:rsid w:val="00713C08"/>
    <w:rsid w:val="00720936"/>
    <w:rsid w:val="0072350A"/>
    <w:rsid w:val="00733EC0"/>
    <w:rsid w:val="00735F48"/>
    <w:rsid w:val="007418B4"/>
    <w:rsid w:val="0074356C"/>
    <w:rsid w:val="007510C3"/>
    <w:rsid w:val="00751740"/>
    <w:rsid w:val="0075517C"/>
    <w:rsid w:val="007553CE"/>
    <w:rsid w:val="00755CEE"/>
    <w:rsid w:val="00755D7C"/>
    <w:rsid w:val="00756F89"/>
    <w:rsid w:val="0076044F"/>
    <w:rsid w:val="00760499"/>
    <w:rsid w:val="00774282"/>
    <w:rsid w:val="00776CDF"/>
    <w:rsid w:val="00786FB9"/>
    <w:rsid w:val="00792574"/>
    <w:rsid w:val="00792AFF"/>
    <w:rsid w:val="00794CAC"/>
    <w:rsid w:val="007B1F67"/>
    <w:rsid w:val="007B587F"/>
    <w:rsid w:val="007C76DA"/>
    <w:rsid w:val="007D1E89"/>
    <w:rsid w:val="007E48D4"/>
    <w:rsid w:val="007F66C0"/>
    <w:rsid w:val="007F7477"/>
    <w:rsid w:val="008003B1"/>
    <w:rsid w:val="00812F92"/>
    <w:rsid w:val="00814645"/>
    <w:rsid w:val="00814BFE"/>
    <w:rsid w:val="00823749"/>
    <w:rsid w:val="00823AB2"/>
    <w:rsid w:val="00825BFB"/>
    <w:rsid w:val="008268CE"/>
    <w:rsid w:val="00827107"/>
    <w:rsid w:val="00832B43"/>
    <w:rsid w:val="00833B16"/>
    <w:rsid w:val="008360D8"/>
    <w:rsid w:val="0083683E"/>
    <w:rsid w:val="008379A8"/>
    <w:rsid w:val="0085191B"/>
    <w:rsid w:val="00854CF6"/>
    <w:rsid w:val="00861101"/>
    <w:rsid w:val="008663AE"/>
    <w:rsid w:val="00873CC0"/>
    <w:rsid w:val="00881629"/>
    <w:rsid w:val="00881B69"/>
    <w:rsid w:val="00891826"/>
    <w:rsid w:val="00892189"/>
    <w:rsid w:val="00893565"/>
    <w:rsid w:val="00894D7B"/>
    <w:rsid w:val="008A0D2B"/>
    <w:rsid w:val="008A2219"/>
    <w:rsid w:val="008B2AD7"/>
    <w:rsid w:val="008B50F3"/>
    <w:rsid w:val="008C31E6"/>
    <w:rsid w:val="008C4869"/>
    <w:rsid w:val="008C773C"/>
    <w:rsid w:val="008D18F4"/>
    <w:rsid w:val="008D3693"/>
    <w:rsid w:val="008D3B4B"/>
    <w:rsid w:val="008D4D88"/>
    <w:rsid w:val="008D6D7C"/>
    <w:rsid w:val="008D6F17"/>
    <w:rsid w:val="008D79B2"/>
    <w:rsid w:val="008F052D"/>
    <w:rsid w:val="008F4F8A"/>
    <w:rsid w:val="008F6FAB"/>
    <w:rsid w:val="00902570"/>
    <w:rsid w:val="00902F74"/>
    <w:rsid w:val="009067F7"/>
    <w:rsid w:val="00917530"/>
    <w:rsid w:val="00917EDF"/>
    <w:rsid w:val="0092008C"/>
    <w:rsid w:val="0092698B"/>
    <w:rsid w:val="00930740"/>
    <w:rsid w:val="0093106D"/>
    <w:rsid w:val="00932DF7"/>
    <w:rsid w:val="00935E73"/>
    <w:rsid w:val="009441F3"/>
    <w:rsid w:val="00952038"/>
    <w:rsid w:val="00953B4C"/>
    <w:rsid w:val="0095600B"/>
    <w:rsid w:val="0095778B"/>
    <w:rsid w:val="00963593"/>
    <w:rsid w:val="00965C11"/>
    <w:rsid w:val="0096764C"/>
    <w:rsid w:val="0097608A"/>
    <w:rsid w:val="009803E2"/>
    <w:rsid w:val="00984742"/>
    <w:rsid w:val="009902E3"/>
    <w:rsid w:val="00991E5E"/>
    <w:rsid w:val="00993381"/>
    <w:rsid w:val="00995D49"/>
    <w:rsid w:val="009A03E8"/>
    <w:rsid w:val="009A414E"/>
    <w:rsid w:val="009B2FC2"/>
    <w:rsid w:val="009B7A19"/>
    <w:rsid w:val="009D062A"/>
    <w:rsid w:val="009D438C"/>
    <w:rsid w:val="009D4B88"/>
    <w:rsid w:val="009E3A2B"/>
    <w:rsid w:val="009E637F"/>
    <w:rsid w:val="009E68BC"/>
    <w:rsid w:val="009F3F93"/>
    <w:rsid w:val="00A01FD8"/>
    <w:rsid w:val="00A06CA7"/>
    <w:rsid w:val="00A1214F"/>
    <w:rsid w:val="00A15768"/>
    <w:rsid w:val="00A17E03"/>
    <w:rsid w:val="00A21099"/>
    <w:rsid w:val="00A23109"/>
    <w:rsid w:val="00A2333D"/>
    <w:rsid w:val="00A25827"/>
    <w:rsid w:val="00A35049"/>
    <w:rsid w:val="00A407D2"/>
    <w:rsid w:val="00A51618"/>
    <w:rsid w:val="00A52F97"/>
    <w:rsid w:val="00A53438"/>
    <w:rsid w:val="00A55B84"/>
    <w:rsid w:val="00A570D2"/>
    <w:rsid w:val="00A605BD"/>
    <w:rsid w:val="00A61574"/>
    <w:rsid w:val="00A6376E"/>
    <w:rsid w:val="00A65692"/>
    <w:rsid w:val="00A6785A"/>
    <w:rsid w:val="00A74816"/>
    <w:rsid w:val="00A76D4E"/>
    <w:rsid w:val="00A856EE"/>
    <w:rsid w:val="00A900A9"/>
    <w:rsid w:val="00A92353"/>
    <w:rsid w:val="00A92694"/>
    <w:rsid w:val="00A93B18"/>
    <w:rsid w:val="00AA292B"/>
    <w:rsid w:val="00AA3258"/>
    <w:rsid w:val="00AB6102"/>
    <w:rsid w:val="00AC41C7"/>
    <w:rsid w:val="00AD1487"/>
    <w:rsid w:val="00AD2F6C"/>
    <w:rsid w:val="00AE3361"/>
    <w:rsid w:val="00AE4C75"/>
    <w:rsid w:val="00AE5290"/>
    <w:rsid w:val="00AE59B9"/>
    <w:rsid w:val="00AF23B1"/>
    <w:rsid w:val="00AF2CB4"/>
    <w:rsid w:val="00B03E97"/>
    <w:rsid w:val="00B0552A"/>
    <w:rsid w:val="00B1544B"/>
    <w:rsid w:val="00B157FE"/>
    <w:rsid w:val="00B20F7F"/>
    <w:rsid w:val="00B240F5"/>
    <w:rsid w:val="00B34B46"/>
    <w:rsid w:val="00B41893"/>
    <w:rsid w:val="00B420F4"/>
    <w:rsid w:val="00B50BB6"/>
    <w:rsid w:val="00B53D67"/>
    <w:rsid w:val="00B56A72"/>
    <w:rsid w:val="00B62744"/>
    <w:rsid w:val="00B63B7E"/>
    <w:rsid w:val="00B730DF"/>
    <w:rsid w:val="00B82693"/>
    <w:rsid w:val="00B85D47"/>
    <w:rsid w:val="00B91393"/>
    <w:rsid w:val="00B913A0"/>
    <w:rsid w:val="00BA3240"/>
    <w:rsid w:val="00BB0481"/>
    <w:rsid w:val="00BB386B"/>
    <w:rsid w:val="00BC0E71"/>
    <w:rsid w:val="00BC6425"/>
    <w:rsid w:val="00BD54AF"/>
    <w:rsid w:val="00BE194B"/>
    <w:rsid w:val="00BF1E4D"/>
    <w:rsid w:val="00BF1E67"/>
    <w:rsid w:val="00C031BD"/>
    <w:rsid w:val="00C04C06"/>
    <w:rsid w:val="00C05CDF"/>
    <w:rsid w:val="00C0609E"/>
    <w:rsid w:val="00C124AF"/>
    <w:rsid w:val="00C128AA"/>
    <w:rsid w:val="00C14A7F"/>
    <w:rsid w:val="00C175F1"/>
    <w:rsid w:val="00C22AFF"/>
    <w:rsid w:val="00C24170"/>
    <w:rsid w:val="00C2773B"/>
    <w:rsid w:val="00C340B3"/>
    <w:rsid w:val="00C345CD"/>
    <w:rsid w:val="00C36AD4"/>
    <w:rsid w:val="00C37C15"/>
    <w:rsid w:val="00C41FE8"/>
    <w:rsid w:val="00C42EFB"/>
    <w:rsid w:val="00C453F4"/>
    <w:rsid w:val="00C45577"/>
    <w:rsid w:val="00C45F6A"/>
    <w:rsid w:val="00C471A0"/>
    <w:rsid w:val="00C515B5"/>
    <w:rsid w:val="00C549C7"/>
    <w:rsid w:val="00C602B3"/>
    <w:rsid w:val="00C6667C"/>
    <w:rsid w:val="00C67875"/>
    <w:rsid w:val="00C74EAD"/>
    <w:rsid w:val="00CA1092"/>
    <w:rsid w:val="00CA2D12"/>
    <w:rsid w:val="00CB00A6"/>
    <w:rsid w:val="00CB23D3"/>
    <w:rsid w:val="00CC23FC"/>
    <w:rsid w:val="00CC36B1"/>
    <w:rsid w:val="00CC43BE"/>
    <w:rsid w:val="00CC4E41"/>
    <w:rsid w:val="00CE1F23"/>
    <w:rsid w:val="00CE48F1"/>
    <w:rsid w:val="00CF0813"/>
    <w:rsid w:val="00CF0884"/>
    <w:rsid w:val="00CF2C79"/>
    <w:rsid w:val="00CF7798"/>
    <w:rsid w:val="00CF7DBE"/>
    <w:rsid w:val="00D02590"/>
    <w:rsid w:val="00D050E9"/>
    <w:rsid w:val="00D07FE1"/>
    <w:rsid w:val="00D145BE"/>
    <w:rsid w:val="00D20AF5"/>
    <w:rsid w:val="00D224EF"/>
    <w:rsid w:val="00D2450A"/>
    <w:rsid w:val="00D325C0"/>
    <w:rsid w:val="00D33E6D"/>
    <w:rsid w:val="00D435A5"/>
    <w:rsid w:val="00D451EB"/>
    <w:rsid w:val="00D45C14"/>
    <w:rsid w:val="00D45DD8"/>
    <w:rsid w:val="00D55505"/>
    <w:rsid w:val="00D5567D"/>
    <w:rsid w:val="00D63B4C"/>
    <w:rsid w:val="00D65014"/>
    <w:rsid w:val="00D6781F"/>
    <w:rsid w:val="00D80C56"/>
    <w:rsid w:val="00D82582"/>
    <w:rsid w:val="00D84C6B"/>
    <w:rsid w:val="00D963F1"/>
    <w:rsid w:val="00DA5098"/>
    <w:rsid w:val="00DA7B85"/>
    <w:rsid w:val="00DB16B6"/>
    <w:rsid w:val="00DB4FBD"/>
    <w:rsid w:val="00DB51F0"/>
    <w:rsid w:val="00DB7410"/>
    <w:rsid w:val="00DC1728"/>
    <w:rsid w:val="00DD5E47"/>
    <w:rsid w:val="00DD680E"/>
    <w:rsid w:val="00DE14AA"/>
    <w:rsid w:val="00DE52A9"/>
    <w:rsid w:val="00DF356D"/>
    <w:rsid w:val="00DF3E72"/>
    <w:rsid w:val="00DF5FDA"/>
    <w:rsid w:val="00DF640F"/>
    <w:rsid w:val="00DF7398"/>
    <w:rsid w:val="00E02805"/>
    <w:rsid w:val="00E046CD"/>
    <w:rsid w:val="00E12CF0"/>
    <w:rsid w:val="00E21C68"/>
    <w:rsid w:val="00E37648"/>
    <w:rsid w:val="00E40C52"/>
    <w:rsid w:val="00E428AA"/>
    <w:rsid w:val="00E45794"/>
    <w:rsid w:val="00E479F7"/>
    <w:rsid w:val="00E50EE8"/>
    <w:rsid w:val="00E535BF"/>
    <w:rsid w:val="00E55EA0"/>
    <w:rsid w:val="00E6151E"/>
    <w:rsid w:val="00E62C32"/>
    <w:rsid w:val="00E63730"/>
    <w:rsid w:val="00E63DA3"/>
    <w:rsid w:val="00E6638B"/>
    <w:rsid w:val="00E674C8"/>
    <w:rsid w:val="00E82C60"/>
    <w:rsid w:val="00E8405E"/>
    <w:rsid w:val="00E87088"/>
    <w:rsid w:val="00E97380"/>
    <w:rsid w:val="00EA044C"/>
    <w:rsid w:val="00EA156D"/>
    <w:rsid w:val="00EA2D05"/>
    <w:rsid w:val="00EA7BFB"/>
    <w:rsid w:val="00EB6C62"/>
    <w:rsid w:val="00EC59CE"/>
    <w:rsid w:val="00EC7D4E"/>
    <w:rsid w:val="00ED60E9"/>
    <w:rsid w:val="00ED6770"/>
    <w:rsid w:val="00EE2048"/>
    <w:rsid w:val="00EE7A21"/>
    <w:rsid w:val="00EF48FE"/>
    <w:rsid w:val="00EF4D98"/>
    <w:rsid w:val="00EF6084"/>
    <w:rsid w:val="00F020DC"/>
    <w:rsid w:val="00F03787"/>
    <w:rsid w:val="00F04236"/>
    <w:rsid w:val="00F046B2"/>
    <w:rsid w:val="00F13F82"/>
    <w:rsid w:val="00F171FB"/>
    <w:rsid w:val="00F2162F"/>
    <w:rsid w:val="00F23EBA"/>
    <w:rsid w:val="00F27913"/>
    <w:rsid w:val="00F40451"/>
    <w:rsid w:val="00F47B45"/>
    <w:rsid w:val="00F60C35"/>
    <w:rsid w:val="00F63EAE"/>
    <w:rsid w:val="00F6682E"/>
    <w:rsid w:val="00F6696D"/>
    <w:rsid w:val="00F672DC"/>
    <w:rsid w:val="00F75CE1"/>
    <w:rsid w:val="00F773ED"/>
    <w:rsid w:val="00F77F64"/>
    <w:rsid w:val="00F8009F"/>
    <w:rsid w:val="00F811D4"/>
    <w:rsid w:val="00F906DE"/>
    <w:rsid w:val="00F9116A"/>
    <w:rsid w:val="00F92D3F"/>
    <w:rsid w:val="00FA38E9"/>
    <w:rsid w:val="00FA553F"/>
    <w:rsid w:val="00FB50E5"/>
    <w:rsid w:val="00FB550F"/>
    <w:rsid w:val="00FC0E93"/>
    <w:rsid w:val="00FC2D29"/>
    <w:rsid w:val="00FE3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59CBCB"/>
  <w15:docId w15:val="{0CE983AE-5575-4E3F-9633-954759BFE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4B46"/>
  </w:style>
  <w:style w:type="paragraph" w:styleId="Ttulo1">
    <w:name w:val="heading 1"/>
    <w:basedOn w:val="Normal"/>
    <w:next w:val="Normal"/>
    <w:link w:val="Ttulo1Char"/>
    <w:uiPriority w:val="9"/>
    <w:qFormat/>
    <w:rsid w:val="00B34B46"/>
    <w:pPr>
      <w:keepNext/>
      <w:keepLines/>
      <w:numPr>
        <w:numId w:val="29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B34B46"/>
    <w:pPr>
      <w:keepNext/>
      <w:keepLines/>
      <w:numPr>
        <w:ilvl w:val="1"/>
        <w:numId w:val="29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B34B46"/>
    <w:pPr>
      <w:keepNext/>
      <w:keepLines/>
      <w:numPr>
        <w:ilvl w:val="2"/>
        <w:numId w:val="2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B34B46"/>
    <w:pPr>
      <w:keepNext/>
      <w:keepLines/>
      <w:numPr>
        <w:ilvl w:val="3"/>
        <w:numId w:val="2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B34B46"/>
    <w:pPr>
      <w:keepNext/>
      <w:keepLines/>
      <w:numPr>
        <w:ilvl w:val="4"/>
        <w:numId w:val="29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B34B46"/>
    <w:pPr>
      <w:keepNext/>
      <w:keepLines/>
      <w:numPr>
        <w:ilvl w:val="5"/>
        <w:numId w:val="2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B34B46"/>
    <w:pPr>
      <w:keepNext/>
      <w:keepLines/>
      <w:numPr>
        <w:ilvl w:val="6"/>
        <w:numId w:val="2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B34B46"/>
    <w:pPr>
      <w:keepNext/>
      <w:keepLines/>
      <w:numPr>
        <w:ilvl w:val="7"/>
        <w:numId w:val="2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B34B46"/>
    <w:pPr>
      <w:keepNext/>
      <w:keepLines/>
      <w:numPr>
        <w:ilvl w:val="8"/>
        <w:numId w:val="2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rsid w:val="00EC59CE"/>
    <w:pPr>
      <w:tabs>
        <w:tab w:val="center" w:pos="4252"/>
        <w:tab w:val="right" w:pos="8504"/>
      </w:tabs>
      <w:spacing w:before="320"/>
      <w:jc w:val="center"/>
    </w:pPr>
    <w:rPr>
      <w:b/>
    </w:rPr>
  </w:style>
  <w:style w:type="paragraph" w:styleId="Rodap">
    <w:name w:val="footer"/>
    <w:basedOn w:val="Normal"/>
    <w:link w:val="RodapChar"/>
    <w:uiPriority w:val="99"/>
    <w:rsid w:val="00EC59CE"/>
    <w:pPr>
      <w:tabs>
        <w:tab w:val="center" w:pos="4252"/>
        <w:tab w:val="right" w:pos="8504"/>
      </w:tabs>
    </w:pPr>
  </w:style>
  <w:style w:type="character" w:customStyle="1" w:styleId="InternetLink">
    <w:name w:val="Internet Link"/>
    <w:rsid w:val="00EC59CE"/>
    <w:rPr>
      <w:color w:val="000080"/>
      <w:u w:val="single"/>
    </w:rPr>
  </w:style>
  <w:style w:type="paragraph" w:customStyle="1" w:styleId="TableContents">
    <w:name w:val="Table Contents"/>
    <w:basedOn w:val="Corpodetexto"/>
    <w:rsid w:val="00EC59CE"/>
    <w:pPr>
      <w:widowControl w:val="0"/>
      <w:suppressLineNumbers/>
      <w:suppressAutoHyphens/>
    </w:pPr>
    <w:rPr>
      <w:rFonts w:eastAsia="HG Mincho Light J"/>
      <w:color w:val="000000"/>
    </w:rPr>
  </w:style>
  <w:style w:type="paragraph" w:styleId="Corpodetexto">
    <w:name w:val="Body Text"/>
    <w:basedOn w:val="Normal"/>
    <w:rsid w:val="00EC59CE"/>
    <w:pPr>
      <w:spacing w:after="120"/>
    </w:pPr>
  </w:style>
  <w:style w:type="character" w:styleId="Hyperlink">
    <w:name w:val="Hyperlink"/>
    <w:uiPriority w:val="99"/>
    <w:rsid w:val="00EC59CE"/>
    <w:rPr>
      <w:color w:val="0000FF"/>
      <w:u w:val="single"/>
    </w:rPr>
  </w:style>
  <w:style w:type="character" w:styleId="Nmerodepgina">
    <w:name w:val="page number"/>
    <w:basedOn w:val="Fontepargpadro"/>
    <w:rsid w:val="00EC59CE"/>
  </w:style>
  <w:style w:type="paragraph" w:styleId="Corpodetexto2">
    <w:name w:val="Body Text 2"/>
    <w:basedOn w:val="Normal"/>
    <w:rsid w:val="00EC59CE"/>
    <w:pPr>
      <w:jc w:val="both"/>
    </w:pPr>
  </w:style>
  <w:style w:type="paragraph" w:styleId="Listadecontinuao3">
    <w:name w:val="List Continue 3"/>
    <w:basedOn w:val="Normal"/>
    <w:rsid w:val="00EC59CE"/>
    <w:pPr>
      <w:spacing w:after="120"/>
      <w:ind w:left="849"/>
    </w:pPr>
  </w:style>
  <w:style w:type="paragraph" w:styleId="Corpodetexto3">
    <w:name w:val="Body Text 3"/>
    <w:basedOn w:val="Normal"/>
    <w:rsid w:val="00EC59CE"/>
    <w:rPr>
      <w:color w:val="808080"/>
    </w:rPr>
  </w:style>
  <w:style w:type="paragraph" w:styleId="Textodenotaderodap">
    <w:name w:val="footnote text"/>
    <w:basedOn w:val="Normal"/>
    <w:semiHidden/>
    <w:rsid w:val="00EC59CE"/>
    <w:pPr>
      <w:jc w:val="both"/>
    </w:pPr>
    <w:rPr>
      <w:rFonts w:ascii="Verdana" w:hAnsi="Verdana"/>
      <w:sz w:val="20"/>
      <w:szCs w:val="20"/>
    </w:rPr>
  </w:style>
  <w:style w:type="character" w:styleId="Refdenotaderodap">
    <w:name w:val="footnote reference"/>
    <w:semiHidden/>
    <w:rsid w:val="00EC59CE"/>
    <w:rPr>
      <w:vertAlign w:val="superscript"/>
    </w:rPr>
  </w:style>
  <w:style w:type="paragraph" w:styleId="Recuonormal">
    <w:name w:val="Normal Indent"/>
    <w:basedOn w:val="Normal"/>
    <w:rsid w:val="00EC59CE"/>
    <w:pPr>
      <w:ind w:left="708"/>
    </w:pPr>
    <w:rPr>
      <w:rFonts w:ascii="Times New Roman" w:hAnsi="Times New Roman"/>
      <w:szCs w:val="20"/>
      <w:lang w:val="en-US"/>
    </w:rPr>
  </w:style>
  <w:style w:type="paragraph" w:styleId="NormalWeb">
    <w:name w:val="Normal (Web)"/>
    <w:basedOn w:val="Normal"/>
    <w:rsid w:val="00EC59CE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styleId="Recuodecorpodetexto">
    <w:name w:val="Body Text Indent"/>
    <w:basedOn w:val="Normal"/>
    <w:rsid w:val="00EC59CE"/>
    <w:pPr>
      <w:keepLines/>
      <w:autoSpaceDE w:val="0"/>
      <w:autoSpaceDN w:val="0"/>
      <w:adjustRightInd w:val="0"/>
      <w:spacing w:line="240" w:lineRule="atLeast"/>
      <w:ind w:left="1440"/>
    </w:pPr>
    <w:rPr>
      <w:rFonts w:cs="Arial"/>
      <w:color w:val="000000"/>
      <w:szCs w:val="20"/>
    </w:rPr>
  </w:style>
  <w:style w:type="paragraph" w:styleId="Ttulo">
    <w:name w:val="Title"/>
    <w:basedOn w:val="Normal"/>
    <w:next w:val="Normal"/>
    <w:link w:val="TtuloChar"/>
    <w:uiPriority w:val="10"/>
    <w:qFormat/>
    <w:rsid w:val="00B34B4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customStyle="1" w:styleId="CabealhodeTabela">
    <w:name w:val="Cabeçalho de Tabela"/>
    <w:basedOn w:val="Normal"/>
    <w:rsid w:val="00EC59CE"/>
    <w:rPr>
      <w:b/>
      <w:bCs/>
      <w:sz w:val="18"/>
    </w:rPr>
  </w:style>
  <w:style w:type="paragraph" w:customStyle="1" w:styleId="xl24">
    <w:name w:val="xl24"/>
    <w:basedOn w:val="Normal"/>
    <w:rsid w:val="00EC59CE"/>
    <w:pPr>
      <w:pBdr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5">
    <w:name w:val="xl25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6">
    <w:name w:val="xl26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7">
    <w:name w:val="xl27"/>
    <w:basedOn w:val="Normal"/>
    <w:rsid w:val="00EC59CE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9">
    <w:name w:val="xl29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1">
    <w:name w:val="xl31"/>
    <w:basedOn w:val="Normal"/>
    <w:rsid w:val="00EC59CE"/>
    <w:pPr>
      <w:pBdr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2">
    <w:name w:val="xl3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3">
    <w:name w:val="xl33"/>
    <w:basedOn w:val="Normal"/>
    <w:rsid w:val="00EC59CE"/>
    <w:pPr>
      <w:pBdr>
        <w:top w:val="single" w:sz="4" w:space="0" w:color="auto"/>
        <w:bottom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4">
    <w:name w:val="xl34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hd w:val="clear" w:color="auto" w:fill="C0C0C0"/>
      <w:spacing w:before="100" w:beforeAutospacing="1" w:after="100" w:afterAutospacing="1"/>
      <w:jc w:val="center"/>
      <w:textAlignment w:val="center"/>
    </w:pPr>
    <w:rPr>
      <w:rFonts w:eastAsia="Arial Unicode MS" w:cs="Arial"/>
      <w:b/>
      <w:bCs/>
      <w:sz w:val="24"/>
    </w:rPr>
  </w:style>
  <w:style w:type="paragraph" w:customStyle="1" w:styleId="xl35">
    <w:name w:val="xl35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6">
    <w:name w:val="xl36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7">
    <w:name w:val="xl37"/>
    <w:basedOn w:val="Normal"/>
    <w:rsid w:val="00EC59CE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8">
    <w:name w:val="xl38"/>
    <w:basedOn w:val="Normal"/>
    <w:rsid w:val="00EC59CE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39">
    <w:name w:val="xl39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0">
    <w:name w:val="xl40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1">
    <w:name w:val="xl41"/>
    <w:basedOn w:val="Normal"/>
    <w:rsid w:val="00EC59CE"/>
    <w:pPr>
      <w:pBdr>
        <w:top w:val="single" w:sz="4" w:space="0" w:color="auto"/>
        <w:bottom w:val="single" w:sz="4" w:space="0" w:color="auto"/>
      </w:pBdr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42">
    <w:name w:val="xl42"/>
    <w:basedOn w:val="Normal"/>
    <w:rsid w:val="00EC59CE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  <w:sz w:val="24"/>
    </w:rPr>
  </w:style>
  <w:style w:type="paragraph" w:customStyle="1" w:styleId="xl28">
    <w:name w:val="xl28"/>
    <w:basedOn w:val="Normal"/>
    <w:rsid w:val="00EC59CE"/>
    <w:pPr>
      <w:pBdr>
        <w:right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paragraph" w:customStyle="1" w:styleId="xl30">
    <w:name w:val="xl30"/>
    <w:basedOn w:val="Normal"/>
    <w:rsid w:val="00EC59CE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</w:pPr>
    <w:rPr>
      <w:rFonts w:eastAsia="Arial Unicode MS" w:cs="Arial"/>
      <w:sz w:val="16"/>
      <w:szCs w:val="16"/>
    </w:rPr>
  </w:style>
  <w:style w:type="table" w:styleId="Tabelacomgrade">
    <w:name w:val="Table Grid"/>
    <w:basedOn w:val="Tabelanormal"/>
    <w:rsid w:val="00B03E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link w:val="TextodebaloChar"/>
    <w:rsid w:val="00E674C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E674C8"/>
    <w:rPr>
      <w:rFonts w:ascii="Tahoma" w:hAnsi="Tahoma" w:cs="Tahoma"/>
      <w:sz w:val="16"/>
      <w:szCs w:val="16"/>
    </w:rPr>
  </w:style>
  <w:style w:type="paragraph" w:customStyle="1" w:styleId="InfoBlue">
    <w:name w:val="InfoBlue"/>
    <w:basedOn w:val="Normal"/>
    <w:next w:val="Normal"/>
    <w:autoRedefine/>
    <w:rsid w:val="00CB00A6"/>
    <w:pPr>
      <w:widowControl w:val="0"/>
      <w:spacing w:before="120" w:after="120" w:line="240" w:lineRule="atLeast"/>
      <w:jc w:val="both"/>
    </w:pPr>
    <w:rPr>
      <w:rFonts w:ascii="Century Gothic" w:hAnsi="Century Gothic"/>
      <w:i/>
      <w:sz w:val="20"/>
      <w:szCs w:val="20"/>
    </w:rPr>
  </w:style>
  <w:style w:type="paragraph" w:customStyle="1" w:styleId="UCS-Nivel3">
    <w:name w:val="UCS - Nivel 3"/>
    <w:basedOn w:val="Ttulo4"/>
    <w:rsid w:val="00B91393"/>
    <w:pPr>
      <w:widowControl w:val="0"/>
      <w:numPr>
        <w:ilvl w:val="0"/>
        <w:numId w:val="0"/>
      </w:numPr>
      <w:tabs>
        <w:tab w:val="num" w:pos="1786"/>
      </w:tabs>
      <w:spacing w:before="120" w:after="60" w:line="240" w:lineRule="atLeast"/>
      <w:ind w:left="1786" w:hanging="510"/>
    </w:pPr>
    <w:rPr>
      <w:rFonts w:ascii="Arial" w:hAnsi="Arial"/>
      <w:b w:val="0"/>
      <w:i w:val="0"/>
      <w:color w:val="auto"/>
    </w:rPr>
  </w:style>
  <w:style w:type="paragraph" w:customStyle="1" w:styleId="UCS-FluxoAlternativo">
    <w:name w:val="UCS - Fluxo Alternativo"/>
    <w:basedOn w:val="Normal"/>
    <w:rsid w:val="00B91393"/>
    <w:pPr>
      <w:numPr>
        <w:ilvl w:val="1"/>
        <w:numId w:val="1"/>
      </w:num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PassosFluxoAlternativo">
    <w:name w:val="UCS - Passos Fluxo Alternativo"/>
    <w:basedOn w:val="Normal"/>
    <w:rsid w:val="00B91393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UCS-FluxoExcecao">
    <w:name w:val="UCS - Fluxo Excecao"/>
    <w:basedOn w:val="Normal"/>
    <w:rsid w:val="008D6D7C"/>
    <w:pPr>
      <w:overflowPunct w:val="0"/>
      <w:autoSpaceDE w:val="0"/>
      <w:autoSpaceDN w:val="0"/>
      <w:adjustRightInd w:val="0"/>
      <w:textAlignment w:val="baseline"/>
    </w:pPr>
    <w:rPr>
      <w:sz w:val="20"/>
      <w:szCs w:val="20"/>
    </w:rPr>
  </w:style>
  <w:style w:type="paragraph" w:customStyle="1" w:styleId="infoblue0">
    <w:name w:val="infoblue"/>
    <w:basedOn w:val="Normal"/>
    <w:rsid w:val="00EF6084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Tabletext">
    <w:name w:val="Tabletext"/>
    <w:basedOn w:val="Normal"/>
    <w:rsid w:val="00EF6084"/>
    <w:pPr>
      <w:keepLines/>
      <w:widowControl w:val="0"/>
      <w:suppressAutoHyphens/>
      <w:spacing w:after="120" w:line="240" w:lineRule="atLeast"/>
    </w:pPr>
    <w:rPr>
      <w:rFonts w:ascii="Times New Roman" w:hAnsi="Times New Roman"/>
      <w:sz w:val="20"/>
      <w:szCs w:val="20"/>
      <w:lang w:val="en-US" w:eastAsia="ar-SA"/>
    </w:rPr>
  </w:style>
  <w:style w:type="paragraph" w:customStyle="1" w:styleId="paragraph2">
    <w:name w:val="paragraph2"/>
    <w:basedOn w:val="Normal"/>
    <w:rsid w:val="00214952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Default">
    <w:name w:val="Default"/>
    <w:rsid w:val="00082A49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MapadoDocumento">
    <w:name w:val="Document Map"/>
    <w:basedOn w:val="Normal"/>
    <w:semiHidden/>
    <w:rsid w:val="0054436D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Sumrio1">
    <w:name w:val="toc 1"/>
    <w:basedOn w:val="Normal"/>
    <w:next w:val="Normal"/>
    <w:autoRedefine/>
    <w:uiPriority w:val="39"/>
    <w:rsid w:val="00963593"/>
    <w:pPr>
      <w:tabs>
        <w:tab w:val="left" w:pos="426"/>
        <w:tab w:val="right" w:leader="dot" w:pos="10194"/>
      </w:tabs>
    </w:pPr>
  </w:style>
  <w:style w:type="paragraph" w:styleId="Sumrio2">
    <w:name w:val="toc 2"/>
    <w:basedOn w:val="Normal"/>
    <w:next w:val="Normal"/>
    <w:link w:val="Sumrio2Char"/>
    <w:autoRedefine/>
    <w:uiPriority w:val="39"/>
    <w:rsid w:val="00963593"/>
    <w:pPr>
      <w:tabs>
        <w:tab w:val="right" w:leader="dot" w:pos="10194"/>
      </w:tabs>
      <w:ind w:left="851" w:hanging="425"/>
    </w:pPr>
  </w:style>
  <w:style w:type="character" w:customStyle="1" w:styleId="Sumrio2Char">
    <w:name w:val="Sumário 2 Char"/>
    <w:link w:val="Sumrio2"/>
    <w:uiPriority w:val="39"/>
    <w:rsid w:val="00963593"/>
  </w:style>
  <w:style w:type="paragraph" w:styleId="Sumrio3">
    <w:name w:val="toc 3"/>
    <w:basedOn w:val="Normal"/>
    <w:next w:val="Normal"/>
    <w:autoRedefine/>
    <w:uiPriority w:val="39"/>
    <w:rsid w:val="00963593"/>
    <w:pPr>
      <w:tabs>
        <w:tab w:val="left" w:pos="1418"/>
        <w:tab w:val="right" w:leader="dot" w:pos="10194"/>
      </w:tabs>
      <w:ind w:left="851"/>
    </w:pPr>
  </w:style>
  <w:style w:type="character" w:customStyle="1" w:styleId="RodapChar">
    <w:name w:val="Rodapé Char"/>
    <w:link w:val="Rodap"/>
    <w:uiPriority w:val="99"/>
    <w:rsid w:val="00273D8F"/>
    <w:rPr>
      <w:rFonts w:ascii="Arial" w:hAnsi="Arial"/>
      <w:sz w:val="22"/>
      <w:szCs w:val="24"/>
      <w:lang w:val="pt-BR" w:eastAsia="pt-BR"/>
    </w:rPr>
  </w:style>
  <w:style w:type="paragraph" w:styleId="PargrafodaLista">
    <w:name w:val="List Paragraph"/>
    <w:basedOn w:val="Normal"/>
    <w:uiPriority w:val="34"/>
    <w:qFormat/>
    <w:rsid w:val="00D435A5"/>
    <w:pPr>
      <w:ind w:left="720"/>
      <w:contextualSpacing/>
    </w:pPr>
  </w:style>
  <w:style w:type="character" w:styleId="Refdecomentrio">
    <w:name w:val="annotation reference"/>
    <w:uiPriority w:val="99"/>
    <w:unhideWhenUsed/>
    <w:rsid w:val="0042182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42182C"/>
    <w:rPr>
      <w:sz w:val="20"/>
      <w:szCs w:val="20"/>
    </w:rPr>
  </w:style>
  <w:style w:type="character" w:customStyle="1" w:styleId="TextodecomentrioChar">
    <w:name w:val="Texto de comentário Char"/>
    <w:link w:val="Textodecomentrio"/>
    <w:uiPriority w:val="99"/>
    <w:rsid w:val="0042182C"/>
    <w:rPr>
      <w:rFonts w:ascii="Arial" w:hAnsi="Arial"/>
      <w:lang w:val="pt-BR" w:eastAsia="pt-BR"/>
    </w:rPr>
  </w:style>
  <w:style w:type="character" w:customStyle="1" w:styleId="Ttulo2Char">
    <w:name w:val="Título 2 Char"/>
    <w:basedOn w:val="Fontepargpadro"/>
    <w:link w:val="Ttulo2"/>
    <w:uiPriority w:val="9"/>
    <w:rsid w:val="00B34B4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27380E"/>
    <w:rPr>
      <w:b/>
      <w:bCs/>
    </w:rPr>
  </w:style>
  <w:style w:type="character" w:customStyle="1" w:styleId="AssuntodocomentrioChar">
    <w:name w:val="Assunto do comentário Char"/>
    <w:link w:val="Assuntodocomentrio"/>
    <w:rsid w:val="0027380E"/>
    <w:rPr>
      <w:rFonts w:ascii="Arial" w:hAnsi="Arial"/>
      <w:b/>
      <w:bCs/>
      <w:lang w:val="pt-BR" w:eastAsia="pt-BR"/>
    </w:rPr>
  </w:style>
  <w:style w:type="paragraph" w:styleId="CabealhodoSumrio">
    <w:name w:val="TOC Heading"/>
    <w:basedOn w:val="Ttulo1"/>
    <w:next w:val="Normal"/>
    <w:uiPriority w:val="39"/>
    <w:unhideWhenUsed/>
    <w:qFormat/>
    <w:rsid w:val="00B34B46"/>
    <w:pPr>
      <w:outlineLvl w:val="9"/>
    </w:pPr>
  </w:style>
  <w:style w:type="character" w:customStyle="1" w:styleId="Ttulo1Char">
    <w:name w:val="Título 1 Char"/>
    <w:basedOn w:val="Fontepargpadro"/>
    <w:link w:val="Ttulo1"/>
    <w:uiPriority w:val="9"/>
    <w:rsid w:val="00B34B4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Ttulo3Char">
    <w:name w:val="Título 3 Char"/>
    <w:basedOn w:val="Fontepargpadro"/>
    <w:link w:val="Ttulo3"/>
    <w:uiPriority w:val="9"/>
    <w:rsid w:val="00B34B4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Ttulo4Char">
    <w:name w:val="Título 4 Char"/>
    <w:basedOn w:val="Fontepargpadro"/>
    <w:link w:val="Ttulo4"/>
    <w:uiPriority w:val="9"/>
    <w:rsid w:val="00B34B4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Ttulo5Char">
    <w:name w:val="Título 5 Char"/>
    <w:basedOn w:val="Fontepargpadro"/>
    <w:link w:val="Ttulo5"/>
    <w:uiPriority w:val="9"/>
    <w:rsid w:val="00B34B46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tulo6Char">
    <w:name w:val="Título 6 Char"/>
    <w:basedOn w:val="Fontepargpadro"/>
    <w:link w:val="Ttulo6"/>
    <w:uiPriority w:val="9"/>
    <w:rsid w:val="00B34B46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tulo7Char">
    <w:name w:val="Título 7 Char"/>
    <w:basedOn w:val="Fontepargpadro"/>
    <w:link w:val="Ttulo7"/>
    <w:uiPriority w:val="9"/>
    <w:rsid w:val="00B34B4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har">
    <w:name w:val="Título 8 Char"/>
    <w:basedOn w:val="Fontepargpadro"/>
    <w:link w:val="Ttulo8"/>
    <w:uiPriority w:val="9"/>
    <w:rsid w:val="00B34B4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rsid w:val="00B34B4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B34B4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character" w:customStyle="1" w:styleId="TtuloChar">
    <w:name w:val="Título Char"/>
    <w:basedOn w:val="Fontepargpadro"/>
    <w:link w:val="Ttulo"/>
    <w:uiPriority w:val="10"/>
    <w:rsid w:val="00B34B4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B34B46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tuloChar">
    <w:name w:val="Subtítulo Char"/>
    <w:basedOn w:val="Fontepargpadro"/>
    <w:link w:val="Subttulo"/>
    <w:uiPriority w:val="11"/>
    <w:rsid w:val="00B34B46"/>
    <w:rPr>
      <w:color w:val="5A5A5A" w:themeColor="text1" w:themeTint="A5"/>
      <w:spacing w:val="10"/>
    </w:rPr>
  </w:style>
  <w:style w:type="character" w:styleId="Forte">
    <w:name w:val="Strong"/>
    <w:basedOn w:val="Fontepargpadro"/>
    <w:uiPriority w:val="22"/>
    <w:qFormat/>
    <w:rsid w:val="00B34B46"/>
    <w:rPr>
      <w:b/>
      <w:bCs/>
      <w:color w:val="000000" w:themeColor="text1"/>
    </w:rPr>
  </w:style>
  <w:style w:type="character" w:styleId="nfase">
    <w:name w:val="Emphasis"/>
    <w:basedOn w:val="Fontepargpadro"/>
    <w:uiPriority w:val="20"/>
    <w:qFormat/>
    <w:rsid w:val="00B34B46"/>
    <w:rPr>
      <w:i/>
      <w:iCs/>
      <w:color w:val="auto"/>
    </w:rPr>
  </w:style>
  <w:style w:type="paragraph" w:styleId="SemEspaamento">
    <w:name w:val="No Spacing"/>
    <w:uiPriority w:val="1"/>
    <w:qFormat/>
    <w:rsid w:val="00B34B46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B34B4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oChar">
    <w:name w:val="Citação Char"/>
    <w:basedOn w:val="Fontepargpadro"/>
    <w:link w:val="Citao"/>
    <w:uiPriority w:val="29"/>
    <w:rsid w:val="00B34B46"/>
    <w:rPr>
      <w:i/>
      <w:iCs/>
      <w:color w:val="000000" w:themeColor="text1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34B4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34B46"/>
    <w:rPr>
      <w:color w:val="000000" w:themeColor="text1"/>
      <w:shd w:val="clear" w:color="auto" w:fill="F2F2F2" w:themeFill="background1" w:themeFillShade="F2"/>
    </w:rPr>
  </w:style>
  <w:style w:type="character" w:styleId="nfaseSutil">
    <w:name w:val="Subtle Emphasis"/>
    <w:basedOn w:val="Fontepargpadro"/>
    <w:uiPriority w:val="19"/>
    <w:qFormat/>
    <w:rsid w:val="00B34B46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B34B46"/>
    <w:rPr>
      <w:b/>
      <w:bCs/>
      <w:i/>
      <w:iCs/>
      <w:caps/>
    </w:rPr>
  </w:style>
  <w:style w:type="character" w:styleId="RefernciaSutil">
    <w:name w:val="Subtle Reference"/>
    <w:basedOn w:val="Fontepargpadro"/>
    <w:uiPriority w:val="31"/>
    <w:qFormat/>
    <w:rsid w:val="00B34B46"/>
    <w:rPr>
      <w:smallCaps/>
      <w:color w:val="404040" w:themeColor="text1" w:themeTint="BF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B34B46"/>
    <w:rPr>
      <w:b/>
      <w:bCs/>
      <w:smallCaps/>
      <w:u w:val="single"/>
    </w:rPr>
  </w:style>
  <w:style w:type="character" w:styleId="TtulodoLivro">
    <w:name w:val="Book Title"/>
    <w:basedOn w:val="Fontepargpadro"/>
    <w:uiPriority w:val="33"/>
    <w:qFormat/>
    <w:rsid w:val="00B34B46"/>
    <w:rPr>
      <w:b w:val="0"/>
      <w:bCs w:val="0"/>
      <w:smallCaps/>
      <w:spacing w:val="5"/>
    </w:rPr>
  </w:style>
  <w:style w:type="character" w:styleId="HiperlinkVisitado">
    <w:name w:val="FollowedHyperlink"/>
    <w:basedOn w:val="Fontepargpadro"/>
    <w:semiHidden/>
    <w:unhideWhenUsed/>
    <w:rsid w:val="00634FC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9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2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3.org/TR/2008/REC-WCAG20-20081211/" TargetMode="Externa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hyperlink" Target="http://moodle.cos.ufrj.br/pluginfile.php/6318/mod_resource/content/3/Divis%C3%A3o%20das%20Equipes%20e%20Projetos%20-%2014-10-2016.pdf" TargetMode="Externa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ita\Desktop\material_projeto-mxt-coppe_local\requisitos\templates\Template%20MXT-%20Requisitos%20de%20Software.dotx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/>
</file>

<file path=customXml/itemProps1.xml><?xml version="1.0" encoding="utf-8"?>
<ds:datastoreItem xmlns:ds="http://schemas.openxmlformats.org/officeDocument/2006/customXml" ds:itemID="{C7C109FF-98A9-49E6-9EA8-6D1981DB3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MXT- Requisitos de Software</Template>
  <TotalTime>404</TotalTime>
  <Pages>11</Pages>
  <Words>1593</Words>
  <Characters>8603</Characters>
  <Application>Microsoft Office Word</Application>
  <DocSecurity>0</DocSecurity>
  <Lines>71</Lines>
  <Paragraphs>2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mplate GRE- Especificação de Requisitos</vt:lpstr>
      <vt:lpstr>Template GRE- Especificação de Requisitos</vt:lpstr>
    </vt:vector>
  </TitlesOfParts>
  <Company>ESE</Company>
  <LinksUpToDate>false</LinksUpToDate>
  <CharactersWithSpaces>10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GRE- Especificação de Requisitos</dc:title>
  <dc:creator>Talita</dc:creator>
  <cp:lastModifiedBy>Rodolfo Albuquerque</cp:lastModifiedBy>
  <cp:revision>24</cp:revision>
  <cp:lastPrinted>2016-09-28T18:28:00Z</cp:lastPrinted>
  <dcterms:created xsi:type="dcterms:W3CDTF">2016-10-03T13:01:00Z</dcterms:created>
  <dcterms:modified xsi:type="dcterms:W3CDTF">2016-12-06T17:30:00Z</dcterms:modified>
</cp:coreProperties>
</file>